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48835B0" w14:textId="680F0D31" w:rsidR="002212E4" w:rsidRPr="004D35C5" w:rsidRDefault="00AA3FD0" w:rsidP="00A85099">
      <w:pPr>
        <w:pStyle w:val="Heading3"/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color w:val="548DD4" w:themeColor="text2" w:themeTint="99"/>
          <w:sz w:val="28"/>
          <w:szCs w:val="28"/>
        </w:rPr>
      </w:pPr>
      <w:bookmarkStart w:id="0" w:name="_GoBack"/>
      <w:bookmarkEnd w:id="0"/>
      <w:r w:rsidRPr="004D35C5">
        <w:rPr>
          <w:rFonts w:ascii="Times New Roman" w:hAnsi="Times New Roman" w:cs="Times New Roman"/>
          <w:color w:val="548DD4" w:themeColor="text2" w:themeTint="99"/>
          <w:sz w:val="28"/>
          <w:szCs w:val="28"/>
        </w:rPr>
        <w:t xml:space="preserve">REGISTRATION FORM OF </w:t>
      </w:r>
      <w:r w:rsidR="00253326" w:rsidRPr="004D35C5">
        <w:rPr>
          <w:rFonts w:ascii="Times New Roman" w:hAnsi="Times New Roman" w:cs="Times New Roman"/>
          <w:color w:val="548DD4" w:themeColor="text2" w:themeTint="99"/>
          <w:sz w:val="28"/>
          <w:szCs w:val="28"/>
        </w:rPr>
        <w:t>1</w:t>
      </w:r>
      <w:r w:rsidR="00F00155">
        <w:rPr>
          <w:rFonts w:ascii="Times New Roman" w:hAnsi="Times New Roman" w:cs="Times New Roman"/>
          <w:color w:val="548DD4" w:themeColor="text2" w:themeTint="99"/>
          <w:sz w:val="28"/>
          <w:szCs w:val="28"/>
        </w:rPr>
        <w:t>2</w:t>
      </w:r>
      <w:r w:rsidR="00625CE6" w:rsidRPr="004D35C5">
        <w:rPr>
          <w:rFonts w:ascii="Times New Roman" w:hAnsi="Times New Roman" w:cs="Times New Roman"/>
          <w:color w:val="548DD4" w:themeColor="text2" w:themeTint="99"/>
          <w:sz w:val="28"/>
          <w:szCs w:val="28"/>
        </w:rPr>
        <w:t>th</w:t>
      </w:r>
      <w:r w:rsidR="007377F6" w:rsidRPr="004D35C5">
        <w:rPr>
          <w:rFonts w:ascii="Times New Roman" w:hAnsi="Times New Roman" w:cs="Times New Roman"/>
          <w:color w:val="548DD4" w:themeColor="text2" w:themeTint="99"/>
          <w:sz w:val="28"/>
          <w:szCs w:val="28"/>
        </w:rPr>
        <w:t xml:space="preserve"> GC</w:t>
      </w:r>
      <w:r w:rsidR="00FE5706" w:rsidRPr="004D35C5">
        <w:rPr>
          <w:rFonts w:ascii="Times New Roman" w:hAnsi="Times New Roman" w:cs="Times New Roman"/>
          <w:color w:val="548DD4" w:themeColor="text2" w:themeTint="99"/>
          <w:sz w:val="28"/>
          <w:szCs w:val="28"/>
        </w:rPr>
        <w:t>OET</w:t>
      </w:r>
      <w:r w:rsidR="007377F6" w:rsidRPr="004D35C5">
        <w:rPr>
          <w:rFonts w:ascii="Times New Roman" w:hAnsi="Times New Roman" w:cs="Times New Roman"/>
          <w:color w:val="548DD4" w:themeColor="text2" w:themeTint="99"/>
          <w:sz w:val="28"/>
          <w:szCs w:val="28"/>
        </w:rPr>
        <w:t xml:space="preserve"> CONFERENCE</w:t>
      </w:r>
      <w:r w:rsidRPr="004D35C5">
        <w:rPr>
          <w:rFonts w:ascii="Times New Roman" w:hAnsi="Times New Roman" w:cs="Times New Roman"/>
          <w:color w:val="548DD4" w:themeColor="text2" w:themeTint="99"/>
          <w:sz w:val="28"/>
          <w:szCs w:val="28"/>
        </w:rPr>
        <w:t xml:space="preserve"> 20</w:t>
      </w:r>
      <w:r w:rsidR="00904451" w:rsidRPr="004D35C5">
        <w:rPr>
          <w:rFonts w:ascii="Times New Roman" w:hAnsi="Times New Roman" w:cs="Times New Roman"/>
          <w:color w:val="548DD4" w:themeColor="text2" w:themeTint="99"/>
          <w:sz w:val="28"/>
          <w:szCs w:val="28"/>
        </w:rPr>
        <w:t>2</w:t>
      </w:r>
      <w:r w:rsidR="001A42C1">
        <w:rPr>
          <w:rFonts w:ascii="Times New Roman" w:hAnsi="Times New Roman" w:cs="Times New Roman"/>
          <w:color w:val="548DD4" w:themeColor="text2" w:themeTint="99"/>
          <w:sz w:val="28"/>
          <w:szCs w:val="28"/>
        </w:rPr>
        <w:t>3</w:t>
      </w:r>
    </w:p>
    <w:p w14:paraId="4D1AD216" w14:textId="1628304B" w:rsidR="009F46CA" w:rsidRPr="00F00155" w:rsidRDefault="00D738AF" w:rsidP="009F46CA">
      <w:pPr>
        <w:spacing w:line="360" w:lineRule="auto"/>
        <w:jc w:val="center"/>
        <w:rPr>
          <w:b/>
          <w:bCs/>
          <w:kern w:val="0"/>
          <w:sz w:val="24"/>
          <w:highlight w:val="yellow"/>
        </w:rPr>
      </w:pPr>
      <w:r w:rsidRPr="00D738AF">
        <w:rPr>
          <w:b/>
          <w:bCs/>
          <w:kern w:val="0"/>
          <w:sz w:val="24"/>
        </w:rPr>
        <w:t>14-15 September 2023</w:t>
      </w:r>
    </w:p>
    <w:p w14:paraId="20DC18A2" w14:textId="77777777" w:rsidR="00C66999" w:rsidRDefault="00C66999" w:rsidP="009F46CA">
      <w:pPr>
        <w:spacing w:line="360" w:lineRule="auto"/>
        <w:jc w:val="center"/>
        <w:rPr>
          <w:b/>
          <w:bCs/>
          <w:kern w:val="0"/>
          <w:sz w:val="24"/>
        </w:rPr>
      </w:pPr>
      <w:r w:rsidRPr="00C66999">
        <w:rPr>
          <w:b/>
          <w:bCs/>
          <w:kern w:val="0"/>
          <w:sz w:val="24"/>
        </w:rPr>
        <w:t xml:space="preserve">NOVOTEL BANGKOK PLATINUM PRATUNAM, BANGKOK, THAILAND </w:t>
      </w:r>
    </w:p>
    <w:p w14:paraId="44886F0B" w14:textId="3CDC1A8D" w:rsidR="00A85099" w:rsidRPr="00F00155" w:rsidRDefault="00C66999" w:rsidP="00C66999">
      <w:pPr>
        <w:spacing w:line="360" w:lineRule="auto"/>
        <w:jc w:val="center"/>
        <w:rPr>
          <w:b/>
          <w:bCs/>
          <w:kern w:val="0"/>
          <w:sz w:val="24"/>
          <w:highlight w:val="yellow"/>
        </w:rPr>
      </w:pPr>
      <w:r>
        <w:rPr>
          <w:b/>
          <w:bCs/>
          <w:kern w:val="0"/>
          <w:sz w:val="24"/>
        </w:rPr>
        <w:t>(IN-PERSON &amp; ONLINE)</w:t>
      </w:r>
    </w:p>
    <w:p w14:paraId="57121203" w14:textId="77777777" w:rsidR="00FE5706" w:rsidRPr="004D35C5" w:rsidRDefault="00FE5706" w:rsidP="001D5E30">
      <w:pPr>
        <w:spacing w:line="360" w:lineRule="auto"/>
        <w:jc w:val="center"/>
        <w:rPr>
          <w:rStyle w:val="Hyperlink"/>
          <w:sz w:val="26"/>
          <w:lang w:val="en-GB"/>
        </w:rPr>
      </w:pPr>
      <w:r w:rsidRPr="00092C57">
        <w:rPr>
          <w:rStyle w:val="Hyperlink"/>
          <w:sz w:val="26"/>
          <w:lang w:val="en-GB"/>
        </w:rPr>
        <w:t>http://gcoet.org/pay.html</w:t>
      </w:r>
    </w:p>
    <w:p w14:paraId="6B49DBB9" w14:textId="77777777" w:rsidR="001D5E30" w:rsidRPr="001A42C1" w:rsidRDefault="001D5E30" w:rsidP="00DA5A7F">
      <w:pPr>
        <w:spacing w:line="276" w:lineRule="auto"/>
        <w:jc w:val="center"/>
        <w:rPr>
          <w:sz w:val="14"/>
          <w:szCs w:val="14"/>
        </w:rPr>
      </w:pPr>
    </w:p>
    <w:p w14:paraId="0B7F31DC" w14:textId="5AB71EE4" w:rsidR="00F07B0A" w:rsidRPr="004D35C5" w:rsidRDefault="009E4B6C" w:rsidP="00F07B0A">
      <w:pPr>
        <w:spacing w:line="276" w:lineRule="auto"/>
        <w:ind w:left="-284"/>
        <w:rPr>
          <w:rStyle w:val="Hyperlink"/>
          <w:b/>
          <w:sz w:val="24"/>
          <w:lang w:val="en-GB"/>
        </w:rPr>
      </w:pPr>
      <w:r w:rsidRPr="004D35C5">
        <w:rPr>
          <w:sz w:val="24"/>
          <w:lang w:val="en-GB"/>
        </w:rPr>
        <w:t>1</w:t>
      </w:r>
      <w:r w:rsidR="00B6559F">
        <w:rPr>
          <w:sz w:val="24"/>
          <w:lang w:val="en-GB"/>
        </w:rPr>
        <w:t>2</w:t>
      </w:r>
      <w:r w:rsidRPr="004D35C5">
        <w:rPr>
          <w:sz w:val="24"/>
          <w:vertAlign w:val="superscript"/>
          <w:lang w:val="en-GB"/>
        </w:rPr>
        <w:t>th</w:t>
      </w:r>
      <w:r w:rsidRPr="004D35C5">
        <w:rPr>
          <w:sz w:val="24"/>
          <w:lang w:val="en-GB"/>
        </w:rPr>
        <w:t xml:space="preserve"> GCOET will be held during </w:t>
      </w:r>
      <w:r w:rsidR="00B6559F" w:rsidRPr="00B6559F">
        <w:rPr>
          <w:b/>
          <w:sz w:val="24"/>
          <w:lang w:val="en-GB"/>
        </w:rPr>
        <w:t xml:space="preserve">14 - 15 September 2023 </w:t>
      </w:r>
      <w:r w:rsidR="001A42C1">
        <w:rPr>
          <w:b/>
          <w:sz w:val="24"/>
          <w:lang w:val="en-GB"/>
        </w:rPr>
        <w:t xml:space="preserve">at </w:t>
      </w:r>
      <w:r w:rsidR="00C66999" w:rsidRPr="00C66999">
        <w:rPr>
          <w:b/>
          <w:sz w:val="24"/>
          <w:lang w:val="en-GB"/>
        </w:rPr>
        <w:t>Novotel Bangkok Platinum Pratunam, Bangkok, Thailand</w:t>
      </w:r>
      <w:r w:rsidR="001A42C1">
        <w:rPr>
          <w:sz w:val="24"/>
          <w:lang w:val="en-GB"/>
        </w:rPr>
        <w:t>; please</w:t>
      </w:r>
      <w:r w:rsidR="00F07B0A" w:rsidRPr="004D35C5">
        <w:rPr>
          <w:sz w:val="24"/>
          <w:lang w:val="en-GB"/>
        </w:rPr>
        <w:t xml:space="preserve"> note that it is essential for all participants to email the filled </w:t>
      </w:r>
      <w:r w:rsidR="00F07B0A" w:rsidRPr="004D35C5">
        <w:rPr>
          <w:color w:val="FF0000"/>
          <w:sz w:val="24"/>
          <w:lang w:val="en-GB"/>
        </w:rPr>
        <w:t>Registration Form (.doc/.docx/</w:t>
      </w:r>
      <w:r w:rsidR="007D50BF" w:rsidRPr="004D35C5">
        <w:rPr>
          <w:color w:val="FF0000"/>
          <w:sz w:val="24"/>
          <w:lang w:val="en-GB"/>
        </w:rPr>
        <w:t>pdf) along with</w:t>
      </w:r>
      <w:r w:rsidR="00F07B0A" w:rsidRPr="004D35C5">
        <w:rPr>
          <w:color w:val="FF0000"/>
          <w:sz w:val="24"/>
          <w:lang w:val="en-GB"/>
        </w:rPr>
        <w:t xml:space="preserve"> Proof of payment</w:t>
      </w:r>
      <w:r w:rsidR="00C50F0A" w:rsidRPr="004D35C5">
        <w:rPr>
          <w:color w:val="FF0000"/>
          <w:sz w:val="24"/>
          <w:lang w:val="en-GB"/>
        </w:rPr>
        <w:t xml:space="preserve"> </w:t>
      </w:r>
      <w:r w:rsidR="00F07B0A" w:rsidRPr="004D35C5">
        <w:rPr>
          <w:color w:val="FF0000"/>
          <w:sz w:val="24"/>
          <w:lang w:val="en-GB"/>
        </w:rPr>
        <w:t>receip</w:t>
      </w:r>
      <w:r w:rsidR="001A66BB" w:rsidRPr="004D35C5">
        <w:rPr>
          <w:color w:val="FF0000"/>
          <w:sz w:val="24"/>
          <w:lang w:val="en-GB"/>
        </w:rPr>
        <w:t xml:space="preserve">t </w:t>
      </w:r>
      <w:r w:rsidR="00F07B0A" w:rsidRPr="004D35C5">
        <w:rPr>
          <w:sz w:val="24"/>
          <w:lang w:val="en-GB"/>
        </w:rPr>
        <w:t xml:space="preserve">to ids: </w:t>
      </w:r>
      <w:r w:rsidR="00A81D11" w:rsidRPr="004D35C5">
        <w:rPr>
          <w:rStyle w:val="Hyperlink"/>
          <w:b/>
          <w:sz w:val="24"/>
          <w:lang w:val="en-GB"/>
        </w:rPr>
        <w:t>admin@gc</w:t>
      </w:r>
      <w:r w:rsidR="00FE5706" w:rsidRPr="004D35C5">
        <w:rPr>
          <w:rStyle w:val="Hyperlink"/>
          <w:b/>
          <w:sz w:val="24"/>
          <w:lang w:val="en-GB"/>
        </w:rPr>
        <w:t>oet</w:t>
      </w:r>
      <w:r w:rsidR="00A81D11" w:rsidRPr="004D35C5">
        <w:rPr>
          <w:rStyle w:val="Hyperlink"/>
          <w:b/>
          <w:sz w:val="24"/>
          <w:lang w:val="en-GB"/>
        </w:rPr>
        <w:t xml:space="preserve">.org </w:t>
      </w:r>
      <w:r w:rsidR="00F07B0A" w:rsidRPr="004D35C5">
        <w:rPr>
          <w:rStyle w:val="Hyperlink"/>
          <w:b/>
          <w:color w:val="auto"/>
          <w:sz w:val="24"/>
          <w:lang w:val="en-GB"/>
        </w:rPr>
        <w:t xml:space="preserve">and Cc to </w:t>
      </w:r>
      <w:r w:rsidR="00A81D11" w:rsidRPr="004D35C5">
        <w:rPr>
          <w:rStyle w:val="Hyperlink"/>
          <w:b/>
          <w:sz w:val="24"/>
          <w:lang w:val="en-GB"/>
        </w:rPr>
        <w:t>register@gatrenterprise.com</w:t>
      </w:r>
      <w:r w:rsidR="00A81D11" w:rsidRPr="004D35C5">
        <w:t xml:space="preserve"> </w:t>
      </w:r>
      <w:hyperlink r:id="rId9" w:history="1"/>
    </w:p>
    <w:p w14:paraId="29A87CE5" w14:textId="77777777" w:rsidR="00116AC4" w:rsidRPr="004D35C5" w:rsidRDefault="00116AC4" w:rsidP="006341B6">
      <w:pPr>
        <w:spacing w:line="276" w:lineRule="auto"/>
        <w:ind w:left="-142"/>
        <w:rPr>
          <w:sz w:val="12"/>
          <w:lang w:val="en-GB"/>
        </w:rPr>
      </w:pPr>
    </w:p>
    <w:p w14:paraId="3FCC2AF8" w14:textId="77777777" w:rsidR="0068555C" w:rsidRPr="004D35C5" w:rsidRDefault="0068555C" w:rsidP="006341B6">
      <w:pPr>
        <w:ind w:left="-284"/>
        <w:rPr>
          <w:b/>
          <w:sz w:val="24"/>
        </w:rPr>
      </w:pPr>
      <w:r w:rsidRPr="004D35C5">
        <w:rPr>
          <w:b/>
          <w:sz w:val="24"/>
        </w:rPr>
        <w:t>SECTION 1: CONTACT INFORMATION</w:t>
      </w:r>
    </w:p>
    <w:tbl>
      <w:tblPr>
        <w:tblW w:w="992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48"/>
        <w:gridCol w:w="858"/>
        <w:gridCol w:w="2105"/>
        <w:gridCol w:w="179"/>
        <w:gridCol w:w="3538"/>
      </w:tblGrid>
      <w:tr w:rsidR="002212E4" w:rsidRPr="004D35C5" w14:paraId="0E7C11C3" w14:textId="77777777" w:rsidTr="00CA25DE">
        <w:trPr>
          <w:trHeight w:val="412"/>
          <w:jc w:val="center"/>
        </w:trPr>
        <w:tc>
          <w:tcPr>
            <w:tcW w:w="9928" w:type="dxa"/>
            <w:gridSpan w:val="5"/>
          </w:tcPr>
          <w:p w14:paraId="16993467" w14:textId="77777777" w:rsidR="002212E4" w:rsidRPr="004D35C5" w:rsidRDefault="00116AC4" w:rsidP="004273FC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Paper ID Code:</w:t>
            </w:r>
            <w:r w:rsidR="00C5499E"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2C2821" w:rsidRPr="004D35C5">
              <w:rPr>
                <w:rFonts w:eastAsia="Times New Roman"/>
                <w:b/>
                <w:color w:val="000000"/>
                <w:kern w:val="0"/>
                <w:sz w:val="24"/>
                <w:lang w:eastAsia="en-US"/>
              </w:rPr>
              <w:t xml:space="preserve">For </w:t>
            </w:r>
            <w:r w:rsidR="00B63E92" w:rsidRPr="004D35C5">
              <w:rPr>
                <w:rFonts w:eastAsia="Times New Roman"/>
                <w:b/>
                <w:color w:val="000000"/>
                <w:kern w:val="0"/>
                <w:sz w:val="24"/>
                <w:lang w:eastAsia="en-US"/>
              </w:rPr>
              <w:t>example,</w:t>
            </w:r>
            <w:r w:rsidR="00E4418E" w:rsidRPr="004D35C5">
              <w:rPr>
                <w:rFonts w:eastAsia="Times New Roman"/>
                <w:b/>
                <w:color w:val="000000"/>
                <w:kern w:val="0"/>
                <w:sz w:val="24"/>
                <w:lang w:eastAsia="en-US"/>
              </w:rPr>
              <w:t xml:space="preserve"> </w:t>
            </w:r>
            <w:r w:rsidR="00FE5706" w:rsidRPr="004D35C5">
              <w:rPr>
                <w:color w:val="000000"/>
              </w:rPr>
              <w:t>GCOET</w:t>
            </w:r>
            <w:r w:rsidR="00E8299B" w:rsidRPr="004D35C5">
              <w:rPr>
                <w:color w:val="000000"/>
              </w:rPr>
              <w:t>-00</w:t>
            </w:r>
            <w:r w:rsidR="00AA3FD0" w:rsidRPr="004D35C5">
              <w:rPr>
                <w:color w:val="000000"/>
              </w:rPr>
              <w:t>101</w:t>
            </w:r>
          </w:p>
        </w:tc>
      </w:tr>
      <w:tr w:rsidR="002212E4" w:rsidRPr="004D35C5" w14:paraId="4CF4B379" w14:textId="77777777" w:rsidTr="00CA25DE">
        <w:trPr>
          <w:trHeight w:val="839"/>
          <w:jc w:val="center"/>
        </w:trPr>
        <w:tc>
          <w:tcPr>
            <w:tcW w:w="9928" w:type="dxa"/>
            <w:gridSpan w:val="5"/>
          </w:tcPr>
          <w:p w14:paraId="48C21E1C" w14:textId="77777777" w:rsidR="002212E4" w:rsidRPr="004D35C5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Name that you </w:t>
            </w:r>
            <w:r w:rsidR="002C2821"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would </w:t>
            </w: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like </w:t>
            </w:r>
            <w:r w:rsidR="00B63E92"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to get</w:t>
            </w: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printed on the certificate:</w:t>
            </w:r>
          </w:p>
          <w:p w14:paraId="5A0A01D2" w14:textId="77777777" w:rsidR="002212E4" w:rsidRPr="004D35C5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</w:p>
        </w:tc>
      </w:tr>
      <w:tr w:rsidR="002212E4" w:rsidRPr="004D35C5" w14:paraId="31D06872" w14:textId="77777777" w:rsidTr="00CA25DE">
        <w:trPr>
          <w:trHeight w:val="412"/>
          <w:jc w:val="center"/>
        </w:trPr>
        <w:tc>
          <w:tcPr>
            <w:tcW w:w="9928" w:type="dxa"/>
            <w:gridSpan w:val="5"/>
          </w:tcPr>
          <w:p w14:paraId="62960F28" w14:textId="36BBAFCF" w:rsidR="002212E4" w:rsidRPr="004D35C5" w:rsidRDefault="002212E4" w:rsidP="00B6559F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Conference Title:</w:t>
            </w:r>
            <w:r w:rsidR="004C4EA5"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BF46B8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1</w:t>
            </w:r>
            <w:r w:rsidR="00B6559F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2</w:t>
            </w:r>
            <w:r w:rsidR="003953D5" w:rsidRPr="004D35C5">
              <w:rPr>
                <w:rFonts w:eastAsia="Times New Roman"/>
                <w:color w:val="000000"/>
                <w:kern w:val="0"/>
                <w:sz w:val="24"/>
                <w:vertAlign w:val="superscript"/>
                <w:lang w:eastAsia="en-US"/>
              </w:rPr>
              <w:t>th</w:t>
            </w:r>
            <w:r w:rsidR="002C2821"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Global Conference on </w:t>
            </w:r>
            <w:r w:rsidR="003C71BD"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Engineering</w:t>
            </w:r>
            <w:r w:rsidR="002C2821"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and </w:t>
            </w:r>
            <w:r w:rsidR="003C71BD"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Technology</w:t>
            </w:r>
            <w:r w:rsidR="00FE5A86"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, </w:t>
            </w:r>
            <w:r w:rsidR="00B6559F" w:rsidRPr="00B6559F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Bangkok</w:t>
            </w:r>
            <w:r w:rsidR="000F5FA6" w:rsidRPr="000F5FA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, </w:t>
            </w:r>
            <w:r w:rsidR="00B6559F" w:rsidRPr="00B6559F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Thailand</w:t>
            </w:r>
            <w:r w:rsidR="000F5FA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.</w:t>
            </w:r>
          </w:p>
        </w:tc>
      </w:tr>
      <w:tr w:rsidR="002212E4" w:rsidRPr="004D35C5" w14:paraId="739E5B0A" w14:textId="77777777" w:rsidTr="00CA25DE">
        <w:trPr>
          <w:trHeight w:val="442"/>
          <w:jc w:val="center"/>
        </w:trPr>
        <w:tc>
          <w:tcPr>
            <w:tcW w:w="9928" w:type="dxa"/>
            <w:gridSpan w:val="5"/>
          </w:tcPr>
          <w:p w14:paraId="23439B02" w14:textId="77777777" w:rsidR="002212E4" w:rsidRPr="004D35C5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Whether attend the Conference: </w:t>
            </w:r>
            <w:r w:rsidR="002F57BC"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Yes</w:t>
            </w:r>
            <w:r w:rsidR="001D5E30"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        </w:t>
            </w:r>
            <w:r w:rsidR="002F57BC"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="001D5E30"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No</w:t>
            </w:r>
          </w:p>
        </w:tc>
      </w:tr>
      <w:tr w:rsidR="002212E4" w:rsidRPr="004D35C5" w14:paraId="071AE7A8" w14:textId="77777777" w:rsidTr="00CA25DE">
        <w:trPr>
          <w:trHeight w:val="771"/>
          <w:jc w:val="center"/>
        </w:trPr>
        <w:tc>
          <w:tcPr>
            <w:tcW w:w="9928" w:type="dxa"/>
            <w:gridSpan w:val="5"/>
          </w:tcPr>
          <w:p w14:paraId="1D177B22" w14:textId="77777777" w:rsidR="002212E4" w:rsidRPr="004D35C5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Position (Professor/Associate Prof/Assistant Professor/Lecturer/PhD Student/Master Student</w:t>
            </w:r>
            <w:r w:rsidR="00B12448"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/other</w:t>
            </w: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):</w:t>
            </w:r>
          </w:p>
          <w:p w14:paraId="28DB7B6E" w14:textId="77777777" w:rsidR="002212E4" w:rsidRPr="004D35C5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</w:p>
        </w:tc>
      </w:tr>
      <w:tr w:rsidR="002212E4" w:rsidRPr="004D35C5" w14:paraId="720A7285" w14:textId="77777777" w:rsidTr="00CA25DE">
        <w:trPr>
          <w:trHeight w:val="1251"/>
          <w:jc w:val="center"/>
        </w:trPr>
        <w:tc>
          <w:tcPr>
            <w:tcW w:w="9928" w:type="dxa"/>
            <w:gridSpan w:val="5"/>
          </w:tcPr>
          <w:p w14:paraId="2E35D074" w14:textId="6DF1AE92" w:rsidR="002212E4" w:rsidRPr="004D35C5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Full Affiliation/Organization/University and </w:t>
            </w:r>
            <w:r w:rsidR="001A42C1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Country</w:t>
            </w: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Name</w:t>
            </w:r>
            <w:r w:rsidR="00073FA1"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:</w:t>
            </w:r>
          </w:p>
          <w:p w14:paraId="618AC35C" w14:textId="0A874432" w:rsidR="002212E4" w:rsidRPr="004D35C5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(</w:t>
            </w:r>
            <w:r w:rsidR="001A42C1"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That</w:t>
            </w: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you like </w:t>
            </w:r>
            <w:r w:rsidR="001A42C1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to </w:t>
            </w: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get printed on the certificate)</w:t>
            </w:r>
          </w:p>
          <w:p w14:paraId="23759CBB" w14:textId="77777777" w:rsidR="002212E4" w:rsidRPr="004D35C5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</w:p>
        </w:tc>
      </w:tr>
      <w:tr w:rsidR="00116AC4" w:rsidRPr="004D35C5" w14:paraId="7253F201" w14:textId="77777777" w:rsidTr="00CA25DE">
        <w:trPr>
          <w:trHeight w:val="427"/>
          <w:jc w:val="center"/>
        </w:trPr>
        <w:tc>
          <w:tcPr>
            <w:tcW w:w="4106" w:type="dxa"/>
            <w:gridSpan w:val="2"/>
          </w:tcPr>
          <w:p w14:paraId="15D84830" w14:textId="77777777" w:rsidR="00116AC4" w:rsidRPr="004D35C5" w:rsidRDefault="003218E6" w:rsidP="003218E6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Broad Field</w:t>
            </w:r>
            <w:r w:rsidR="00116AC4"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:</w:t>
            </w:r>
            <w:r w:rsidR="00E4418E"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2C2821" w:rsidRPr="004D35C5">
              <w:rPr>
                <w:rFonts w:eastAsia="Times New Roman"/>
                <w:b/>
                <w:color w:val="000000"/>
                <w:kern w:val="0"/>
                <w:sz w:val="24"/>
                <w:lang w:eastAsia="en-US"/>
              </w:rPr>
              <w:t>i.e.</w:t>
            </w:r>
            <w:r w:rsidR="002C2821"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 </w:t>
            </w:r>
            <w:r w:rsidR="003C71BD"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Civil</w:t>
            </w:r>
            <w:r w:rsidR="002C2821"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</w:p>
        </w:tc>
        <w:tc>
          <w:tcPr>
            <w:tcW w:w="5822" w:type="dxa"/>
            <w:gridSpan w:val="3"/>
          </w:tcPr>
          <w:p w14:paraId="25561442" w14:textId="77777777" w:rsidR="00116AC4" w:rsidRPr="004D35C5" w:rsidRDefault="00AF7E6C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Are you willing to serve as a session chair:</w:t>
            </w:r>
            <w:r w:rsidR="00073FA1"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(</w:t>
            </w: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Yes </w:t>
            </w:r>
            <w:r w:rsidR="00073FA1"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(</w:t>
            </w: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No</w:t>
            </w:r>
          </w:p>
        </w:tc>
      </w:tr>
      <w:tr w:rsidR="00AF7E6C" w:rsidRPr="004D35C5" w14:paraId="2B07001E" w14:textId="77777777" w:rsidTr="00CA25DE">
        <w:trPr>
          <w:trHeight w:val="442"/>
          <w:jc w:val="center"/>
        </w:trPr>
        <w:tc>
          <w:tcPr>
            <w:tcW w:w="9928" w:type="dxa"/>
            <w:gridSpan w:val="5"/>
          </w:tcPr>
          <w:p w14:paraId="1977FBE3" w14:textId="77777777" w:rsidR="00AF7E6C" w:rsidRPr="004D35C5" w:rsidRDefault="00AF7E6C" w:rsidP="003218E6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Session Type:</w:t>
            </w: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ab/>
            </w: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ab/>
            </w: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 Oral Presenter</w:t>
            </w: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ab/>
            </w: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="001D5E30"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3218E6"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Participant (Without </w:t>
            </w:r>
            <w:r w:rsidR="00B63E92"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paper) </w:t>
            </w:r>
            <w:r w:rsidR="003218E6"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Visual Presenter</w:t>
            </w:r>
          </w:p>
        </w:tc>
      </w:tr>
      <w:tr w:rsidR="00B12448" w:rsidRPr="004D35C5" w14:paraId="299C7C70" w14:textId="77777777" w:rsidTr="00720FA9">
        <w:trPr>
          <w:trHeight w:val="412"/>
          <w:jc w:val="center"/>
        </w:trPr>
        <w:tc>
          <w:tcPr>
            <w:tcW w:w="3248" w:type="dxa"/>
          </w:tcPr>
          <w:p w14:paraId="469C51C5" w14:textId="77777777" w:rsidR="00B12448" w:rsidRPr="004D35C5" w:rsidRDefault="00B12448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Telephone:</w:t>
            </w:r>
          </w:p>
        </w:tc>
        <w:tc>
          <w:tcPr>
            <w:tcW w:w="3142" w:type="dxa"/>
            <w:gridSpan w:val="3"/>
          </w:tcPr>
          <w:p w14:paraId="75F9C85B" w14:textId="77777777" w:rsidR="00B12448" w:rsidRPr="004D35C5" w:rsidRDefault="00B12448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Mobile:</w:t>
            </w:r>
          </w:p>
        </w:tc>
        <w:tc>
          <w:tcPr>
            <w:tcW w:w="3538" w:type="dxa"/>
          </w:tcPr>
          <w:p w14:paraId="0A884A71" w14:textId="77777777" w:rsidR="00B12448" w:rsidRPr="004D35C5" w:rsidRDefault="00B12448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Email:</w:t>
            </w:r>
          </w:p>
        </w:tc>
      </w:tr>
      <w:tr w:rsidR="002212E4" w:rsidRPr="004D35C5" w14:paraId="0D9499AF" w14:textId="77777777" w:rsidTr="00CA25DE">
        <w:trPr>
          <w:trHeight w:val="442"/>
          <w:jc w:val="center"/>
        </w:trPr>
        <w:tc>
          <w:tcPr>
            <w:tcW w:w="9928" w:type="dxa"/>
            <w:gridSpan w:val="5"/>
          </w:tcPr>
          <w:p w14:paraId="735E8EAE" w14:textId="77777777" w:rsidR="002212E4" w:rsidRPr="004D35C5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Special Needs or Dietary Requirements: </w:t>
            </w:r>
            <w:r w:rsidR="00B12448"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="00B12448"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Yes    </w:t>
            </w:r>
            <w:r w:rsidR="00B12448"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="001D5E30"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No</w:t>
            </w:r>
          </w:p>
        </w:tc>
      </w:tr>
      <w:tr w:rsidR="002212E4" w:rsidRPr="004D35C5" w14:paraId="42F6D5EF" w14:textId="77777777" w:rsidTr="00CA25DE">
        <w:trPr>
          <w:trHeight w:val="412"/>
          <w:jc w:val="center"/>
        </w:trPr>
        <w:tc>
          <w:tcPr>
            <w:tcW w:w="9928" w:type="dxa"/>
            <w:gridSpan w:val="5"/>
          </w:tcPr>
          <w:p w14:paraId="18D8746A" w14:textId="77777777" w:rsidR="002212E4" w:rsidRPr="004D35C5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Student ID Number of Your University (if applicable):</w:t>
            </w:r>
          </w:p>
        </w:tc>
      </w:tr>
      <w:tr w:rsidR="002212E4" w:rsidRPr="004D35C5" w14:paraId="6C77E8F3" w14:textId="77777777" w:rsidTr="00CA25DE">
        <w:trPr>
          <w:trHeight w:val="427"/>
          <w:jc w:val="center"/>
        </w:trPr>
        <w:tc>
          <w:tcPr>
            <w:tcW w:w="9928" w:type="dxa"/>
            <w:gridSpan w:val="5"/>
          </w:tcPr>
          <w:p w14:paraId="1279F9FC" w14:textId="77777777" w:rsidR="002212E4" w:rsidRPr="004D35C5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Paper Title:</w:t>
            </w:r>
          </w:p>
        </w:tc>
      </w:tr>
      <w:tr w:rsidR="002212E4" w:rsidRPr="004D35C5" w14:paraId="6EA58F46" w14:textId="77777777" w:rsidTr="00CA25DE">
        <w:trPr>
          <w:trHeight w:val="412"/>
          <w:jc w:val="center"/>
        </w:trPr>
        <w:tc>
          <w:tcPr>
            <w:tcW w:w="4106" w:type="dxa"/>
            <w:gridSpan w:val="2"/>
          </w:tcPr>
          <w:p w14:paraId="4F309927" w14:textId="77777777" w:rsidR="002212E4" w:rsidRPr="004D35C5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Paper Pages:</w:t>
            </w:r>
          </w:p>
        </w:tc>
        <w:tc>
          <w:tcPr>
            <w:tcW w:w="5822" w:type="dxa"/>
            <w:gridSpan w:val="3"/>
          </w:tcPr>
          <w:p w14:paraId="16705625" w14:textId="77777777" w:rsidR="002212E4" w:rsidRPr="004D35C5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Additional Page:</w:t>
            </w:r>
          </w:p>
        </w:tc>
      </w:tr>
      <w:tr w:rsidR="00720FA9" w:rsidRPr="004D35C5" w14:paraId="6C216741" w14:textId="77777777" w:rsidTr="001A42C1">
        <w:trPr>
          <w:trHeight w:val="412"/>
          <w:jc w:val="center"/>
        </w:trPr>
        <w:tc>
          <w:tcPr>
            <w:tcW w:w="6211" w:type="dxa"/>
            <w:gridSpan w:val="3"/>
          </w:tcPr>
          <w:p w14:paraId="327D76BF" w14:textId="2141A7D5" w:rsidR="00720FA9" w:rsidRPr="004D35C5" w:rsidRDefault="00720FA9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Are you interested </w:t>
            </w:r>
            <w:r w:rsidR="001A42C1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in joining</w:t>
            </w: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Conference Tour:</w:t>
            </w:r>
          </w:p>
        </w:tc>
        <w:tc>
          <w:tcPr>
            <w:tcW w:w="3717" w:type="dxa"/>
            <w:gridSpan w:val="2"/>
          </w:tcPr>
          <w:p w14:paraId="12413F2D" w14:textId="418221E2" w:rsidR="00720FA9" w:rsidRPr="004D35C5" w:rsidRDefault="00720FA9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4D35C5">
              <w:t xml:space="preserve">                 </w:t>
            </w: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Yes         </w:t>
            </w: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No</w:t>
            </w:r>
          </w:p>
        </w:tc>
      </w:tr>
      <w:tr w:rsidR="00720FA9" w:rsidRPr="004D35C5" w14:paraId="3F30BB67" w14:textId="77777777" w:rsidTr="001A42C1">
        <w:trPr>
          <w:trHeight w:val="412"/>
          <w:jc w:val="center"/>
        </w:trPr>
        <w:tc>
          <w:tcPr>
            <w:tcW w:w="6211" w:type="dxa"/>
            <w:gridSpan w:val="3"/>
          </w:tcPr>
          <w:p w14:paraId="7656CD99" w14:textId="5DBBCC5C" w:rsidR="00720FA9" w:rsidRPr="004D35C5" w:rsidRDefault="00720FA9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Are you interested </w:t>
            </w:r>
            <w:r w:rsidR="001A42C1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in attending</w:t>
            </w: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GALA Dinner &amp; Networking:</w:t>
            </w:r>
          </w:p>
        </w:tc>
        <w:tc>
          <w:tcPr>
            <w:tcW w:w="3717" w:type="dxa"/>
            <w:gridSpan w:val="2"/>
          </w:tcPr>
          <w:p w14:paraId="7B1A68BB" w14:textId="100EDD1A" w:rsidR="00720FA9" w:rsidRPr="004D35C5" w:rsidRDefault="00720FA9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4D35C5">
              <w:t xml:space="preserve">                  </w:t>
            </w: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Yes         </w:t>
            </w: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No</w:t>
            </w:r>
          </w:p>
        </w:tc>
      </w:tr>
      <w:tr w:rsidR="00720FA9" w:rsidRPr="004D35C5" w14:paraId="067A0052" w14:textId="77777777" w:rsidTr="001A42C1">
        <w:trPr>
          <w:trHeight w:val="412"/>
          <w:jc w:val="center"/>
        </w:trPr>
        <w:tc>
          <w:tcPr>
            <w:tcW w:w="6211" w:type="dxa"/>
            <w:gridSpan w:val="3"/>
          </w:tcPr>
          <w:p w14:paraId="73C5B17B" w14:textId="6223BDBE" w:rsidR="00720FA9" w:rsidRPr="004D35C5" w:rsidRDefault="00720FA9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Are you interested </w:t>
            </w:r>
            <w:r w:rsidR="001A42C1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in attending</w:t>
            </w: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Workshop:</w:t>
            </w:r>
          </w:p>
        </w:tc>
        <w:tc>
          <w:tcPr>
            <w:tcW w:w="3717" w:type="dxa"/>
            <w:gridSpan w:val="2"/>
          </w:tcPr>
          <w:p w14:paraId="0236AC3B" w14:textId="7B61FC2E" w:rsidR="00720FA9" w:rsidRPr="004D35C5" w:rsidRDefault="00720FA9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4D35C5">
              <w:t xml:space="preserve">                  </w:t>
            </w: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Yes         </w:t>
            </w: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No</w:t>
            </w:r>
          </w:p>
        </w:tc>
      </w:tr>
      <w:tr w:rsidR="00720FA9" w:rsidRPr="004D35C5" w14:paraId="23807879" w14:textId="77777777" w:rsidTr="001A42C1">
        <w:trPr>
          <w:trHeight w:val="412"/>
          <w:jc w:val="center"/>
        </w:trPr>
        <w:tc>
          <w:tcPr>
            <w:tcW w:w="6211" w:type="dxa"/>
            <w:gridSpan w:val="3"/>
          </w:tcPr>
          <w:p w14:paraId="4B36F0A1" w14:textId="0845AA54" w:rsidR="00720FA9" w:rsidRPr="004D35C5" w:rsidRDefault="00720FA9" w:rsidP="00C96C12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Are you interested </w:t>
            </w:r>
            <w:r w:rsidR="001A42C1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in joining</w:t>
            </w: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9F7599"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Academic Discussion Session</w:t>
            </w: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:</w:t>
            </w:r>
          </w:p>
        </w:tc>
        <w:tc>
          <w:tcPr>
            <w:tcW w:w="3717" w:type="dxa"/>
            <w:gridSpan w:val="2"/>
          </w:tcPr>
          <w:p w14:paraId="15BA3498" w14:textId="28C9C8E7" w:rsidR="00720FA9" w:rsidRPr="004D35C5" w:rsidRDefault="00720FA9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4D35C5">
              <w:t xml:space="preserve">                  </w:t>
            </w: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Yes         </w:t>
            </w: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4D35C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No</w:t>
            </w:r>
          </w:p>
        </w:tc>
      </w:tr>
    </w:tbl>
    <w:p w14:paraId="6076555B" w14:textId="77777777" w:rsidR="002212E4" w:rsidRPr="004D35C5" w:rsidRDefault="002212E4" w:rsidP="00CD6658">
      <w:pPr>
        <w:rPr>
          <w:sz w:val="12"/>
        </w:rPr>
      </w:pPr>
    </w:p>
    <w:p w14:paraId="36B577AD" w14:textId="77777777" w:rsidR="00EB6F38" w:rsidRPr="004D35C5" w:rsidRDefault="0098255B" w:rsidP="00AA4A3E">
      <w:pPr>
        <w:spacing w:line="276" w:lineRule="auto"/>
        <w:ind w:left="-142"/>
        <w:rPr>
          <w:rFonts w:eastAsia="Times New Roman"/>
          <w:b/>
          <w:color w:val="000000"/>
          <w:kern w:val="0"/>
          <w:sz w:val="24"/>
          <w:lang w:eastAsia="en-US"/>
        </w:rPr>
      </w:pPr>
      <w:r w:rsidRPr="004D35C5">
        <w:rPr>
          <w:rFonts w:eastAsia="Times New Roman"/>
          <w:b/>
          <w:color w:val="000000"/>
          <w:kern w:val="0"/>
          <w:sz w:val="24"/>
          <w:lang w:eastAsia="en-US"/>
        </w:rPr>
        <w:t>Note</w:t>
      </w:r>
      <w:r w:rsidR="00483E1B" w:rsidRPr="004D35C5">
        <w:rPr>
          <w:rFonts w:eastAsia="Times New Roman"/>
          <w:b/>
          <w:color w:val="000000"/>
          <w:kern w:val="0"/>
          <w:sz w:val="24"/>
          <w:lang w:eastAsia="en-US"/>
        </w:rPr>
        <w:t>s</w:t>
      </w:r>
      <w:r w:rsidRPr="004D35C5">
        <w:rPr>
          <w:rFonts w:eastAsia="Times New Roman"/>
          <w:b/>
          <w:color w:val="000000"/>
          <w:kern w:val="0"/>
          <w:sz w:val="24"/>
          <w:lang w:eastAsia="en-US"/>
        </w:rPr>
        <w:t xml:space="preserve">: </w:t>
      </w:r>
    </w:p>
    <w:p w14:paraId="6ABCE5BC" w14:textId="05DE1B22" w:rsidR="0098255B" w:rsidRPr="004D35C5" w:rsidRDefault="0098255B" w:rsidP="00DA5A7F">
      <w:pPr>
        <w:pStyle w:val="ListParagraph"/>
        <w:numPr>
          <w:ilvl w:val="0"/>
          <w:numId w:val="9"/>
        </w:numPr>
        <w:rPr>
          <w:rFonts w:eastAsia="Times New Roman"/>
          <w:color w:val="000000"/>
          <w:kern w:val="0"/>
          <w:sz w:val="24"/>
          <w:lang w:eastAsia="en-US"/>
        </w:rPr>
      </w:pPr>
      <w:r w:rsidRPr="004D35C5">
        <w:rPr>
          <w:rFonts w:eastAsia="Times New Roman"/>
          <w:color w:val="000000"/>
          <w:kern w:val="0"/>
          <w:sz w:val="24"/>
          <w:lang w:eastAsia="en-US"/>
        </w:rPr>
        <w:t xml:space="preserve">One regular registration can cover a paper within </w:t>
      </w:r>
      <w:r w:rsidR="009171D9" w:rsidRPr="004D35C5">
        <w:rPr>
          <w:rFonts w:eastAsia="Times New Roman"/>
          <w:color w:val="000000"/>
          <w:kern w:val="0"/>
          <w:sz w:val="24"/>
          <w:lang w:eastAsia="en-US"/>
        </w:rPr>
        <w:t>8</w:t>
      </w:r>
      <w:r w:rsidRPr="004D35C5">
        <w:rPr>
          <w:rFonts w:eastAsia="Times New Roman"/>
          <w:color w:val="000000"/>
          <w:kern w:val="0"/>
          <w:sz w:val="24"/>
          <w:lang w:eastAsia="en-US"/>
        </w:rPr>
        <w:t xml:space="preserve"> pages, including all figures, tables, </w:t>
      </w:r>
      <w:r w:rsidRPr="004D35C5">
        <w:rPr>
          <w:rFonts w:eastAsia="Times New Roman"/>
          <w:color w:val="000000"/>
          <w:kern w:val="0"/>
          <w:sz w:val="24"/>
          <w:lang w:eastAsia="en-US"/>
        </w:rPr>
        <w:lastRenderedPageBreak/>
        <w:t>and references</w:t>
      </w:r>
      <w:r w:rsidR="003218E6" w:rsidRPr="004D35C5">
        <w:rPr>
          <w:rFonts w:eastAsia="Times New Roman"/>
          <w:color w:val="000000"/>
          <w:kern w:val="0"/>
          <w:sz w:val="24"/>
          <w:lang w:eastAsia="en-US"/>
        </w:rPr>
        <w:t xml:space="preserve"> at 1.5 line spacing</w:t>
      </w:r>
      <w:r w:rsidRPr="004D35C5">
        <w:rPr>
          <w:rFonts w:eastAsia="Times New Roman"/>
          <w:color w:val="000000"/>
          <w:kern w:val="0"/>
          <w:sz w:val="24"/>
          <w:lang w:eastAsia="en-US"/>
        </w:rPr>
        <w:t xml:space="preserve">. If the length exceeds </w:t>
      </w:r>
      <w:r w:rsidR="009171D9" w:rsidRPr="004D35C5">
        <w:rPr>
          <w:rFonts w:eastAsia="Times New Roman"/>
          <w:b/>
          <w:color w:val="000000"/>
          <w:kern w:val="0"/>
          <w:sz w:val="24"/>
          <w:lang w:eastAsia="en-US"/>
        </w:rPr>
        <w:t>8</w:t>
      </w:r>
      <w:r w:rsidRPr="004D35C5">
        <w:rPr>
          <w:rFonts w:eastAsia="Times New Roman"/>
          <w:b/>
          <w:color w:val="000000"/>
          <w:kern w:val="0"/>
          <w:sz w:val="24"/>
          <w:lang w:eastAsia="en-US"/>
        </w:rPr>
        <w:t xml:space="preserve"> pages</w:t>
      </w:r>
      <w:r w:rsidR="001A42C1">
        <w:rPr>
          <w:rFonts w:eastAsia="Times New Roman"/>
          <w:color w:val="000000"/>
          <w:kern w:val="0"/>
          <w:sz w:val="24"/>
          <w:lang w:eastAsia="en-US"/>
        </w:rPr>
        <w:t>, the authors must</w:t>
      </w:r>
      <w:r w:rsidRPr="004D35C5">
        <w:rPr>
          <w:rFonts w:eastAsia="Times New Roman"/>
          <w:color w:val="000000"/>
          <w:kern w:val="0"/>
          <w:sz w:val="24"/>
          <w:lang w:eastAsia="en-US"/>
        </w:rPr>
        <w:t xml:space="preserve"> pay a publication fee of </w:t>
      </w:r>
      <w:r w:rsidR="003218E6" w:rsidRPr="004D35C5">
        <w:rPr>
          <w:rFonts w:eastAsia="Times New Roman"/>
          <w:b/>
          <w:color w:val="000000"/>
          <w:kern w:val="0"/>
          <w:sz w:val="24"/>
          <w:lang w:eastAsia="en-US"/>
        </w:rPr>
        <w:t>USD 25</w:t>
      </w:r>
      <w:r w:rsidRPr="004D35C5">
        <w:rPr>
          <w:rFonts w:eastAsia="Times New Roman"/>
          <w:b/>
          <w:color w:val="000000"/>
          <w:kern w:val="0"/>
          <w:sz w:val="24"/>
          <w:lang w:eastAsia="en-US"/>
        </w:rPr>
        <w:t>.00</w:t>
      </w:r>
      <w:r w:rsidRPr="004D35C5">
        <w:rPr>
          <w:rFonts w:eastAsia="Times New Roman"/>
          <w:color w:val="000000"/>
          <w:kern w:val="0"/>
          <w:sz w:val="24"/>
          <w:lang w:eastAsia="en-US"/>
        </w:rPr>
        <w:t xml:space="preserve"> for each additional page</w:t>
      </w:r>
      <w:r w:rsidR="00AA4A3E" w:rsidRPr="004D35C5">
        <w:rPr>
          <w:rFonts w:eastAsia="Times New Roman"/>
          <w:color w:val="000000"/>
          <w:kern w:val="0"/>
          <w:sz w:val="24"/>
          <w:lang w:eastAsia="en-US"/>
        </w:rPr>
        <w:t>.</w:t>
      </w:r>
    </w:p>
    <w:p w14:paraId="6BC65ED8" w14:textId="77777777" w:rsidR="0096377F" w:rsidRPr="004D35C5" w:rsidRDefault="0096377F" w:rsidP="00EB6F38">
      <w:pPr>
        <w:ind w:left="-142"/>
        <w:rPr>
          <w:rFonts w:eastAsia="Times New Roman"/>
          <w:color w:val="000000"/>
          <w:kern w:val="0"/>
          <w:sz w:val="18"/>
          <w:lang w:eastAsia="en-US"/>
        </w:rPr>
      </w:pPr>
    </w:p>
    <w:p w14:paraId="343186D8" w14:textId="53AF99CA" w:rsidR="00EB6F38" w:rsidRPr="004D35C5" w:rsidRDefault="0096377F" w:rsidP="00DA5A7F">
      <w:pPr>
        <w:pStyle w:val="ListParagraph"/>
        <w:numPr>
          <w:ilvl w:val="0"/>
          <w:numId w:val="9"/>
        </w:numPr>
        <w:rPr>
          <w:rFonts w:eastAsia="Times New Roman"/>
          <w:color w:val="000000"/>
          <w:kern w:val="0"/>
          <w:sz w:val="24"/>
          <w:lang w:eastAsia="en-US"/>
        </w:rPr>
      </w:pPr>
      <w:r w:rsidRPr="004D35C5">
        <w:rPr>
          <w:rFonts w:eastAsia="Times New Roman"/>
          <w:color w:val="000000"/>
          <w:kern w:val="0"/>
          <w:sz w:val="24"/>
          <w:lang w:eastAsia="en-US"/>
        </w:rPr>
        <w:t xml:space="preserve">If </w:t>
      </w:r>
      <w:r w:rsidR="001A42C1">
        <w:rPr>
          <w:rFonts w:eastAsia="Times New Roman"/>
          <w:color w:val="000000"/>
          <w:kern w:val="0"/>
          <w:sz w:val="24"/>
          <w:lang w:eastAsia="en-US"/>
        </w:rPr>
        <w:t xml:space="preserve">a </w:t>
      </w:r>
      <w:r w:rsidRPr="004D35C5">
        <w:rPr>
          <w:rFonts w:eastAsia="Times New Roman"/>
          <w:color w:val="000000"/>
          <w:kern w:val="0"/>
          <w:sz w:val="24"/>
          <w:lang w:eastAsia="en-US"/>
        </w:rPr>
        <w:t>number of authors</w:t>
      </w:r>
      <w:r w:rsidR="00554097" w:rsidRPr="004D35C5">
        <w:rPr>
          <w:rFonts w:eastAsia="Times New Roman"/>
          <w:color w:val="000000"/>
          <w:kern w:val="0"/>
          <w:sz w:val="24"/>
          <w:lang w:eastAsia="en-US"/>
        </w:rPr>
        <w:t xml:space="preserve"> are</w:t>
      </w:r>
      <w:r w:rsidRPr="004D35C5">
        <w:rPr>
          <w:rFonts w:eastAsia="Times New Roman"/>
          <w:color w:val="000000"/>
          <w:kern w:val="0"/>
          <w:sz w:val="24"/>
          <w:lang w:eastAsia="en-US"/>
        </w:rPr>
        <w:t xml:space="preserve"> more than </w:t>
      </w:r>
      <w:r w:rsidR="003218E6" w:rsidRPr="004D35C5">
        <w:rPr>
          <w:rFonts w:eastAsia="Times New Roman"/>
          <w:b/>
          <w:color w:val="000000"/>
          <w:kern w:val="0"/>
          <w:sz w:val="24"/>
          <w:lang w:eastAsia="en-US"/>
        </w:rPr>
        <w:t>two</w:t>
      </w:r>
      <w:r w:rsidR="002B740F" w:rsidRPr="004D35C5">
        <w:rPr>
          <w:rFonts w:eastAsia="Times New Roman"/>
          <w:b/>
          <w:color w:val="000000"/>
          <w:kern w:val="0"/>
          <w:sz w:val="24"/>
          <w:lang w:eastAsia="en-US"/>
        </w:rPr>
        <w:t xml:space="preserve"> </w:t>
      </w:r>
      <w:r w:rsidR="00554097" w:rsidRPr="004D35C5">
        <w:rPr>
          <w:rFonts w:eastAsia="Times New Roman"/>
          <w:b/>
          <w:color w:val="000000"/>
          <w:kern w:val="0"/>
          <w:sz w:val="24"/>
          <w:lang w:eastAsia="en-US"/>
        </w:rPr>
        <w:t xml:space="preserve">in </w:t>
      </w:r>
      <w:r w:rsidR="001A42C1">
        <w:rPr>
          <w:rFonts w:eastAsia="Times New Roman"/>
          <w:b/>
          <w:color w:val="000000"/>
          <w:kern w:val="0"/>
          <w:sz w:val="24"/>
          <w:lang w:eastAsia="en-US"/>
        </w:rPr>
        <w:t xml:space="preserve">the </w:t>
      </w:r>
      <w:r w:rsidRPr="004D35C5">
        <w:rPr>
          <w:rFonts w:eastAsia="Times New Roman"/>
          <w:b/>
          <w:color w:val="000000"/>
          <w:kern w:val="0"/>
          <w:sz w:val="24"/>
          <w:lang w:eastAsia="en-US"/>
        </w:rPr>
        <w:t>manuscript</w:t>
      </w:r>
      <w:r w:rsidR="001A42C1">
        <w:rPr>
          <w:rFonts w:eastAsia="Times New Roman"/>
          <w:color w:val="000000"/>
          <w:kern w:val="0"/>
          <w:sz w:val="24"/>
          <w:lang w:eastAsia="en-US"/>
        </w:rPr>
        <w:t>, authors must</w:t>
      </w:r>
      <w:r w:rsidRPr="004D35C5">
        <w:rPr>
          <w:rFonts w:eastAsia="Times New Roman"/>
          <w:color w:val="000000"/>
          <w:kern w:val="0"/>
          <w:sz w:val="24"/>
          <w:lang w:eastAsia="en-US"/>
        </w:rPr>
        <w:t xml:space="preserve"> pay additional fees </w:t>
      </w:r>
      <w:r w:rsidR="001A42C1">
        <w:rPr>
          <w:rFonts w:eastAsia="Times New Roman"/>
          <w:color w:val="000000"/>
          <w:kern w:val="0"/>
          <w:sz w:val="24"/>
          <w:lang w:eastAsia="en-US"/>
        </w:rPr>
        <w:t xml:space="preserve">of </w:t>
      </w:r>
      <w:r w:rsidRPr="004D35C5">
        <w:rPr>
          <w:rFonts w:eastAsia="Times New Roman"/>
          <w:b/>
          <w:color w:val="000000"/>
          <w:kern w:val="0"/>
          <w:sz w:val="24"/>
          <w:lang w:eastAsia="en-US"/>
        </w:rPr>
        <w:t xml:space="preserve">USD </w:t>
      </w:r>
      <w:r w:rsidR="00554097" w:rsidRPr="004D35C5">
        <w:rPr>
          <w:rFonts w:eastAsia="Times New Roman"/>
          <w:b/>
          <w:color w:val="000000"/>
          <w:kern w:val="0"/>
          <w:sz w:val="24"/>
          <w:lang w:eastAsia="en-US"/>
        </w:rPr>
        <w:t>50</w:t>
      </w:r>
      <w:r w:rsidRPr="004D35C5">
        <w:rPr>
          <w:rFonts w:eastAsia="Times New Roman"/>
          <w:color w:val="000000"/>
          <w:kern w:val="0"/>
          <w:sz w:val="24"/>
          <w:lang w:eastAsia="en-US"/>
        </w:rPr>
        <w:t xml:space="preserve"> for each additional author name.</w:t>
      </w:r>
    </w:p>
    <w:p w14:paraId="6B0EE867" w14:textId="77777777" w:rsidR="00EB6F38" w:rsidRPr="004D35C5" w:rsidRDefault="00EB6F38" w:rsidP="00EB6F38">
      <w:pPr>
        <w:ind w:left="-142"/>
        <w:rPr>
          <w:rFonts w:eastAsia="Times New Roman"/>
          <w:color w:val="000000"/>
          <w:kern w:val="0"/>
          <w:sz w:val="18"/>
          <w:lang w:eastAsia="en-US"/>
        </w:rPr>
      </w:pPr>
    </w:p>
    <w:p w14:paraId="35F6B2C0" w14:textId="6E9DE1D5" w:rsidR="00EB6F38" w:rsidRPr="004D35C5" w:rsidRDefault="00EB6F38" w:rsidP="009E00AA">
      <w:pPr>
        <w:pStyle w:val="ListParagraph"/>
        <w:widowControl/>
        <w:numPr>
          <w:ilvl w:val="0"/>
          <w:numId w:val="9"/>
        </w:numPr>
        <w:spacing w:line="276" w:lineRule="auto"/>
        <w:jc w:val="left"/>
        <w:rPr>
          <w:rFonts w:eastAsia="Times New Roman"/>
          <w:color w:val="000000"/>
          <w:kern w:val="0"/>
          <w:sz w:val="24"/>
          <w:lang w:eastAsia="en-US"/>
        </w:rPr>
      </w:pPr>
      <w:r w:rsidRPr="004D35C5">
        <w:rPr>
          <w:rFonts w:eastAsia="Times New Roman"/>
          <w:color w:val="000000"/>
          <w:kern w:val="0"/>
          <w:sz w:val="24"/>
          <w:lang w:eastAsia="en-US"/>
        </w:rPr>
        <w:t xml:space="preserve">For </w:t>
      </w:r>
      <w:r w:rsidRPr="004D35C5">
        <w:rPr>
          <w:rFonts w:eastAsia="Times New Roman"/>
          <w:b/>
          <w:color w:val="000000"/>
          <w:kern w:val="0"/>
          <w:sz w:val="24"/>
          <w:lang w:eastAsia="en-US"/>
        </w:rPr>
        <w:t>additional Certificates</w:t>
      </w:r>
      <w:r w:rsidR="001A42C1">
        <w:rPr>
          <w:rFonts w:eastAsia="Times New Roman"/>
          <w:b/>
          <w:color w:val="000000"/>
          <w:kern w:val="0"/>
          <w:sz w:val="24"/>
          <w:lang w:eastAsia="en-US"/>
        </w:rPr>
        <w:t>,</w:t>
      </w:r>
      <w:r w:rsidRPr="004D35C5">
        <w:rPr>
          <w:rFonts w:eastAsia="Times New Roman"/>
          <w:color w:val="000000"/>
          <w:kern w:val="0"/>
          <w:sz w:val="24"/>
          <w:lang w:eastAsia="en-US"/>
        </w:rPr>
        <w:t xml:space="preserve"> co-authors </w:t>
      </w:r>
      <w:r w:rsidR="001A42C1">
        <w:rPr>
          <w:rFonts w:eastAsia="Times New Roman"/>
          <w:color w:val="000000"/>
          <w:kern w:val="0"/>
          <w:sz w:val="24"/>
          <w:lang w:eastAsia="en-US"/>
        </w:rPr>
        <w:t>must</w:t>
      </w:r>
      <w:r w:rsidRPr="004D35C5">
        <w:rPr>
          <w:rFonts w:eastAsia="Times New Roman"/>
          <w:color w:val="000000"/>
          <w:kern w:val="0"/>
          <w:sz w:val="24"/>
          <w:lang w:eastAsia="en-US"/>
        </w:rPr>
        <w:t xml:space="preserve"> pay </w:t>
      </w:r>
      <w:r w:rsidRPr="004D35C5">
        <w:rPr>
          <w:rFonts w:eastAsia="Times New Roman"/>
          <w:b/>
          <w:color w:val="000000"/>
          <w:kern w:val="0"/>
          <w:sz w:val="24"/>
          <w:lang w:eastAsia="en-US"/>
        </w:rPr>
        <w:t>USD 100</w:t>
      </w:r>
      <w:r w:rsidRPr="004D35C5">
        <w:rPr>
          <w:rFonts w:eastAsia="Times New Roman"/>
          <w:color w:val="000000"/>
          <w:kern w:val="0"/>
          <w:sz w:val="24"/>
          <w:lang w:eastAsia="en-US"/>
        </w:rPr>
        <w:t xml:space="preserve"> for each additional certificate.</w:t>
      </w:r>
    </w:p>
    <w:p w14:paraId="4E2D7284" w14:textId="77777777" w:rsidR="009E00AA" w:rsidRPr="004D35C5" w:rsidRDefault="009E00AA" w:rsidP="009E00AA">
      <w:pPr>
        <w:pStyle w:val="ListParagraph"/>
        <w:rPr>
          <w:rFonts w:eastAsia="Times New Roman"/>
          <w:color w:val="000000"/>
          <w:kern w:val="0"/>
          <w:sz w:val="24"/>
          <w:lang w:eastAsia="en-US"/>
        </w:rPr>
      </w:pPr>
    </w:p>
    <w:p w14:paraId="51D0B145" w14:textId="77777777" w:rsidR="009E00AA" w:rsidRPr="004D35C5" w:rsidRDefault="009E00AA" w:rsidP="009E00AA">
      <w:pPr>
        <w:pStyle w:val="ListParagraph"/>
        <w:widowControl/>
        <w:spacing w:line="276" w:lineRule="auto"/>
        <w:jc w:val="left"/>
        <w:rPr>
          <w:rFonts w:eastAsia="Times New Roman"/>
          <w:color w:val="000000"/>
          <w:kern w:val="0"/>
          <w:sz w:val="2"/>
          <w:lang w:eastAsia="en-US"/>
        </w:rPr>
      </w:pPr>
    </w:p>
    <w:p w14:paraId="543448FD" w14:textId="77777777" w:rsidR="00EB6F38" w:rsidRPr="004D35C5" w:rsidRDefault="00EB6F38" w:rsidP="00AA4A3E">
      <w:pPr>
        <w:spacing w:line="276" w:lineRule="auto"/>
        <w:ind w:left="-142"/>
        <w:rPr>
          <w:rFonts w:eastAsia="Times New Roman"/>
          <w:color w:val="000000"/>
          <w:kern w:val="0"/>
          <w:sz w:val="2"/>
          <w:lang w:eastAsia="en-US"/>
        </w:rPr>
      </w:pPr>
    </w:p>
    <w:p w14:paraId="74E0F88F" w14:textId="202C9710" w:rsidR="004E048F" w:rsidRPr="004D35C5" w:rsidRDefault="0068555C" w:rsidP="00DA5A7F">
      <w:pPr>
        <w:ind w:left="-142"/>
        <w:rPr>
          <w:b/>
          <w:sz w:val="24"/>
        </w:rPr>
      </w:pPr>
      <w:r w:rsidRPr="004D35C5">
        <w:rPr>
          <w:b/>
          <w:sz w:val="24"/>
        </w:rPr>
        <w:t>SECTION 2</w:t>
      </w:r>
      <w:r w:rsidR="005902A0" w:rsidRPr="004D35C5">
        <w:rPr>
          <w:b/>
          <w:sz w:val="24"/>
        </w:rPr>
        <w:t>: REGISTRATION</w:t>
      </w:r>
      <w:r w:rsidRPr="004D35C5">
        <w:rPr>
          <w:b/>
          <w:sz w:val="24"/>
        </w:rPr>
        <w:t xml:space="preserve"> </w:t>
      </w:r>
      <w:r w:rsidR="001A42C1">
        <w:rPr>
          <w:b/>
          <w:sz w:val="24"/>
        </w:rPr>
        <w:t>FEES INFORMATION</w:t>
      </w:r>
    </w:p>
    <w:p w14:paraId="75AC804E" w14:textId="77777777" w:rsidR="0056339F" w:rsidRPr="004D35C5" w:rsidRDefault="0056339F" w:rsidP="00DA5A7F">
      <w:pPr>
        <w:ind w:left="-142"/>
        <w:rPr>
          <w:b/>
          <w:sz w:val="24"/>
        </w:rPr>
      </w:pPr>
    </w:p>
    <w:tbl>
      <w:tblPr>
        <w:tblStyle w:val="TableGrid"/>
        <w:tblW w:w="9985" w:type="dxa"/>
        <w:tblInd w:w="-147" w:type="dxa"/>
        <w:tblLook w:val="04A0" w:firstRow="1" w:lastRow="0" w:firstColumn="1" w:lastColumn="0" w:noHBand="0" w:noVBand="1"/>
      </w:tblPr>
      <w:tblGrid>
        <w:gridCol w:w="5182"/>
        <w:gridCol w:w="1334"/>
        <w:gridCol w:w="1868"/>
        <w:gridCol w:w="1601"/>
      </w:tblGrid>
      <w:tr w:rsidR="003F3E51" w:rsidRPr="004D35C5" w14:paraId="00A00CD9" w14:textId="77777777" w:rsidTr="0053631A">
        <w:trPr>
          <w:trHeight w:val="917"/>
        </w:trPr>
        <w:tc>
          <w:tcPr>
            <w:tcW w:w="5182" w:type="dxa"/>
            <w:shd w:val="clear" w:color="auto" w:fill="CCC0D9" w:themeFill="accent4" w:themeFillTint="66"/>
          </w:tcPr>
          <w:p w14:paraId="3F66AD53" w14:textId="5FB50A90" w:rsidR="003F3E51" w:rsidRPr="004D35C5" w:rsidRDefault="009F7599" w:rsidP="0009023D">
            <w:pPr>
              <w:spacing w:before="240" w:line="360" w:lineRule="auto"/>
              <w:jc w:val="center"/>
              <w:rPr>
                <w:rFonts w:ascii="Arial" w:hAnsi="Arial" w:cs="Arial"/>
                <w:b/>
                <w:sz w:val="24"/>
              </w:rPr>
            </w:pPr>
            <w:r w:rsidRPr="004D35C5">
              <w:rPr>
                <w:rFonts w:ascii="Arial" w:hAnsi="Arial" w:cs="Arial"/>
                <w:b/>
                <w:sz w:val="24"/>
              </w:rPr>
              <w:t>1</w:t>
            </w:r>
            <w:r w:rsidR="0009023D">
              <w:rPr>
                <w:rFonts w:ascii="Arial" w:hAnsi="Arial" w:cs="Arial"/>
                <w:b/>
                <w:sz w:val="24"/>
              </w:rPr>
              <w:t>2</w:t>
            </w:r>
            <w:r w:rsidR="003F3E51" w:rsidRPr="004D35C5">
              <w:rPr>
                <w:rFonts w:ascii="Arial" w:hAnsi="Arial" w:cs="Arial"/>
                <w:b/>
                <w:sz w:val="24"/>
              </w:rPr>
              <w:t>TH GCOET FEE SCHEDULE:</w:t>
            </w:r>
          </w:p>
        </w:tc>
        <w:tc>
          <w:tcPr>
            <w:tcW w:w="1334" w:type="dxa"/>
            <w:shd w:val="clear" w:color="auto" w:fill="C2D69B" w:themeFill="accent3" w:themeFillTint="99"/>
          </w:tcPr>
          <w:p w14:paraId="61140CD0" w14:textId="6D272B7E" w:rsidR="003F3E51" w:rsidRPr="00A54AA7" w:rsidRDefault="003F3E51" w:rsidP="007332FC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A54AA7">
              <w:rPr>
                <w:rFonts w:ascii="Arial" w:hAnsi="Arial" w:cs="Arial"/>
                <w:b/>
              </w:rPr>
              <w:t xml:space="preserve">Early bird </w:t>
            </w:r>
            <w:r w:rsidRPr="00A54AA7">
              <w:rPr>
                <w:rFonts w:ascii="Arial" w:hAnsi="Arial" w:cs="Arial"/>
                <w:b/>
              </w:rPr>
              <w:br/>
              <w:t xml:space="preserve">Until: </w:t>
            </w:r>
            <w:r w:rsidR="000B1A23" w:rsidRPr="00A54AA7">
              <w:rPr>
                <w:rFonts w:ascii="Arial" w:hAnsi="Arial" w:cs="Arial"/>
                <w:b/>
              </w:rPr>
              <w:t>3/0</w:t>
            </w:r>
            <w:r w:rsidR="007332FC" w:rsidRPr="00A54AA7">
              <w:rPr>
                <w:rFonts w:ascii="Arial" w:hAnsi="Arial" w:cs="Arial"/>
                <w:b/>
              </w:rPr>
              <w:t>5</w:t>
            </w:r>
            <w:r w:rsidR="000B1A23" w:rsidRPr="00A54AA7">
              <w:rPr>
                <w:rFonts w:ascii="Arial" w:hAnsi="Arial" w:cs="Arial"/>
                <w:b/>
              </w:rPr>
              <w:t>/2023</w:t>
            </w:r>
          </w:p>
        </w:tc>
        <w:tc>
          <w:tcPr>
            <w:tcW w:w="1868" w:type="dxa"/>
            <w:shd w:val="clear" w:color="auto" w:fill="C2D69B" w:themeFill="accent3" w:themeFillTint="99"/>
          </w:tcPr>
          <w:p w14:paraId="593C6239" w14:textId="77777777" w:rsidR="003F3E51" w:rsidRPr="00A54AA7" w:rsidRDefault="003F3E51" w:rsidP="00814EBD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A54AA7">
              <w:rPr>
                <w:rFonts w:ascii="Arial" w:hAnsi="Arial" w:cs="Arial"/>
                <w:b/>
              </w:rPr>
              <w:t>Normal</w:t>
            </w:r>
            <w:r w:rsidRPr="00A54AA7">
              <w:rPr>
                <w:rFonts w:ascii="Arial" w:hAnsi="Arial" w:cs="Arial"/>
                <w:b/>
              </w:rPr>
              <w:br/>
              <w:t xml:space="preserve">Until: </w:t>
            </w:r>
          </w:p>
          <w:p w14:paraId="7C911CAA" w14:textId="48F14B1B" w:rsidR="003F3E51" w:rsidRPr="00A54AA7" w:rsidRDefault="000B1A23" w:rsidP="00C9345B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A54AA7">
              <w:rPr>
                <w:rFonts w:ascii="Arial" w:hAnsi="Arial" w:cs="Arial"/>
                <w:b/>
              </w:rPr>
              <w:t>1</w:t>
            </w:r>
            <w:r w:rsidR="00C9345B">
              <w:rPr>
                <w:rFonts w:ascii="Arial" w:hAnsi="Arial" w:cs="Arial"/>
                <w:b/>
              </w:rPr>
              <w:t>9</w:t>
            </w:r>
            <w:r w:rsidRPr="00A54AA7">
              <w:rPr>
                <w:rFonts w:ascii="Arial" w:hAnsi="Arial" w:cs="Arial"/>
                <w:b/>
              </w:rPr>
              <w:t>/06/2023</w:t>
            </w:r>
          </w:p>
        </w:tc>
        <w:tc>
          <w:tcPr>
            <w:tcW w:w="1601" w:type="dxa"/>
            <w:shd w:val="clear" w:color="auto" w:fill="FFFF00"/>
          </w:tcPr>
          <w:p w14:paraId="66059E8A" w14:textId="0E8F6033" w:rsidR="003F3E51" w:rsidRPr="00A54AA7" w:rsidRDefault="003F3E51" w:rsidP="003C1639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A54AA7">
              <w:rPr>
                <w:rFonts w:ascii="Arial" w:hAnsi="Arial" w:cs="Arial"/>
                <w:b/>
              </w:rPr>
              <w:t xml:space="preserve">Late </w:t>
            </w:r>
            <w:r w:rsidRPr="00A54AA7">
              <w:rPr>
                <w:rFonts w:ascii="Arial" w:hAnsi="Arial" w:cs="Arial"/>
                <w:b/>
              </w:rPr>
              <w:br/>
              <w:t xml:space="preserve">Until: </w:t>
            </w:r>
            <w:r w:rsidR="00D35B3E">
              <w:rPr>
                <w:rFonts w:ascii="Arial" w:hAnsi="Arial" w:cs="Arial"/>
                <w:b/>
              </w:rPr>
              <w:t>06</w:t>
            </w:r>
            <w:r w:rsidR="00721A02" w:rsidRPr="00A54AA7">
              <w:rPr>
                <w:rFonts w:ascii="Arial" w:hAnsi="Arial" w:cs="Arial"/>
                <w:b/>
              </w:rPr>
              <w:t>/0</w:t>
            </w:r>
            <w:r w:rsidR="00D35B3E">
              <w:rPr>
                <w:rFonts w:ascii="Arial" w:hAnsi="Arial" w:cs="Arial"/>
                <w:b/>
              </w:rPr>
              <w:t>9</w:t>
            </w:r>
            <w:r w:rsidR="00721A02" w:rsidRPr="00A54AA7">
              <w:rPr>
                <w:rFonts w:ascii="Arial" w:hAnsi="Arial" w:cs="Arial"/>
                <w:b/>
              </w:rPr>
              <w:t>/2023</w:t>
            </w:r>
          </w:p>
        </w:tc>
      </w:tr>
      <w:tr w:rsidR="003F3E51" w:rsidRPr="004D35C5" w14:paraId="0036DC43" w14:textId="77777777" w:rsidTr="00814EBD">
        <w:trPr>
          <w:trHeight w:val="234"/>
        </w:trPr>
        <w:tc>
          <w:tcPr>
            <w:tcW w:w="5182" w:type="dxa"/>
          </w:tcPr>
          <w:p w14:paraId="171985D9" w14:textId="77777777" w:rsidR="003F3E51" w:rsidRPr="004D35C5" w:rsidRDefault="003F3E51" w:rsidP="00814EB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4D35C5">
              <w:rPr>
                <w:rFonts w:ascii="Arial" w:hAnsi="Arial" w:cs="Arial"/>
                <w:sz w:val="22"/>
              </w:rPr>
              <w:t>Oral/Poster Presenter (Lead Author) / Co-author</w:t>
            </w:r>
          </w:p>
        </w:tc>
        <w:tc>
          <w:tcPr>
            <w:tcW w:w="1334" w:type="dxa"/>
          </w:tcPr>
          <w:p w14:paraId="4930A555" w14:textId="77777777" w:rsidR="003F3E51" w:rsidRPr="004D35C5" w:rsidRDefault="003F3E51" w:rsidP="00814EBD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4D35C5">
              <w:rPr>
                <w:rFonts w:ascii="Arial" w:hAnsi="Arial" w:cs="Arial"/>
                <w:sz w:val="22"/>
              </w:rPr>
              <w:t>USD 225</w:t>
            </w:r>
          </w:p>
        </w:tc>
        <w:tc>
          <w:tcPr>
            <w:tcW w:w="1868" w:type="dxa"/>
          </w:tcPr>
          <w:p w14:paraId="6A438881" w14:textId="77777777" w:rsidR="003F3E51" w:rsidRPr="004D35C5" w:rsidRDefault="003F3E51" w:rsidP="00814EBD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4D35C5">
              <w:rPr>
                <w:rFonts w:ascii="Arial" w:hAnsi="Arial" w:cs="Arial"/>
                <w:sz w:val="22"/>
              </w:rPr>
              <w:t>USD 275</w:t>
            </w:r>
          </w:p>
        </w:tc>
        <w:tc>
          <w:tcPr>
            <w:tcW w:w="1601" w:type="dxa"/>
          </w:tcPr>
          <w:p w14:paraId="3BD89E1F" w14:textId="77777777" w:rsidR="003F3E51" w:rsidRPr="004D35C5" w:rsidRDefault="003F3E51" w:rsidP="00814EBD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4D35C5">
              <w:rPr>
                <w:rFonts w:ascii="Arial" w:hAnsi="Arial" w:cs="Arial"/>
                <w:sz w:val="22"/>
              </w:rPr>
              <w:t>USD 300</w:t>
            </w:r>
          </w:p>
        </w:tc>
      </w:tr>
      <w:tr w:rsidR="003F3E51" w:rsidRPr="004D35C5" w14:paraId="07C5BA20" w14:textId="77777777" w:rsidTr="00814EBD">
        <w:trPr>
          <w:trHeight w:val="218"/>
        </w:trPr>
        <w:tc>
          <w:tcPr>
            <w:tcW w:w="5182" w:type="dxa"/>
          </w:tcPr>
          <w:p w14:paraId="53ACB760" w14:textId="77777777" w:rsidR="003F3E51" w:rsidRPr="004D35C5" w:rsidRDefault="003F3E51" w:rsidP="00814EB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4D35C5">
              <w:rPr>
                <w:rFonts w:ascii="Arial" w:hAnsi="Arial" w:cs="Arial"/>
                <w:sz w:val="22"/>
              </w:rPr>
              <w:t>Visual Presenter (</w:t>
            </w:r>
            <w:r w:rsidRPr="004D35C5">
              <w:rPr>
                <w:rFonts w:ascii="Arial" w:hAnsi="Arial" w:cs="Arial"/>
                <w:b/>
                <w:sz w:val="22"/>
              </w:rPr>
              <w:t>Through ZOOM</w:t>
            </w:r>
            <w:r w:rsidRPr="004D35C5">
              <w:rPr>
                <w:rFonts w:ascii="Arial" w:hAnsi="Arial" w:cs="Arial"/>
                <w:sz w:val="22"/>
              </w:rPr>
              <w:t>)</w:t>
            </w:r>
          </w:p>
        </w:tc>
        <w:tc>
          <w:tcPr>
            <w:tcW w:w="1334" w:type="dxa"/>
          </w:tcPr>
          <w:p w14:paraId="2403D131" w14:textId="77777777" w:rsidR="003F3E51" w:rsidRPr="004D35C5" w:rsidRDefault="003F3E51" w:rsidP="00814EBD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4D35C5">
              <w:rPr>
                <w:rFonts w:ascii="Arial" w:hAnsi="Arial" w:cs="Arial"/>
                <w:sz w:val="22"/>
              </w:rPr>
              <w:t>USD 125</w:t>
            </w:r>
          </w:p>
        </w:tc>
        <w:tc>
          <w:tcPr>
            <w:tcW w:w="1868" w:type="dxa"/>
          </w:tcPr>
          <w:p w14:paraId="417D1B91" w14:textId="77777777" w:rsidR="003F3E51" w:rsidRPr="004D35C5" w:rsidRDefault="003F3E51" w:rsidP="00814EBD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4D35C5">
              <w:rPr>
                <w:rFonts w:ascii="Arial" w:hAnsi="Arial" w:cs="Arial"/>
                <w:sz w:val="22"/>
              </w:rPr>
              <w:t>USD 175</w:t>
            </w:r>
          </w:p>
        </w:tc>
        <w:tc>
          <w:tcPr>
            <w:tcW w:w="1601" w:type="dxa"/>
          </w:tcPr>
          <w:p w14:paraId="7797708D" w14:textId="77777777" w:rsidR="003F3E51" w:rsidRPr="004D35C5" w:rsidRDefault="003F3E51" w:rsidP="00814EBD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4D35C5">
              <w:rPr>
                <w:rFonts w:ascii="Arial" w:hAnsi="Arial" w:cs="Arial"/>
                <w:sz w:val="22"/>
              </w:rPr>
              <w:t>USD 175</w:t>
            </w:r>
          </w:p>
        </w:tc>
      </w:tr>
      <w:tr w:rsidR="003F3E51" w:rsidRPr="004D35C5" w14:paraId="66259B02" w14:textId="77777777" w:rsidTr="00814EBD">
        <w:trPr>
          <w:trHeight w:val="234"/>
        </w:trPr>
        <w:tc>
          <w:tcPr>
            <w:tcW w:w="5182" w:type="dxa"/>
          </w:tcPr>
          <w:p w14:paraId="47821C7D" w14:textId="41E0AF2D" w:rsidR="003F3E51" w:rsidRPr="004D35C5" w:rsidRDefault="001A42C1" w:rsidP="00814EBD">
            <w:pPr>
              <w:spacing w:line="360" w:lineRule="auto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Full-Time</w:t>
            </w:r>
            <w:r w:rsidR="003F3E51" w:rsidRPr="004D35C5">
              <w:rPr>
                <w:rFonts w:ascii="Arial" w:hAnsi="Arial" w:cs="Arial"/>
                <w:sz w:val="22"/>
              </w:rPr>
              <w:t xml:space="preserve"> Student (</w:t>
            </w:r>
            <w:r w:rsidR="003F3E51" w:rsidRPr="004D35C5">
              <w:rPr>
                <w:rFonts w:ascii="Arial" w:hAnsi="Arial" w:cs="Arial"/>
                <w:b/>
                <w:sz w:val="22"/>
              </w:rPr>
              <w:t>Valid student ID required</w:t>
            </w:r>
            <w:r w:rsidR="003F3E51" w:rsidRPr="004D35C5">
              <w:rPr>
                <w:rFonts w:ascii="Arial" w:hAnsi="Arial" w:cs="Arial"/>
                <w:sz w:val="22"/>
              </w:rPr>
              <w:t>)</w:t>
            </w:r>
          </w:p>
        </w:tc>
        <w:tc>
          <w:tcPr>
            <w:tcW w:w="1334" w:type="dxa"/>
          </w:tcPr>
          <w:p w14:paraId="658BD075" w14:textId="77777777" w:rsidR="003F3E51" w:rsidRPr="004D35C5" w:rsidRDefault="003F3E51" w:rsidP="00814EBD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4D35C5">
              <w:rPr>
                <w:rFonts w:ascii="Arial" w:hAnsi="Arial" w:cs="Arial"/>
                <w:sz w:val="22"/>
              </w:rPr>
              <w:t>USD 150</w:t>
            </w:r>
          </w:p>
        </w:tc>
        <w:tc>
          <w:tcPr>
            <w:tcW w:w="1868" w:type="dxa"/>
          </w:tcPr>
          <w:p w14:paraId="3FC90BAB" w14:textId="77777777" w:rsidR="003F3E51" w:rsidRPr="004D35C5" w:rsidRDefault="003F3E51" w:rsidP="00814EBD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4D35C5">
              <w:rPr>
                <w:rFonts w:ascii="Arial" w:hAnsi="Arial" w:cs="Arial"/>
                <w:sz w:val="22"/>
              </w:rPr>
              <w:t>USD 175</w:t>
            </w:r>
          </w:p>
        </w:tc>
        <w:tc>
          <w:tcPr>
            <w:tcW w:w="1601" w:type="dxa"/>
          </w:tcPr>
          <w:p w14:paraId="1ED17FEE" w14:textId="77777777" w:rsidR="003F3E51" w:rsidRPr="004D35C5" w:rsidRDefault="003F3E51" w:rsidP="00814EBD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4D35C5">
              <w:rPr>
                <w:rFonts w:ascii="Arial" w:hAnsi="Arial" w:cs="Arial"/>
                <w:sz w:val="22"/>
              </w:rPr>
              <w:t>USD 200</w:t>
            </w:r>
          </w:p>
        </w:tc>
      </w:tr>
      <w:tr w:rsidR="003F3E51" w:rsidRPr="004D35C5" w14:paraId="76E786A1" w14:textId="77777777" w:rsidTr="00814EBD">
        <w:trPr>
          <w:trHeight w:val="234"/>
        </w:trPr>
        <w:tc>
          <w:tcPr>
            <w:tcW w:w="5182" w:type="dxa"/>
          </w:tcPr>
          <w:p w14:paraId="4BB89BDB" w14:textId="4F64DAC4" w:rsidR="003F3E51" w:rsidRPr="004D35C5" w:rsidRDefault="003F3E51" w:rsidP="00814EB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4D35C5">
              <w:rPr>
                <w:rFonts w:ascii="Arial" w:hAnsi="Arial" w:cs="Arial"/>
                <w:sz w:val="22"/>
              </w:rPr>
              <w:t xml:space="preserve">Additional Paper (by </w:t>
            </w:r>
            <w:r w:rsidR="001A42C1">
              <w:rPr>
                <w:rFonts w:ascii="Arial" w:hAnsi="Arial" w:cs="Arial"/>
                <w:sz w:val="22"/>
              </w:rPr>
              <w:t xml:space="preserve">the </w:t>
            </w:r>
            <w:r w:rsidRPr="004D35C5">
              <w:rPr>
                <w:rFonts w:ascii="Arial" w:hAnsi="Arial" w:cs="Arial"/>
                <w:sz w:val="22"/>
              </w:rPr>
              <w:t>same Presenter)</w:t>
            </w:r>
          </w:p>
        </w:tc>
        <w:tc>
          <w:tcPr>
            <w:tcW w:w="1334" w:type="dxa"/>
          </w:tcPr>
          <w:p w14:paraId="043FEB44" w14:textId="77777777" w:rsidR="003F3E51" w:rsidRPr="004D35C5" w:rsidRDefault="003F3E51" w:rsidP="00814EBD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4D35C5">
              <w:rPr>
                <w:rFonts w:ascii="Arial" w:hAnsi="Arial" w:cs="Arial"/>
                <w:sz w:val="22"/>
              </w:rPr>
              <w:t>USD 150</w:t>
            </w:r>
          </w:p>
        </w:tc>
        <w:tc>
          <w:tcPr>
            <w:tcW w:w="1868" w:type="dxa"/>
          </w:tcPr>
          <w:p w14:paraId="233146DA" w14:textId="77777777" w:rsidR="003F3E51" w:rsidRPr="004D35C5" w:rsidRDefault="003F3E51" w:rsidP="00814EBD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4D35C5">
              <w:rPr>
                <w:rFonts w:ascii="Arial" w:hAnsi="Arial" w:cs="Arial"/>
                <w:sz w:val="22"/>
              </w:rPr>
              <w:t>USD 175</w:t>
            </w:r>
          </w:p>
        </w:tc>
        <w:tc>
          <w:tcPr>
            <w:tcW w:w="1601" w:type="dxa"/>
          </w:tcPr>
          <w:p w14:paraId="3477E70C" w14:textId="77777777" w:rsidR="003F3E51" w:rsidRPr="004D35C5" w:rsidRDefault="003F3E51" w:rsidP="00814EBD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4D35C5">
              <w:rPr>
                <w:rFonts w:ascii="Arial" w:hAnsi="Arial" w:cs="Arial"/>
                <w:sz w:val="22"/>
              </w:rPr>
              <w:t>USD 200</w:t>
            </w:r>
          </w:p>
        </w:tc>
      </w:tr>
      <w:tr w:rsidR="003F3E51" w:rsidRPr="004D35C5" w14:paraId="47024B9D" w14:textId="77777777" w:rsidTr="00814EBD">
        <w:trPr>
          <w:trHeight w:val="234"/>
        </w:trPr>
        <w:tc>
          <w:tcPr>
            <w:tcW w:w="5182" w:type="dxa"/>
          </w:tcPr>
          <w:p w14:paraId="2B24D570" w14:textId="77777777" w:rsidR="003F3E51" w:rsidRPr="004D35C5" w:rsidRDefault="003F3E51" w:rsidP="00814EB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4D35C5">
              <w:rPr>
                <w:rFonts w:ascii="Arial" w:hAnsi="Arial" w:cs="Arial"/>
                <w:sz w:val="22"/>
              </w:rPr>
              <w:t>Attendee (Without abstract/Paper)</w:t>
            </w:r>
          </w:p>
        </w:tc>
        <w:tc>
          <w:tcPr>
            <w:tcW w:w="1334" w:type="dxa"/>
          </w:tcPr>
          <w:p w14:paraId="3F1CE269" w14:textId="77777777" w:rsidR="003F3E51" w:rsidRPr="004D35C5" w:rsidRDefault="003F3E51" w:rsidP="00814EBD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4D35C5">
              <w:rPr>
                <w:rFonts w:ascii="Arial" w:hAnsi="Arial" w:cs="Arial"/>
                <w:sz w:val="22"/>
              </w:rPr>
              <w:t>USD 125</w:t>
            </w:r>
          </w:p>
        </w:tc>
        <w:tc>
          <w:tcPr>
            <w:tcW w:w="1868" w:type="dxa"/>
          </w:tcPr>
          <w:p w14:paraId="52269CE0" w14:textId="77777777" w:rsidR="003F3E51" w:rsidRPr="004D35C5" w:rsidRDefault="003F3E51" w:rsidP="00814EBD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4D35C5">
              <w:rPr>
                <w:rFonts w:ascii="Arial" w:hAnsi="Arial" w:cs="Arial"/>
                <w:sz w:val="22"/>
              </w:rPr>
              <w:t>USD 175</w:t>
            </w:r>
          </w:p>
        </w:tc>
        <w:tc>
          <w:tcPr>
            <w:tcW w:w="1601" w:type="dxa"/>
          </w:tcPr>
          <w:p w14:paraId="2E5D2933" w14:textId="77777777" w:rsidR="003F3E51" w:rsidRPr="004D35C5" w:rsidRDefault="003F3E51" w:rsidP="00814EBD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4D35C5">
              <w:rPr>
                <w:rFonts w:ascii="Arial" w:hAnsi="Arial" w:cs="Arial"/>
                <w:sz w:val="22"/>
              </w:rPr>
              <w:t>USD 175</w:t>
            </w:r>
          </w:p>
        </w:tc>
      </w:tr>
      <w:tr w:rsidR="006E7292" w:rsidRPr="004D35C5" w14:paraId="27D00230" w14:textId="77777777" w:rsidTr="00814EBD">
        <w:trPr>
          <w:trHeight w:val="234"/>
        </w:trPr>
        <w:tc>
          <w:tcPr>
            <w:tcW w:w="5182" w:type="dxa"/>
          </w:tcPr>
          <w:p w14:paraId="2E135F58" w14:textId="44CA143F" w:rsidR="006E7292" w:rsidRPr="004D35C5" w:rsidRDefault="006E7292" w:rsidP="00814EB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6E7292">
              <w:rPr>
                <w:rFonts w:ascii="Arial" w:hAnsi="Arial" w:cs="Arial"/>
                <w:sz w:val="22"/>
              </w:rPr>
              <w:t>Online Attendee (Without abstract/Paper) (Through ZOOM)</w:t>
            </w:r>
          </w:p>
        </w:tc>
        <w:tc>
          <w:tcPr>
            <w:tcW w:w="1334" w:type="dxa"/>
          </w:tcPr>
          <w:p w14:paraId="383D8072" w14:textId="66B6F433" w:rsidR="006E7292" w:rsidRPr="004D35C5" w:rsidRDefault="00874DBF" w:rsidP="00874DBF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4D35C5">
              <w:rPr>
                <w:rFonts w:ascii="Arial" w:hAnsi="Arial" w:cs="Arial"/>
                <w:sz w:val="22"/>
              </w:rPr>
              <w:t>USD 1</w:t>
            </w:r>
            <w:r>
              <w:rPr>
                <w:rFonts w:ascii="Arial" w:hAnsi="Arial" w:cs="Arial"/>
                <w:sz w:val="22"/>
              </w:rPr>
              <w:t>00</w:t>
            </w:r>
          </w:p>
        </w:tc>
        <w:tc>
          <w:tcPr>
            <w:tcW w:w="1868" w:type="dxa"/>
          </w:tcPr>
          <w:p w14:paraId="2A756836" w14:textId="0988A7A5" w:rsidR="006E7292" w:rsidRPr="004D35C5" w:rsidRDefault="00874DBF" w:rsidP="00814EBD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4D35C5">
              <w:rPr>
                <w:rFonts w:ascii="Arial" w:hAnsi="Arial" w:cs="Arial"/>
                <w:sz w:val="22"/>
              </w:rPr>
              <w:t>USD 1</w:t>
            </w:r>
            <w:r>
              <w:rPr>
                <w:rFonts w:ascii="Arial" w:hAnsi="Arial" w:cs="Arial"/>
                <w:sz w:val="22"/>
              </w:rPr>
              <w:t>00</w:t>
            </w:r>
          </w:p>
        </w:tc>
        <w:tc>
          <w:tcPr>
            <w:tcW w:w="1601" w:type="dxa"/>
          </w:tcPr>
          <w:p w14:paraId="752BAE70" w14:textId="5A9415DE" w:rsidR="006E7292" w:rsidRPr="004D35C5" w:rsidRDefault="00874DBF" w:rsidP="00814EBD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4D35C5">
              <w:rPr>
                <w:rFonts w:ascii="Arial" w:hAnsi="Arial" w:cs="Arial"/>
                <w:sz w:val="22"/>
              </w:rPr>
              <w:t>USD 1</w:t>
            </w:r>
            <w:r>
              <w:rPr>
                <w:rFonts w:ascii="Arial" w:hAnsi="Arial" w:cs="Arial"/>
                <w:sz w:val="22"/>
              </w:rPr>
              <w:t>00</w:t>
            </w:r>
          </w:p>
        </w:tc>
      </w:tr>
      <w:tr w:rsidR="003F3E51" w:rsidRPr="004D35C5" w14:paraId="1CCE21B0" w14:textId="77777777" w:rsidTr="00814EBD">
        <w:trPr>
          <w:trHeight w:val="468"/>
        </w:trPr>
        <w:tc>
          <w:tcPr>
            <w:tcW w:w="5182" w:type="dxa"/>
            <w:shd w:val="clear" w:color="auto" w:fill="FFFF00"/>
          </w:tcPr>
          <w:p w14:paraId="3E1BA7D1" w14:textId="00547250" w:rsidR="003F3E51" w:rsidRPr="004D35C5" w:rsidRDefault="003F3E51" w:rsidP="0009023D">
            <w:pPr>
              <w:spacing w:before="240" w:line="360" w:lineRule="auto"/>
              <w:rPr>
                <w:rFonts w:ascii="Arial" w:hAnsi="Arial" w:cs="Arial"/>
                <w:b/>
              </w:rPr>
            </w:pPr>
            <w:r w:rsidRPr="004D35C5">
              <w:rPr>
                <w:rFonts w:ascii="Arial" w:hAnsi="Arial" w:cs="Arial"/>
                <w:b/>
              </w:rPr>
              <w:t xml:space="preserve">Additional Events for </w:t>
            </w:r>
            <w:r w:rsidR="00BE4BA5" w:rsidRPr="004D35C5">
              <w:rPr>
                <w:rFonts w:ascii="Arial" w:hAnsi="Arial" w:cs="Arial"/>
                <w:b/>
              </w:rPr>
              <w:t>1</w:t>
            </w:r>
            <w:r w:rsidR="0009023D">
              <w:rPr>
                <w:rFonts w:ascii="Arial" w:hAnsi="Arial" w:cs="Arial"/>
                <w:b/>
              </w:rPr>
              <w:t>2</w:t>
            </w:r>
            <w:r w:rsidRPr="004D35C5">
              <w:rPr>
                <w:rFonts w:ascii="Arial" w:hAnsi="Arial" w:cs="Arial"/>
                <w:b/>
              </w:rPr>
              <w:t>th GCOET Delegates:</w:t>
            </w:r>
          </w:p>
        </w:tc>
        <w:tc>
          <w:tcPr>
            <w:tcW w:w="1334" w:type="dxa"/>
          </w:tcPr>
          <w:p w14:paraId="4601D857" w14:textId="77777777" w:rsidR="003F3E51" w:rsidRPr="004D35C5" w:rsidRDefault="003F3E51" w:rsidP="00814EBD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868" w:type="dxa"/>
          </w:tcPr>
          <w:p w14:paraId="4FD54C29" w14:textId="77777777" w:rsidR="003F3E51" w:rsidRPr="004D35C5" w:rsidRDefault="003F3E51" w:rsidP="00814EBD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01" w:type="dxa"/>
          </w:tcPr>
          <w:p w14:paraId="44D79078" w14:textId="77777777" w:rsidR="003F3E51" w:rsidRPr="004D35C5" w:rsidRDefault="003F3E51" w:rsidP="00814EBD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234E87" w:rsidRPr="004D35C5" w14:paraId="682B0F71" w14:textId="77777777" w:rsidTr="00814EBD">
        <w:trPr>
          <w:trHeight w:val="468"/>
        </w:trPr>
        <w:tc>
          <w:tcPr>
            <w:tcW w:w="5182" w:type="dxa"/>
          </w:tcPr>
          <w:p w14:paraId="2AEF2B77" w14:textId="24FA9162" w:rsidR="00234E87" w:rsidRPr="004D35C5" w:rsidRDefault="00234E87" w:rsidP="0020779D">
            <w:pPr>
              <w:rPr>
                <w:rFonts w:ascii="Arial" w:hAnsi="Arial" w:cs="Arial"/>
                <w:sz w:val="22"/>
              </w:rPr>
            </w:pPr>
            <w:r w:rsidRPr="00F11CF3">
              <w:rPr>
                <w:rFonts w:ascii="Arial" w:hAnsi="Arial" w:cs="Arial"/>
                <w:sz w:val="22"/>
              </w:rPr>
              <w:t xml:space="preserve">Academic Discussion Session on </w:t>
            </w:r>
            <w:r w:rsidR="0009023D" w:rsidRPr="00552494">
              <w:rPr>
                <w:rFonts w:ascii="Arial" w:hAnsi="Arial" w:cs="Arial"/>
                <w:b/>
                <w:bCs/>
                <w:sz w:val="22"/>
              </w:rPr>
              <w:t>14 September 2023</w:t>
            </w:r>
            <w:r w:rsidR="0073608A">
              <w:rPr>
                <w:rFonts w:ascii="Arial" w:hAnsi="Arial" w:cs="Arial"/>
                <w:b/>
                <w:bCs/>
                <w:sz w:val="22"/>
              </w:rPr>
              <w:t xml:space="preserve"> </w:t>
            </w:r>
            <w:r w:rsidR="0073608A">
              <w:rPr>
                <w:rFonts w:ascii="Arial" w:hAnsi="Arial" w:cs="Arial"/>
                <w:sz w:val="22"/>
              </w:rPr>
              <w:t>(IN-PERSON &amp; ONLINE)</w:t>
            </w:r>
          </w:p>
        </w:tc>
        <w:tc>
          <w:tcPr>
            <w:tcW w:w="1334" w:type="dxa"/>
          </w:tcPr>
          <w:p w14:paraId="3463357E" w14:textId="77777777" w:rsidR="00234E87" w:rsidRPr="004D35C5" w:rsidRDefault="00234E87" w:rsidP="00814EBD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4D35C5">
              <w:rPr>
                <w:rFonts w:ascii="Arial" w:hAnsi="Arial" w:cs="Arial"/>
                <w:sz w:val="22"/>
              </w:rPr>
              <w:t>FREE</w:t>
            </w:r>
          </w:p>
        </w:tc>
        <w:tc>
          <w:tcPr>
            <w:tcW w:w="1868" w:type="dxa"/>
          </w:tcPr>
          <w:p w14:paraId="5D0804A1" w14:textId="77777777" w:rsidR="00234E87" w:rsidRPr="004D35C5" w:rsidRDefault="00234E87" w:rsidP="00814EBD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4D35C5">
              <w:rPr>
                <w:rFonts w:ascii="Arial" w:hAnsi="Arial" w:cs="Arial"/>
                <w:sz w:val="22"/>
              </w:rPr>
              <w:t>FREE</w:t>
            </w:r>
          </w:p>
        </w:tc>
        <w:tc>
          <w:tcPr>
            <w:tcW w:w="1601" w:type="dxa"/>
          </w:tcPr>
          <w:p w14:paraId="17A676DF" w14:textId="77777777" w:rsidR="00234E87" w:rsidRPr="004D35C5" w:rsidRDefault="00234E87" w:rsidP="00814EBD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4D35C5">
              <w:rPr>
                <w:rFonts w:ascii="Arial" w:hAnsi="Arial" w:cs="Arial"/>
                <w:sz w:val="22"/>
              </w:rPr>
              <w:t>FREE</w:t>
            </w:r>
          </w:p>
        </w:tc>
      </w:tr>
      <w:tr w:rsidR="00234E87" w:rsidRPr="004D35C5" w14:paraId="4599A00F" w14:textId="77777777" w:rsidTr="0020779D">
        <w:trPr>
          <w:trHeight w:val="467"/>
        </w:trPr>
        <w:tc>
          <w:tcPr>
            <w:tcW w:w="5182" w:type="dxa"/>
          </w:tcPr>
          <w:p w14:paraId="56FC585D" w14:textId="353D559E" w:rsidR="00234E87" w:rsidRPr="004D35C5" w:rsidRDefault="00234E87" w:rsidP="0020779D">
            <w:pPr>
              <w:rPr>
                <w:rFonts w:ascii="Arial" w:hAnsi="Arial" w:cs="Arial"/>
                <w:sz w:val="22"/>
              </w:rPr>
            </w:pPr>
            <w:r w:rsidRPr="00F11CF3">
              <w:rPr>
                <w:rFonts w:ascii="Arial" w:hAnsi="Arial" w:cs="Arial"/>
                <w:sz w:val="22"/>
              </w:rPr>
              <w:t xml:space="preserve">GALA Dinner &amp; Networking on </w:t>
            </w:r>
            <w:r w:rsidR="003D1D8C" w:rsidRPr="00552494">
              <w:rPr>
                <w:rFonts w:ascii="Arial" w:hAnsi="Arial" w:cs="Arial"/>
                <w:b/>
                <w:bCs/>
                <w:sz w:val="22"/>
              </w:rPr>
              <w:t>14 September 2023</w:t>
            </w:r>
            <w:r w:rsidR="007C38DB">
              <w:rPr>
                <w:rFonts w:ascii="Arial" w:hAnsi="Arial" w:cs="Arial"/>
                <w:b/>
                <w:bCs/>
                <w:sz w:val="22"/>
              </w:rPr>
              <w:t xml:space="preserve"> </w:t>
            </w:r>
          </w:p>
        </w:tc>
        <w:tc>
          <w:tcPr>
            <w:tcW w:w="1334" w:type="dxa"/>
          </w:tcPr>
          <w:p w14:paraId="29D6BA5C" w14:textId="77777777" w:rsidR="00234E87" w:rsidRPr="004D35C5" w:rsidRDefault="00234E87" w:rsidP="00814EBD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4D35C5">
              <w:rPr>
                <w:rFonts w:ascii="Arial" w:hAnsi="Arial" w:cs="Arial"/>
                <w:sz w:val="22"/>
              </w:rPr>
              <w:t>FREE</w:t>
            </w:r>
          </w:p>
        </w:tc>
        <w:tc>
          <w:tcPr>
            <w:tcW w:w="1868" w:type="dxa"/>
          </w:tcPr>
          <w:p w14:paraId="2DB81558" w14:textId="77777777" w:rsidR="00234E87" w:rsidRPr="004D35C5" w:rsidRDefault="00234E87" w:rsidP="00814EBD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4D35C5">
              <w:rPr>
                <w:rFonts w:ascii="Arial" w:hAnsi="Arial" w:cs="Arial"/>
                <w:sz w:val="22"/>
              </w:rPr>
              <w:t>FREE</w:t>
            </w:r>
          </w:p>
        </w:tc>
        <w:tc>
          <w:tcPr>
            <w:tcW w:w="1601" w:type="dxa"/>
          </w:tcPr>
          <w:p w14:paraId="0A17941C" w14:textId="77777777" w:rsidR="00234E87" w:rsidRPr="004D35C5" w:rsidRDefault="00234E87" w:rsidP="00814EBD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4D35C5">
              <w:rPr>
                <w:rFonts w:ascii="Arial" w:hAnsi="Arial" w:cs="Arial"/>
                <w:sz w:val="22"/>
              </w:rPr>
              <w:t>FREE</w:t>
            </w:r>
          </w:p>
        </w:tc>
      </w:tr>
      <w:tr w:rsidR="00234E87" w:rsidRPr="004D35C5" w14:paraId="328965B0" w14:textId="77777777" w:rsidTr="00814EBD">
        <w:trPr>
          <w:trHeight w:val="702"/>
        </w:trPr>
        <w:tc>
          <w:tcPr>
            <w:tcW w:w="5182" w:type="dxa"/>
          </w:tcPr>
          <w:p w14:paraId="1B5F5C35" w14:textId="1E33F5F1" w:rsidR="00234E87" w:rsidRPr="004D35C5" w:rsidRDefault="00234E87" w:rsidP="0020779D">
            <w:pPr>
              <w:rPr>
                <w:rFonts w:ascii="Arial" w:hAnsi="Arial" w:cs="Arial"/>
                <w:sz w:val="22"/>
              </w:rPr>
            </w:pPr>
            <w:r w:rsidRPr="00F11CF3">
              <w:rPr>
                <w:rFonts w:ascii="Arial" w:hAnsi="Arial" w:cs="Arial"/>
                <w:sz w:val="22"/>
              </w:rPr>
              <w:t>Workshop on Publishing in High Impact Factor (</w:t>
            </w:r>
            <w:r w:rsidR="0049151B">
              <w:rPr>
                <w:rFonts w:ascii="Arial" w:hAnsi="Arial" w:cs="Arial"/>
                <w:sz w:val="22"/>
              </w:rPr>
              <w:t>ABS</w:t>
            </w:r>
            <w:r w:rsidRPr="00F11CF3">
              <w:rPr>
                <w:rFonts w:ascii="Arial" w:hAnsi="Arial" w:cs="Arial"/>
                <w:sz w:val="22"/>
              </w:rPr>
              <w:t xml:space="preserve"> &amp; </w:t>
            </w:r>
            <w:r w:rsidR="0049151B">
              <w:rPr>
                <w:rFonts w:ascii="Arial" w:hAnsi="Arial" w:cs="Arial"/>
                <w:sz w:val="22"/>
              </w:rPr>
              <w:t>ABCD</w:t>
            </w:r>
            <w:r w:rsidRPr="00F11CF3">
              <w:rPr>
                <w:rFonts w:ascii="Arial" w:hAnsi="Arial" w:cs="Arial"/>
                <w:sz w:val="22"/>
              </w:rPr>
              <w:t xml:space="preserve">) Indexed Journals on </w:t>
            </w:r>
            <w:r w:rsidR="003D1D8C" w:rsidRPr="00552494">
              <w:rPr>
                <w:rFonts w:ascii="Arial" w:hAnsi="Arial" w:cs="Arial"/>
                <w:b/>
                <w:bCs/>
                <w:sz w:val="22"/>
              </w:rPr>
              <w:t>15 September 2023</w:t>
            </w:r>
            <w:r w:rsidR="003D1D8C">
              <w:rPr>
                <w:rFonts w:ascii="Arial" w:hAnsi="Arial" w:cs="Arial"/>
                <w:sz w:val="22"/>
              </w:rPr>
              <w:t xml:space="preserve"> (IN-PERSON &amp; ONLINE)</w:t>
            </w:r>
          </w:p>
        </w:tc>
        <w:tc>
          <w:tcPr>
            <w:tcW w:w="1334" w:type="dxa"/>
          </w:tcPr>
          <w:p w14:paraId="346121E4" w14:textId="77777777" w:rsidR="00234E87" w:rsidRPr="004D35C5" w:rsidRDefault="00234E87" w:rsidP="00814EBD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4D35C5">
              <w:rPr>
                <w:rFonts w:ascii="Arial" w:hAnsi="Arial" w:cs="Arial"/>
                <w:sz w:val="22"/>
              </w:rPr>
              <w:t>FREE</w:t>
            </w:r>
          </w:p>
        </w:tc>
        <w:tc>
          <w:tcPr>
            <w:tcW w:w="1868" w:type="dxa"/>
          </w:tcPr>
          <w:p w14:paraId="0D5DE9FE" w14:textId="77777777" w:rsidR="00234E87" w:rsidRPr="004D35C5" w:rsidRDefault="00234E87" w:rsidP="00814EBD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4D35C5">
              <w:rPr>
                <w:rFonts w:ascii="Arial" w:hAnsi="Arial" w:cs="Arial"/>
                <w:sz w:val="22"/>
              </w:rPr>
              <w:t>FREE</w:t>
            </w:r>
          </w:p>
        </w:tc>
        <w:tc>
          <w:tcPr>
            <w:tcW w:w="1601" w:type="dxa"/>
          </w:tcPr>
          <w:p w14:paraId="66E677A8" w14:textId="77777777" w:rsidR="00234E87" w:rsidRPr="004D35C5" w:rsidRDefault="00234E87" w:rsidP="00814EBD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4D35C5">
              <w:rPr>
                <w:rFonts w:ascii="Arial" w:hAnsi="Arial" w:cs="Arial"/>
                <w:sz w:val="22"/>
              </w:rPr>
              <w:t>FREE</w:t>
            </w:r>
          </w:p>
        </w:tc>
      </w:tr>
    </w:tbl>
    <w:p w14:paraId="02F307B4" w14:textId="77777777" w:rsidR="00F4316F" w:rsidRPr="001A42C1" w:rsidRDefault="00F4316F">
      <w:pPr>
        <w:rPr>
          <w:sz w:val="2"/>
          <w:szCs w:val="2"/>
        </w:rPr>
      </w:pPr>
      <w:r w:rsidRPr="004D35C5">
        <w:t xml:space="preserve"> </w:t>
      </w:r>
    </w:p>
    <w:p w14:paraId="407B3B77" w14:textId="77777777" w:rsidR="00F4316F" w:rsidRPr="004D35C5" w:rsidRDefault="00F4316F" w:rsidP="00F4316F">
      <w:pPr>
        <w:pStyle w:val="Heading2"/>
        <w:shd w:val="clear" w:color="auto" w:fill="FFFFFF"/>
        <w:spacing w:before="0" w:line="525" w:lineRule="atLeast"/>
        <w:rPr>
          <w:rFonts w:ascii="Arial" w:eastAsia="Times New Roman" w:hAnsi="Arial" w:cs="Arial"/>
          <w:color w:val="003387"/>
          <w:sz w:val="30"/>
          <w:szCs w:val="30"/>
          <w:u w:val="single"/>
          <w:lang w:eastAsia="en-MY"/>
        </w:rPr>
      </w:pPr>
      <w:r w:rsidRPr="004D35C5">
        <w:rPr>
          <w:rFonts w:ascii="Arial" w:eastAsia="Times New Roman" w:hAnsi="Arial" w:cs="Arial"/>
          <w:color w:val="003387"/>
          <w:sz w:val="30"/>
          <w:szCs w:val="30"/>
          <w:u w:val="single"/>
          <w:lang w:eastAsia="en-MY"/>
        </w:rPr>
        <w:t>GATR/GCOET Policy:</w:t>
      </w:r>
    </w:p>
    <w:p w14:paraId="52A50B1D" w14:textId="77777777" w:rsidR="00F4316F" w:rsidRPr="004D35C5" w:rsidRDefault="00F4316F" w:rsidP="00F4316F">
      <w:pPr>
        <w:rPr>
          <w:u w:val="single"/>
          <w:lang w:eastAsia="en-MY"/>
        </w:rPr>
      </w:pPr>
    </w:p>
    <w:p w14:paraId="20A841F0" w14:textId="5538161D" w:rsidR="00F4316F" w:rsidRPr="004D35C5" w:rsidRDefault="00F4316F" w:rsidP="00F4316F">
      <w:pPr>
        <w:pStyle w:val="ListParagraph"/>
        <w:widowControl/>
        <w:numPr>
          <w:ilvl w:val="0"/>
          <w:numId w:val="11"/>
        </w:numPr>
        <w:spacing w:line="259" w:lineRule="auto"/>
        <w:jc w:val="left"/>
        <w:rPr>
          <w:sz w:val="24"/>
        </w:rPr>
      </w:pPr>
      <w:r w:rsidRPr="004D35C5">
        <w:rPr>
          <w:sz w:val="24"/>
        </w:rPr>
        <w:t xml:space="preserve">The lecturer cum student will not be considered for </w:t>
      </w:r>
      <w:r w:rsidR="001A42C1">
        <w:rPr>
          <w:sz w:val="24"/>
        </w:rPr>
        <w:t xml:space="preserve">the </w:t>
      </w:r>
      <w:r w:rsidRPr="004D35C5">
        <w:rPr>
          <w:sz w:val="24"/>
        </w:rPr>
        <w:t xml:space="preserve">student </w:t>
      </w:r>
      <w:r w:rsidR="001A42C1" w:rsidRPr="004D35C5">
        <w:rPr>
          <w:sz w:val="24"/>
        </w:rPr>
        <w:t>rate.</w:t>
      </w:r>
    </w:p>
    <w:p w14:paraId="534367CD" w14:textId="63B54294" w:rsidR="00C94848" w:rsidRPr="004D35C5" w:rsidRDefault="00C94848" w:rsidP="00C94848">
      <w:pPr>
        <w:pStyle w:val="ListParagraph"/>
        <w:widowControl/>
        <w:numPr>
          <w:ilvl w:val="0"/>
          <w:numId w:val="11"/>
        </w:numPr>
        <w:spacing w:line="259" w:lineRule="auto"/>
        <w:jc w:val="left"/>
        <w:rPr>
          <w:sz w:val="24"/>
        </w:rPr>
      </w:pPr>
      <w:r w:rsidRPr="004D35C5">
        <w:rPr>
          <w:sz w:val="24"/>
        </w:rPr>
        <w:t xml:space="preserve">A full-time student must submit a valid student ID card and letter of recommendation Dean/advisor. </w:t>
      </w:r>
    </w:p>
    <w:p w14:paraId="0FC09B17" w14:textId="03A3BB91" w:rsidR="00F4316F" w:rsidRPr="004D35C5" w:rsidRDefault="00D41649" w:rsidP="00C94848">
      <w:pPr>
        <w:pStyle w:val="ListParagraph"/>
        <w:widowControl/>
        <w:numPr>
          <w:ilvl w:val="0"/>
          <w:numId w:val="11"/>
        </w:numPr>
        <w:spacing w:line="259" w:lineRule="auto"/>
        <w:jc w:val="left"/>
        <w:rPr>
          <w:sz w:val="24"/>
        </w:rPr>
      </w:pPr>
      <w:hyperlink r:id="rId10" w:history="1">
        <w:r w:rsidR="00F4316F" w:rsidRPr="004D35C5">
          <w:rPr>
            <w:rStyle w:val="Hyperlink"/>
            <w:sz w:val="24"/>
          </w:rPr>
          <w:t xml:space="preserve">Daily Market Conversion Rate </w:t>
        </w:r>
        <w:r w:rsidR="001A42C1">
          <w:rPr>
            <w:rStyle w:val="Hyperlink"/>
            <w:sz w:val="24"/>
          </w:rPr>
          <w:t>applies</w:t>
        </w:r>
        <w:r w:rsidR="00F4316F" w:rsidRPr="004D35C5">
          <w:rPr>
            <w:rStyle w:val="Hyperlink"/>
            <w:sz w:val="24"/>
          </w:rPr>
          <w:t xml:space="preserve"> to all USD prices.</w:t>
        </w:r>
      </w:hyperlink>
    </w:p>
    <w:p w14:paraId="6B0A6F6F" w14:textId="4881B04B" w:rsidR="00F4316F" w:rsidRPr="004D35C5" w:rsidRDefault="00F4316F" w:rsidP="00F4316F">
      <w:pPr>
        <w:pStyle w:val="ListParagraph"/>
        <w:widowControl/>
        <w:numPr>
          <w:ilvl w:val="0"/>
          <w:numId w:val="11"/>
        </w:numPr>
        <w:spacing w:line="259" w:lineRule="auto"/>
        <w:jc w:val="left"/>
        <w:rPr>
          <w:sz w:val="24"/>
        </w:rPr>
      </w:pPr>
      <w:r w:rsidRPr="004D35C5">
        <w:rPr>
          <w:b/>
          <w:sz w:val="24"/>
        </w:rPr>
        <w:t xml:space="preserve">Service/Transfer Fees are </w:t>
      </w:r>
      <w:r w:rsidRPr="004D35C5">
        <w:rPr>
          <w:b/>
          <w:sz w:val="24"/>
          <w:u w:val="single"/>
        </w:rPr>
        <w:t>not included</w:t>
      </w:r>
      <w:r w:rsidRPr="004D35C5">
        <w:rPr>
          <w:b/>
          <w:sz w:val="24"/>
        </w:rPr>
        <w:t xml:space="preserve"> in </w:t>
      </w:r>
      <w:r w:rsidR="001A42C1">
        <w:rPr>
          <w:b/>
          <w:sz w:val="24"/>
        </w:rPr>
        <w:t xml:space="preserve">the </w:t>
      </w:r>
      <w:r w:rsidRPr="004D35C5">
        <w:rPr>
          <w:b/>
          <w:sz w:val="24"/>
        </w:rPr>
        <w:t>above prices</w:t>
      </w:r>
      <w:r w:rsidRPr="004D35C5">
        <w:rPr>
          <w:sz w:val="24"/>
        </w:rPr>
        <w:t>.</w:t>
      </w:r>
    </w:p>
    <w:p w14:paraId="0A61EA5E" w14:textId="77777777" w:rsidR="00F4316F" w:rsidRPr="001A42C1" w:rsidRDefault="00F4316F" w:rsidP="00F4316F">
      <w:pPr>
        <w:ind w:left="-142"/>
        <w:rPr>
          <w:b/>
          <w:sz w:val="6"/>
          <w:szCs w:val="6"/>
        </w:rPr>
      </w:pPr>
    </w:p>
    <w:p w14:paraId="6968C122" w14:textId="77777777" w:rsidR="00F4316F" w:rsidRPr="004D35C5" w:rsidRDefault="00F4316F" w:rsidP="00F4316F">
      <w:pPr>
        <w:shd w:val="clear" w:color="auto" w:fill="FFFFFF"/>
        <w:spacing w:line="525" w:lineRule="atLeast"/>
        <w:rPr>
          <w:rFonts w:ascii="Arial" w:eastAsia="Times New Roman" w:hAnsi="Arial" w:cs="Arial"/>
          <w:color w:val="003387"/>
          <w:sz w:val="30"/>
          <w:szCs w:val="30"/>
          <w:u w:val="single"/>
          <w:lang w:eastAsia="en-MY"/>
        </w:rPr>
      </w:pPr>
      <w:r w:rsidRPr="004D35C5">
        <w:rPr>
          <w:rFonts w:ascii="Arial" w:eastAsia="Times New Roman" w:hAnsi="Arial" w:cs="Arial"/>
          <w:color w:val="003387"/>
          <w:sz w:val="30"/>
          <w:szCs w:val="30"/>
          <w:u w:val="single"/>
          <w:lang w:eastAsia="en-MY"/>
        </w:rPr>
        <w:t>Registration fee of Regular/Visual/Student Presenter Included:</w:t>
      </w:r>
    </w:p>
    <w:p w14:paraId="72C61CE6" w14:textId="77777777" w:rsidR="00F4316F" w:rsidRPr="004D35C5" w:rsidRDefault="00F4316F" w:rsidP="00F4316F">
      <w:pPr>
        <w:shd w:val="clear" w:color="auto" w:fill="FFFFFF"/>
        <w:spacing w:line="276" w:lineRule="auto"/>
        <w:ind w:left="-284"/>
        <w:outlineLvl w:val="1"/>
        <w:rPr>
          <w:rFonts w:eastAsia="Times New Roman"/>
          <w:b/>
          <w:caps/>
          <w:color w:val="464646"/>
          <w:sz w:val="12"/>
          <w:lang w:eastAsia="en-MY"/>
        </w:rPr>
      </w:pPr>
    </w:p>
    <w:p w14:paraId="1234FACF" w14:textId="482667E7" w:rsidR="00A6025C" w:rsidRPr="004D35C5" w:rsidRDefault="00A6025C" w:rsidP="00F51C7F">
      <w:pPr>
        <w:pStyle w:val="ListParagraph"/>
        <w:widowControl/>
        <w:numPr>
          <w:ilvl w:val="0"/>
          <w:numId w:val="14"/>
        </w:numPr>
        <w:shd w:val="clear" w:color="auto" w:fill="FFFFFF"/>
        <w:spacing w:line="276" w:lineRule="auto"/>
        <w:jc w:val="left"/>
        <w:textAlignment w:val="baseline"/>
        <w:rPr>
          <w:sz w:val="24"/>
        </w:rPr>
      </w:pPr>
      <w:r w:rsidRPr="004D35C5">
        <w:rPr>
          <w:sz w:val="24"/>
        </w:rPr>
        <w:t>Academic Discussion Session</w:t>
      </w:r>
    </w:p>
    <w:p w14:paraId="15869791" w14:textId="77777777" w:rsidR="00A6025C" w:rsidRPr="004D35C5" w:rsidRDefault="00A6025C" w:rsidP="00F51C7F">
      <w:pPr>
        <w:pStyle w:val="ListParagraph"/>
        <w:widowControl/>
        <w:numPr>
          <w:ilvl w:val="0"/>
          <w:numId w:val="14"/>
        </w:numPr>
        <w:shd w:val="clear" w:color="auto" w:fill="FFFFFF"/>
        <w:spacing w:line="276" w:lineRule="auto"/>
        <w:jc w:val="left"/>
        <w:textAlignment w:val="baseline"/>
        <w:rPr>
          <w:sz w:val="24"/>
        </w:rPr>
      </w:pPr>
      <w:r w:rsidRPr="004D35C5">
        <w:rPr>
          <w:sz w:val="24"/>
        </w:rPr>
        <w:t>Card holder, Printed name card</w:t>
      </w:r>
    </w:p>
    <w:p w14:paraId="67714A46" w14:textId="77777777" w:rsidR="00A6025C" w:rsidRPr="004D35C5" w:rsidRDefault="00A6025C" w:rsidP="00F51C7F">
      <w:pPr>
        <w:pStyle w:val="ListParagraph"/>
        <w:widowControl/>
        <w:numPr>
          <w:ilvl w:val="0"/>
          <w:numId w:val="14"/>
        </w:numPr>
        <w:shd w:val="clear" w:color="auto" w:fill="FFFFFF"/>
        <w:spacing w:line="276" w:lineRule="auto"/>
        <w:jc w:val="left"/>
        <w:textAlignment w:val="baseline"/>
        <w:rPr>
          <w:sz w:val="24"/>
        </w:rPr>
      </w:pPr>
      <w:r w:rsidRPr="004D35C5">
        <w:rPr>
          <w:sz w:val="24"/>
        </w:rPr>
        <w:t>Conference bag &amp; Pen</w:t>
      </w:r>
    </w:p>
    <w:p w14:paraId="003B4CE7" w14:textId="77777777" w:rsidR="00A6025C" w:rsidRPr="004D35C5" w:rsidRDefault="00A6025C" w:rsidP="00F51C7F">
      <w:pPr>
        <w:pStyle w:val="ListParagraph"/>
        <w:widowControl/>
        <w:numPr>
          <w:ilvl w:val="0"/>
          <w:numId w:val="14"/>
        </w:numPr>
        <w:shd w:val="clear" w:color="auto" w:fill="FFFFFF"/>
        <w:spacing w:line="276" w:lineRule="auto"/>
        <w:jc w:val="left"/>
        <w:textAlignment w:val="baseline"/>
        <w:rPr>
          <w:sz w:val="24"/>
        </w:rPr>
      </w:pPr>
      <w:r w:rsidRPr="004D35C5">
        <w:rPr>
          <w:sz w:val="24"/>
        </w:rPr>
        <w:t>Printed presenter certificate</w:t>
      </w:r>
    </w:p>
    <w:p w14:paraId="7E01FBDA" w14:textId="77777777" w:rsidR="00A6025C" w:rsidRPr="004D35C5" w:rsidRDefault="00A6025C" w:rsidP="00F51C7F">
      <w:pPr>
        <w:pStyle w:val="ListParagraph"/>
        <w:widowControl/>
        <w:numPr>
          <w:ilvl w:val="0"/>
          <w:numId w:val="14"/>
        </w:numPr>
        <w:shd w:val="clear" w:color="auto" w:fill="FFFFFF"/>
        <w:spacing w:line="276" w:lineRule="auto"/>
        <w:jc w:val="left"/>
        <w:textAlignment w:val="baseline"/>
        <w:rPr>
          <w:sz w:val="24"/>
        </w:rPr>
      </w:pPr>
      <w:r w:rsidRPr="004D35C5">
        <w:rPr>
          <w:sz w:val="24"/>
        </w:rPr>
        <w:t>Refereed Proceeding CD with ISBN</w:t>
      </w:r>
    </w:p>
    <w:p w14:paraId="2D27D468" w14:textId="77777777" w:rsidR="00A6025C" w:rsidRPr="004D35C5" w:rsidRDefault="00A6025C" w:rsidP="00F51C7F">
      <w:pPr>
        <w:pStyle w:val="ListParagraph"/>
        <w:widowControl/>
        <w:numPr>
          <w:ilvl w:val="0"/>
          <w:numId w:val="14"/>
        </w:numPr>
        <w:shd w:val="clear" w:color="auto" w:fill="FFFFFF"/>
        <w:spacing w:line="276" w:lineRule="auto"/>
        <w:jc w:val="left"/>
        <w:textAlignment w:val="baseline"/>
        <w:rPr>
          <w:sz w:val="24"/>
        </w:rPr>
      </w:pPr>
      <w:r w:rsidRPr="004D35C5">
        <w:rPr>
          <w:sz w:val="24"/>
        </w:rPr>
        <w:t>Journal publication fees (Sponsored by GATR)</w:t>
      </w:r>
    </w:p>
    <w:p w14:paraId="6C0C6588" w14:textId="4945095E" w:rsidR="00A6025C" w:rsidRPr="004D35C5" w:rsidRDefault="00A6025C" w:rsidP="00F51C7F">
      <w:pPr>
        <w:pStyle w:val="ListParagraph"/>
        <w:widowControl/>
        <w:numPr>
          <w:ilvl w:val="0"/>
          <w:numId w:val="14"/>
        </w:numPr>
        <w:shd w:val="clear" w:color="auto" w:fill="FFFFFF"/>
        <w:spacing w:line="276" w:lineRule="auto"/>
        <w:jc w:val="left"/>
        <w:textAlignment w:val="baseline"/>
        <w:rPr>
          <w:sz w:val="24"/>
        </w:rPr>
      </w:pPr>
      <w:r w:rsidRPr="004D35C5">
        <w:rPr>
          <w:sz w:val="24"/>
        </w:rPr>
        <w:t xml:space="preserve">Printed </w:t>
      </w:r>
      <w:r w:rsidR="00E43CF0">
        <w:rPr>
          <w:sz w:val="24"/>
        </w:rPr>
        <w:t>Program</w:t>
      </w:r>
      <w:r w:rsidRPr="004D35C5">
        <w:rPr>
          <w:sz w:val="24"/>
        </w:rPr>
        <w:t xml:space="preserve"> Schedule</w:t>
      </w:r>
    </w:p>
    <w:p w14:paraId="32A004BF" w14:textId="798CCD9C" w:rsidR="00A6025C" w:rsidRPr="004D35C5" w:rsidRDefault="00A6025C" w:rsidP="00F51C7F">
      <w:pPr>
        <w:pStyle w:val="ListParagraph"/>
        <w:widowControl/>
        <w:numPr>
          <w:ilvl w:val="0"/>
          <w:numId w:val="14"/>
        </w:numPr>
        <w:shd w:val="clear" w:color="auto" w:fill="FFFFFF"/>
        <w:spacing w:line="276" w:lineRule="auto"/>
        <w:jc w:val="left"/>
        <w:textAlignment w:val="baseline"/>
        <w:rPr>
          <w:sz w:val="24"/>
        </w:rPr>
      </w:pPr>
      <w:r w:rsidRPr="004D35C5">
        <w:rPr>
          <w:sz w:val="24"/>
        </w:rPr>
        <w:t xml:space="preserve">Two coffee breaks each </w:t>
      </w:r>
      <w:r w:rsidR="00E43CF0" w:rsidRPr="004D35C5">
        <w:rPr>
          <w:sz w:val="24"/>
        </w:rPr>
        <w:t>day.</w:t>
      </w:r>
    </w:p>
    <w:p w14:paraId="3FE2F46B" w14:textId="77777777" w:rsidR="00A6025C" w:rsidRPr="004D35C5" w:rsidRDefault="00A6025C" w:rsidP="00F51C7F">
      <w:pPr>
        <w:pStyle w:val="ListParagraph"/>
        <w:widowControl/>
        <w:numPr>
          <w:ilvl w:val="0"/>
          <w:numId w:val="14"/>
        </w:numPr>
        <w:shd w:val="clear" w:color="auto" w:fill="FFFFFF"/>
        <w:spacing w:line="276" w:lineRule="auto"/>
        <w:jc w:val="left"/>
        <w:textAlignment w:val="baseline"/>
        <w:rPr>
          <w:sz w:val="24"/>
        </w:rPr>
      </w:pPr>
      <w:r w:rsidRPr="004D35C5">
        <w:rPr>
          <w:sz w:val="24"/>
        </w:rPr>
        <w:t>International Buffet lunch daily</w:t>
      </w:r>
    </w:p>
    <w:p w14:paraId="5AE29E81" w14:textId="33B15559" w:rsidR="00F51C7F" w:rsidRPr="004D35C5" w:rsidRDefault="00F51C7F" w:rsidP="00F51C7F">
      <w:pPr>
        <w:pStyle w:val="ListParagraph"/>
        <w:numPr>
          <w:ilvl w:val="0"/>
          <w:numId w:val="14"/>
        </w:numPr>
        <w:jc w:val="left"/>
        <w:rPr>
          <w:sz w:val="24"/>
        </w:rPr>
      </w:pPr>
      <w:r w:rsidRPr="004D35C5">
        <w:rPr>
          <w:sz w:val="24"/>
        </w:rPr>
        <w:t>GALA Dinner &amp; Networking</w:t>
      </w:r>
    </w:p>
    <w:p w14:paraId="522DBCC3" w14:textId="77777777" w:rsidR="00F4316F" w:rsidRPr="004D35C5" w:rsidRDefault="00F4316F" w:rsidP="00F4316F">
      <w:pPr>
        <w:rPr>
          <w:rFonts w:eastAsia="Times New Roman"/>
          <w:color w:val="000000"/>
          <w:kern w:val="0"/>
          <w:sz w:val="2"/>
          <w:lang w:eastAsia="en-US"/>
        </w:rPr>
      </w:pPr>
    </w:p>
    <w:p w14:paraId="76742C87" w14:textId="77777777" w:rsidR="00D00B80" w:rsidRPr="00E43CF0" w:rsidRDefault="00D00B80" w:rsidP="00F4316F">
      <w:pPr>
        <w:shd w:val="clear" w:color="auto" w:fill="FFFFFF"/>
        <w:spacing w:line="276" w:lineRule="auto"/>
        <w:ind w:left="-284"/>
        <w:outlineLvl w:val="1"/>
        <w:rPr>
          <w:rFonts w:ascii="Arial" w:eastAsia="Times New Roman" w:hAnsi="Arial" w:cs="Arial"/>
          <w:color w:val="003387"/>
          <w:sz w:val="18"/>
          <w:szCs w:val="18"/>
          <w:u w:val="single"/>
          <w:lang w:eastAsia="en-MY"/>
        </w:rPr>
      </w:pPr>
    </w:p>
    <w:p w14:paraId="3FAF5517" w14:textId="77777777" w:rsidR="00F4316F" w:rsidRPr="004D35C5" w:rsidRDefault="00F4316F" w:rsidP="00F4316F">
      <w:pPr>
        <w:shd w:val="clear" w:color="auto" w:fill="FFFFFF"/>
        <w:spacing w:line="276" w:lineRule="auto"/>
        <w:ind w:left="-284"/>
        <w:outlineLvl w:val="1"/>
        <w:rPr>
          <w:rFonts w:eastAsia="Times New Roman"/>
          <w:b/>
          <w:caps/>
          <w:color w:val="000080"/>
          <w:sz w:val="24"/>
          <w:u w:val="single"/>
          <w:lang w:eastAsia="en-MY"/>
        </w:rPr>
      </w:pPr>
      <w:r w:rsidRPr="004D35C5">
        <w:rPr>
          <w:rFonts w:ascii="Arial" w:eastAsia="Times New Roman" w:hAnsi="Arial" w:cs="Arial"/>
          <w:color w:val="003387"/>
          <w:sz w:val="30"/>
          <w:szCs w:val="30"/>
          <w:u w:val="single"/>
          <w:lang w:eastAsia="en-MY"/>
        </w:rPr>
        <w:t>Registration fee of Observer Included:</w:t>
      </w:r>
    </w:p>
    <w:p w14:paraId="44601B70" w14:textId="77777777" w:rsidR="00F4316F" w:rsidRPr="008F0937" w:rsidRDefault="00F4316F" w:rsidP="00F4316F">
      <w:pPr>
        <w:shd w:val="clear" w:color="auto" w:fill="FFFFFF"/>
        <w:outlineLvl w:val="2"/>
        <w:rPr>
          <w:rFonts w:ascii="Arial" w:eastAsia="Times New Roman" w:hAnsi="Arial" w:cs="Arial"/>
          <w:b/>
          <w:bCs/>
          <w:color w:val="000000"/>
          <w:sz w:val="11"/>
          <w:szCs w:val="13"/>
          <w:lang w:eastAsia="en-MY"/>
        </w:rPr>
      </w:pPr>
    </w:p>
    <w:p w14:paraId="153F2A62" w14:textId="1133812F" w:rsidR="00836CD4" w:rsidRPr="004D35C5" w:rsidRDefault="00836CD4" w:rsidP="00836CD4">
      <w:pPr>
        <w:pStyle w:val="ListParagraph"/>
        <w:widowControl/>
        <w:numPr>
          <w:ilvl w:val="0"/>
          <w:numId w:val="12"/>
        </w:numPr>
        <w:spacing w:after="200" w:line="276" w:lineRule="auto"/>
        <w:jc w:val="left"/>
        <w:rPr>
          <w:sz w:val="24"/>
        </w:rPr>
      </w:pPr>
      <w:r w:rsidRPr="004D35C5">
        <w:rPr>
          <w:sz w:val="24"/>
        </w:rPr>
        <w:t>Card holder, Printed name card</w:t>
      </w:r>
    </w:p>
    <w:p w14:paraId="3349B8A2" w14:textId="77777777" w:rsidR="00836CD4" w:rsidRPr="004D35C5" w:rsidRDefault="00836CD4" w:rsidP="00836CD4">
      <w:pPr>
        <w:pStyle w:val="ListParagraph"/>
        <w:widowControl/>
        <w:numPr>
          <w:ilvl w:val="0"/>
          <w:numId w:val="12"/>
        </w:numPr>
        <w:spacing w:after="200" w:line="276" w:lineRule="auto"/>
        <w:jc w:val="left"/>
        <w:rPr>
          <w:sz w:val="24"/>
        </w:rPr>
      </w:pPr>
      <w:r w:rsidRPr="004D35C5">
        <w:rPr>
          <w:sz w:val="24"/>
        </w:rPr>
        <w:t>Conference bag &amp; Pen</w:t>
      </w:r>
    </w:p>
    <w:p w14:paraId="2E3D002F" w14:textId="7BF513B9" w:rsidR="00836CD4" w:rsidRPr="004D35C5" w:rsidRDefault="00836CD4" w:rsidP="00836CD4">
      <w:pPr>
        <w:pStyle w:val="ListParagraph"/>
        <w:widowControl/>
        <w:numPr>
          <w:ilvl w:val="0"/>
          <w:numId w:val="12"/>
        </w:numPr>
        <w:spacing w:after="200" w:line="276" w:lineRule="auto"/>
        <w:jc w:val="left"/>
        <w:rPr>
          <w:sz w:val="24"/>
        </w:rPr>
      </w:pPr>
      <w:r w:rsidRPr="004D35C5">
        <w:rPr>
          <w:sz w:val="24"/>
        </w:rPr>
        <w:t xml:space="preserve">Printed </w:t>
      </w:r>
      <w:r w:rsidR="00E43CF0">
        <w:rPr>
          <w:sz w:val="24"/>
        </w:rPr>
        <w:t>Program</w:t>
      </w:r>
      <w:r w:rsidRPr="004D35C5">
        <w:rPr>
          <w:sz w:val="24"/>
        </w:rPr>
        <w:t xml:space="preserve"> Schedule</w:t>
      </w:r>
    </w:p>
    <w:p w14:paraId="753CE30A" w14:textId="578151A4" w:rsidR="00836CD4" w:rsidRPr="004D35C5" w:rsidRDefault="00836CD4" w:rsidP="00836CD4">
      <w:pPr>
        <w:pStyle w:val="ListParagraph"/>
        <w:widowControl/>
        <w:numPr>
          <w:ilvl w:val="0"/>
          <w:numId w:val="12"/>
        </w:numPr>
        <w:spacing w:after="200" w:line="276" w:lineRule="auto"/>
        <w:jc w:val="left"/>
        <w:rPr>
          <w:sz w:val="24"/>
        </w:rPr>
      </w:pPr>
      <w:r w:rsidRPr="004D35C5">
        <w:rPr>
          <w:sz w:val="24"/>
        </w:rPr>
        <w:t xml:space="preserve">Two coffee breaks each </w:t>
      </w:r>
      <w:r w:rsidR="00E43CF0" w:rsidRPr="004D35C5">
        <w:rPr>
          <w:sz w:val="24"/>
        </w:rPr>
        <w:t>day.</w:t>
      </w:r>
    </w:p>
    <w:p w14:paraId="3BDED9EA" w14:textId="77777777" w:rsidR="00836CD4" w:rsidRPr="004D35C5" w:rsidRDefault="00836CD4" w:rsidP="00836CD4">
      <w:pPr>
        <w:pStyle w:val="ListParagraph"/>
        <w:widowControl/>
        <w:numPr>
          <w:ilvl w:val="0"/>
          <w:numId w:val="12"/>
        </w:numPr>
        <w:spacing w:after="200" w:line="276" w:lineRule="auto"/>
        <w:jc w:val="left"/>
        <w:rPr>
          <w:sz w:val="24"/>
        </w:rPr>
      </w:pPr>
      <w:r w:rsidRPr="004D35C5">
        <w:rPr>
          <w:sz w:val="24"/>
        </w:rPr>
        <w:t>International Buffet lunch daily</w:t>
      </w:r>
    </w:p>
    <w:p w14:paraId="7CB13E47" w14:textId="77777777" w:rsidR="006570D8" w:rsidRPr="004D35C5" w:rsidRDefault="006570D8" w:rsidP="006570D8">
      <w:pPr>
        <w:pStyle w:val="ListParagraph"/>
        <w:numPr>
          <w:ilvl w:val="0"/>
          <w:numId w:val="12"/>
        </w:numPr>
        <w:jc w:val="left"/>
        <w:rPr>
          <w:sz w:val="24"/>
        </w:rPr>
      </w:pPr>
      <w:r w:rsidRPr="004D35C5">
        <w:rPr>
          <w:sz w:val="24"/>
        </w:rPr>
        <w:t>GALA Dinner &amp; Networking</w:t>
      </w:r>
    </w:p>
    <w:p w14:paraId="4146199A" w14:textId="77777777" w:rsidR="00F4316F" w:rsidRPr="00E43CF0" w:rsidRDefault="00F4316F" w:rsidP="00010143">
      <w:pPr>
        <w:widowControl/>
        <w:spacing w:after="200" w:line="276" w:lineRule="auto"/>
        <w:jc w:val="left"/>
        <w:rPr>
          <w:b/>
          <w:sz w:val="6"/>
          <w:szCs w:val="6"/>
        </w:rPr>
      </w:pPr>
    </w:p>
    <w:p w14:paraId="64C91DC3" w14:textId="77777777" w:rsidR="00FF4E50" w:rsidRPr="00FF4E50" w:rsidRDefault="00FF4E50" w:rsidP="00FF4E50">
      <w:pPr>
        <w:shd w:val="clear" w:color="auto" w:fill="FFFFFF"/>
        <w:spacing w:line="276" w:lineRule="auto"/>
        <w:ind w:left="-284"/>
        <w:outlineLvl w:val="1"/>
        <w:rPr>
          <w:rFonts w:ascii="Arial" w:eastAsia="Times New Roman" w:hAnsi="Arial" w:cs="Arial"/>
          <w:color w:val="003387"/>
          <w:sz w:val="30"/>
          <w:szCs w:val="30"/>
          <w:u w:val="single"/>
          <w:lang w:eastAsia="en-MY"/>
        </w:rPr>
      </w:pPr>
      <w:r w:rsidRPr="00FF4E50">
        <w:rPr>
          <w:rFonts w:ascii="Arial" w:eastAsia="Times New Roman" w:hAnsi="Arial" w:cs="Arial"/>
          <w:color w:val="003387"/>
          <w:sz w:val="30"/>
          <w:szCs w:val="30"/>
          <w:u w:val="single"/>
          <w:lang w:eastAsia="en-MY"/>
        </w:rPr>
        <w:t>Registration fee of Attendee Included:</w:t>
      </w:r>
    </w:p>
    <w:p w14:paraId="360A157A" w14:textId="77777777" w:rsidR="008F0937" w:rsidRPr="008F0937" w:rsidRDefault="008F0937" w:rsidP="00FF4E50">
      <w:pPr>
        <w:pStyle w:val="Heading3"/>
        <w:shd w:val="clear" w:color="auto" w:fill="FFFFFF"/>
        <w:spacing w:before="0" w:beforeAutospacing="0" w:after="0" w:afterAutospacing="0" w:line="276" w:lineRule="auto"/>
        <w:jc w:val="both"/>
        <w:rPr>
          <w:rFonts w:ascii="Times New Roman" w:hAnsi="Times New Roman" w:cs="Times New Roman"/>
          <w:color w:val="000000"/>
          <w:sz w:val="12"/>
          <w:szCs w:val="12"/>
        </w:rPr>
      </w:pPr>
    </w:p>
    <w:p w14:paraId="1287AB1E" w14:textId="76159BE2" w:rsidR="00FF4E50" w:rsidRPr="00FF4E50" w:rsidRDefault="00FF4E50" w:rsidP="00FF4E50">
      <w:pPr>
        <w:pStyle w:val="Heading3"/>
        <w:shd w:val="clear" w:color="auto" w:fill="FFFFFF"/>
        <w:spacing w:before="0" w:beforeAutospacing="0" w:after="0" w:afterAutospacing="0" w:line="276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FF4E50">
        <w:rPr>
          <w:rFonts w:ascii="Times New Roman" w:hAnsi="Times New Roman" w:cs="Times New Roman"/>
          <w:color w:val="000000"/>
          <w:sz w:val="26"/>
          <w:szCs w:val="26"/>
        </w:rPr>
        <w:t>Admission to all session</w:t>
      </w:r>
    </w:p>
    <w:p w14:paraId="79BC593D" w14:textId="77777777" w:rsidR="00FF4E50" w:rsidRPr="00FF4E50" w:rsidRDefault="00FF4E50" w:rsidP="00FF4E50">
      <w:pPr>
        <w:rPr>
          <w:b/>
          <w:sz w:val="24"/>
        </w:rPr>
      </w:pPr>
    </w:p>
    <w:p w14:paraId="4445BFD8" w14:textId="133E955B" w:rsidR="00FF4E50" w:rsidRPr="00FF4E50" w:rsidRDefault="00FF4E50" w:rsidP="00FF4E50">
      <w:pPr>
        <w:pStyle w:val="ListParagraph"/>
        <w:widowControl/>
        <w:numPr>
          <w:ilvl w:val="0"/>
          <w:numId w:val="12"/>
        </w:numPr>
        <w:spacing w:after="200" w:line="276" w:lineRule="auto"/>
        <w:jc w:val="left"/>
        <w:rPr>
          <w:sz w:val="24"/>
        </w:rPr>
      </w:pPr>
      <w:r w:rsidRPr="00FF4E50">
        <w:rPr>
          <w:sz w:val="24"/>
        </w:rPr>
        <w:t>Participation</w:t>
      </w:r>
      <w:r>
        <w:rPr>
          <w:sz w:val="24"/>
        </w:rPr>
        <w:t xml:space="preserve"> Certificate with </w:t>
      </w:r>
      <w:r w:rsidR="006D09DD">
        <w:rPr>
          <w:sz w:val="24"/>
        </w:rPr>
        <w:t xml:space="preserve">an </w:t>
      </w:r>
      <w:r>
        <w:rPr>
          <w:sz w:val="24"/>
        </w:rPr>
        <w:t>official seal</w:t>
      </w:r>
    </w:p>
    <w:p w14:paraId="4A0F1DB5" w14:textId="435513AB" w:rsidR="00FF4E50" w:rsidRPr="00FF4E50" w:rsidRDefault="00FF4E50" w:rsidP="00FF4E50">
      <w:pPr>
        <w:pStyle w:val="ListParagraph"/>
        <w:widowControl/>
        <w:numPr>
          <w:ilvl w:val="0"/>
          <w:numId w:val="12"/>
        </w:numPr>
        <w:spacing w:after="200" w:line="276" w:lineRule="auto"/>
        <w:jc w:val="left"/>
        <w:rPr>
          <w:sz w:val="24"/>
        </w:rPr>
      </w:pPr>
      <w:r w:rsidRPr="00FF4E50">
        <w:rPr>
          <w:sz w:val="24"/>
        </w:rPr>
        <w:t>R</w:t>
      </w:r>
      <w:r>
        <w:rPr>
          <w:sz w:val="24"/>
        </w:rPr>
        <w:t>efereed Proceeding CD with ISBN</w:t>
      </w:r>
    </w:p>
    <w:p w14:paraId="5A58A235" w14:textId="7D48D227" w:rsidR="00FF4E50" w:rsidRPr="00FF4E50" w:rsidRDefault="00FF4E50" w:rsidP="00FF4E50">
      <w:pPr>
        <w:pStyle w:val="ListParagraph"/>
        <w:widowControl/>
        <w:numPr>
          <w:ilvl w:val="0"/>
          <w:numId w:val="12"/>
        </w:numPr>
        <w:spacing w:after="200" w:line="276" w:lineRule="auto"/>
        <w:jc w:val="left"/>
        <w:rPr>
          <w:sz w:val="24"/>
        </w:rPr>
      </w:pPr>
      <w:r>
        <w:rPr>
          <w:sz w:val="24"/>
        </w:rPr>
        <w:t>Program Schedule</w:t>
      </w:r>
    </w:p>
    <w:p w14:paraId="45B1F2BA" w14:textId="61CBABF9" w:rsidR="00FF4E50" w:rsidRPr="00FF4E50" w:rsidRDefault="00FF4E50" w:rsidP="00FF4E50">
      <w:pPr>
        <w:pStyle w:val="ListParagraph"/>
        <w:widowControl/>
        <w:numPr>
          <w:ilvl w:val="0"/>
          <w:numId w:val="12"/>
        </w:numPr>
        <w:spacing w:after="200" w:line="276" w:lineRule="auto"/>
        <w:jc w:val="left"/>
        <w:rPr>
          <w:sz w:val="24"/>
        </w:rPr>
      </w:pPr>
      <w:r w:rsidRPr="00FF4E50">
        <w:rPr>
          <w:sz w:val="24"/>
        </w:rPr>
        <w:t>Workshop on Publishing in SS</w:t>
      </w:r>
      <w:r>
        <w:rPr>
          <w:sz w:val="24"/>
        </w:rPr>
        <w:t>CI &amp; SCI Journals Material &amp; CD</w:t>
      </w:r>
    </w:p>
    <w:p w14:paraId="48008CA6" w14:textId="56B99B64" w:rsidR="00FF4E50" w:rsidRDefault="00FF4E50" w:rsidP="00FF4E50">
      <w:pPr>
        <w:pStyle w:val="ListParagraph"/>
        <w:widowControl/>
        <w:numPr>
          <w:ilvl w:val="0"/>
          <w:numId w:val="12"/>
        </w:numPr>
        <w:spacing w:after="200" w:line="276" w:lineRule="auto"/>
        <w:jc w:val="left"/>
        <w:rPr>
          <w:sz w:val="24"/>
        </w:rPr>
      </w:pPr>
      <w:r w:rsidRPr="00FF4E50">
        <w:rPr>
          <w:sz w:val="24"/>
        </w:rPr>
        <w:t>Best Presenter Certificate</w:t>
      </w:r>
    </w:p>
    <w:p w14:paraId="7D4B1BF2" w14:textId="77777777" w:rsidR="006D09DD" w:rsidRDefault="006D09DD" w:rsidP="00FF4E50">
      <w:pPr>
        <w:pStyle w:val="ListParagraph"/>
        <w:widowControl/>
        <w:numPr>
          <w:ilvl w:val="0"/>
          <w:numId w:val="12"/>
        </w:numPr>
        <w:spacing w:after="200" w:line="276" w:lineRule="auto"/>
        <w:jc w:val="left"/>
        <w:rPr>
          <w:sz w:val="24"/>
        </w:rPr>
      </w:pPr>
    </w:p>
    <w:p w14:paraId="47714338" w14:textId="77777777" w:rsidR="00FF4E50" w:rsidRDefault="00FF4E50" w:rsidP="00FF4E50">
      <w:pPr>
        <w:pStyle w:val="ListParagraph"/>
        <w:ind w:hanging="360"/>
        <w:rPr>
          <w:b/>
          <w:sz w:val="24"/>
        </w:rPr>
      </w:pPr>
    </w:p>
    <w:p w14:paraId="39510CAD" w14:textId="77777777" w:rsidR="00F4316F" w:rsidRPr="004D35C5" w:rsidRDefault="00F4316F" w:rsidP="00F4316F">
      <w:pPr>
        <w:rPr>
          <w:b/>
          <w:sz w:val="24"/>
        </w:rPr>
      </w:pPr>
      <w:r w:rsidRPr="004D35C5">
        <w:rPr>
          <w:b/>
          <w:sz w:val="24"/>
        </w:rPr>
        <w:t>SECTION 3: PAYMENT INFORMATION</w:t>
      </w:r>
    </w:p>
    <w:p w14:paraId="7560199E" w14:textId="77777777" w:rsidR="00F4316F" w:rsidRPr="004D35C5" w:rsidRDefault="00F4316F" w:rsidP="00F4316F">
      <w:pPr>
        <w:rPr>
          <w:b/>
          <w:sz w:val="24"/>
        </w:rPr>
      </w:pPr>
    </w:p>
    <w:p w14:paraId="02C3BB43" w14:textId="77777777" w:rsidR="00F4316F" w:rsidRPr="004D35C5" w:rsidRDefault="00F4316F" w:rsidP="00F4316F">
      <w:pPr>
        <w:rPr>
          <w:b/>
          <w:sz w:val="24"/>
        </w:rPr>
      </w:pPr>
      <w:r w:rsidRPr="004D35C5">
        <w:rPr>
          <w:b/>
          <w:sz w:val="24"/>
        </w:rPr>
        <w:t>Option 1</w:t>
      </w:r>
    </w:p>
    <w:p w14:paraId="29F3AC5E" w14:textId="77777777" w:rsidR="00F4316F" w:rsidRPr="004D35C5" w:rsidRDefault="00F4316F" w:rsidP="00F4316F">
      <w:pPr>
        <w:ind w:firstLine="720"/>
        <w:rPr>
          <w:sz w:val="24"/>
        </w:rPr>
      </w:pPr>
    </w:p>
    <w:p w14:paraId="04286061" w14:textId="1606A00D" w:rsidR="00F4316F" w:rsidRPr="004D35C5" w:rsidRDefault="00F4316F" w:rsidP="00F4316F">
      <w:pPr>
        <w:spacing w:line="360" w:lineRule="auto"/>
        <w:rPr>
          <w:sz w:val="24"/>
        </w:rPr>
      </w:pPr>
      <w:r w:rsidRPr="004D35C5">
        <w:rPr>
          <w:sz w:val="24"/>
        </w:rPr>
        <w:t xml:space="preserve">You can pay </w:t>
      </w:r>
      <w:r w:rsidR="006D09DD">
        <w:rPr>
          <w:sz w:val="24"/>
        </w:rPr>
        <w:t xml:space="preserve">the </w:t>
      </w:r>
      <w:r w:rsidRPr="004D35C5">
        <w:rPr>
          <w:sz w:val="24"/>
        </w:rPr>
        <w:t xml:space="preserve">registration fee by </w:t>
      </w:r>
      <w:r w:rsidRPr="004D35C5">
        <w:rPr>
          <w:b/>
          <w:sz w:val="24"/>
          <w:u w:val="single"/>
        </w:rPr>
        <w:t>Bank Deposit/ATM Transfer/Online</w:t>
      </w:r>
      <w:r w:rsidR="009618F7">
        <w:rPr>
          <w:b/>
          <w:sz w:val="24"/>
          <w:u w:val="single"/>
        </w:rPr>
        <w:t xml:space="preserve"> </w:t>
      </w:r>
      <w:r w:rsidRPr="004D35C5">
        <w:rPr>
          <w:b/>
          <w:sz w:val="24"/>
          <w:u w:val="single"/>
        </w:rPr>
        <w:t>Transfer/ Telegraphic Transfer</w:t>
      </w:r>
      <w:r w:rsidRPr="004D35C5">
        <w:rPr>
          <w:sz w:val="24"/>
        </w:rPr>
        <w:t xml:space="preserve"> in </w:t>
      </w:r>
      <w:r w:rsidR="006D09DD">
        <w:rPr>
          <w:sz w:val="24"/>
        </w:rPr>
        <w:t>Company’s</w:t>
      </w:r>
      <w:r w:rsidRPr="004D35C5">
        <w:rPr>
          <w:sz w:val="24"/>
        </w:rPr>
        <w:t xml:space="preserve"> official account. </w:t>
      </w:r>
    </w:p>
    <w:p w14:paraId="32DE7AC3" w14:textId="77777777" w:rsidR="00F4316F" w:rsidRPr="004D35C5" w:rsidRDefault="00F4316F" w:rsidP="00F4316F">
      <w:pPr>
        <w:spacing w:line="360" w:lineRule="auto"/>
        <w:rPr>
          <w:b/>
          <w:sz w:val="24"/>
        </w:rPr>
      </w:pPr>
    </w:p>
    <w:p w14:paraId="1C186C8D" w14:textId="7A04C3B6" w:rsidR="00F4316F" w:rsidRPr="004D35C5" w:rsidRDefault="00F4316F" w:rsidP="00F4316F">
      <w:pPr>
        <w:spacing w:line="360" w:lineRule="auto"/>
        <w:rPr>
          <w:rStyle w:val="Hyperlink"/>
          <w:b/>
        </w:rPr>
      </w:pPr>
      <w:r w:rsidRPr="004D35C5">
        <w:rPr>
          <w:b/>
          <w:sz w:val="24"/>
        </w:rPr>
        <w:t>Please Visit</w:t>
      </w:r>
      <w:r w:rsidR="009618F7">
        <w:rPr>
          <w:b/>
          <w:sz w:val="24"/>
        </w:rPr>
        <w:t>:</w:t>
      </w:r>
      <w:r w:rsidRPr="004D35C5">
        <w:rPr>
          <w:b/>
          <w:sz w:val="24"/>
        </w:rPr>
        <w:t xml:space="preserve"> </w:t>
      </w:r>
      <w:r w:rsidRPr="004D35C5">
        <w:rPr>
          <w:rStyle w:val="Hyperlink"/>
          <w:b/>
        </w:rPr>
        <w:t>http://goet.org/pay.html</w:t>
      </w:r>
      <w:r w:rsidR="006D09DD">
        <w:rPr>
          <w:rStyle w:val="Hyperlink"/>
          <w:b/>
        </w:rPr>
        <w:t>.</w:t>
      </w:r>
    </w:p>
    <w:p w14:paraId="70090B4D" w14:textId="77777777" w:rsidR="00F4316F" w:rsidRPr="004D35C5" w:rsidRDefault="00F4316F" w:rsidP="00F4316F">
      <w:pPr>
        <w:spacing w:line="360" w:lineRule="auto"/>
        <w:rPr>
          <w:sz w:val="24"/>
        </w:rPr>
      </w:pPr>
      <w:r w:rsidRPr="004D35C5">
        <w:rPr>
          <w:noProof/>
          <w:sz w:val="24"/>
          <w:lang w:eastAsia="en-US"/>
        </w:rPr>
        <w:drawing>
          <wp:inline distT="0" distB="0" distL="0" distR="0" wp14:anchorId="6B6580B0" wp14:editId="3006D4E7">
            <wp:extent cx="5732145" cy="2514600"/>
            <wp:effectExtent l="0" t="0" r="190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ank-Details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37E03" w14:textId="77777777" w:rsidR="00F4316F" w:rsidRPr="004D35C5" w:rsidRDefault="00F4316F" w:rsidP="00F4316F">
      <w:pPr>
        <w:spacing w:line="360" w:lineRule="auto"/>
        <w:rPr>
          <w:sz w:val="2"/>
        </w:rPr>
      </w:pPr>
    </w:p>
    <w:p w14:paraId="6F060870" w14:textId="77777777" w:rsidR="00F4316F" w:rsidRPr="004D35C5" w:rsidRDefault="00F4316F" w:rsidP="00F4316F">
      <w:pPr>
        <w:rPr>
          <w:b/>
          <w:sz w:val="24"/>
        </w:rPr>
      </w:pPr>
      <w:r w:rsidRPr="004D35C5">
        <w:rPr>
          <w:b/>
          <w:sz w:val="24"/>
        </w:rPr>
        <w:t>Option 2</w:t>
      </w:r>
    </w:p>
    <w:p w14:paraId="557E983D" w14:textId="77777777" w:rsidR="00F4316F" w:rsidRPr="004D35C5" w:rsidRDefault="00F4316F" w:rsidP="00F4316F">
      <w:pPr>
        <w:ind w:firstLine="720"/>
        <w:rPr>
          <w:sz w:val="16"/>
        </w:rPr>
      </w:pPr>
    </w:p>
    <w:p w14:paraId="74A33732" w14:textId="6CB1613D" w:rsidR="00F4316F" w:rsidRPr="004D35C5" w:rsidRDefault="00F4316F" w:rsidP="00F4316F">
      <w:pPr>
        <w:spacing w:line="360" w:lineRule="auto"/>
        <w:rPr>
          <w:sz w:val="24"/>
        </w:rPr>
      </w:pPr>
      <w:r w:rsidRPr="004D35C5">
        <w:rPr>
          <w:sz w:val="24"/>
        </w:rPr>
        <w:t xml:space="preserve">You can pay </w:t>
      </w:r>
      <w:r w:rsidR="008F0937">
        <w:rPr>
          <w:sz w:val="24"/>
        </w:rPr>
        <w:t xml:space="preserve">the </w:t>
      </w:r>
      <w:r w:rsidRPr="004D35C5">
        <w:rPr>
          <w:sz w:val="24"/>
        </w:rPr>
        <w:t xml:space="preserve">registration fee through 2checkout Credit Card /Debit Card/PayPal in </w:t>
      </w:r>
      <w:r w:rsidR="008F0937">
        <w:rPr>
          <w:sz w:val="24"/>
        </w:rPr>
        <w:t>Company’s</w:t>
      </w:r>
      <w:r w:rsidRPr="004D35C5">
        <w:rPr>
          <w:sz w:val="24"/>
        </w:rPr>
        <w:t xml:space="preserve"> official account.</w:t>
      </w:r>
    </w:p>
    <w:p w14:paraId="34896D9B" w14:textId="77777777" w:rsidR="00F4316F" w:rsidRPr="004D35C5" w:rsidRDefault="00F4316F" w:rsidP="00F4316F">
      <w:pPr>
        <w:spacing w:line="360" w:lineRule="auto"/>
        <w:rPr>
          <w:sz w:val="12"/>
        </w:rPr>
      </w:pPr>
    </w:p>
    <w:p w14:paraId="173E9147" w14:textId="3DED7022" w:rsidR="00F4316F" w:rsidRPr="004D35C5" w:rsidRDefault="00F4316F" w:rsidP="00F4316F">
      <w:pPr>
        <w:spacing w:line="360" w:lineRule="auto"/>
        <w:rPr>
          <w:rStyle w:val="Hyperlink"/>
          <w:b/>
        </w:rPr>
      </w:pPr>
      <w:r w:rsidRPr="004D35C5">
        <w:rPr>
          <w:b/>
          <w:sz w:val="24"/>
        </w:rPr>
        <w:t xml:space="preserve">Please visit: </w:t>
      </w:r>
      <w:hyperlink r:id="rId12" w:history="1">
        <w:r w:rsidR="009E00AA" w:rsidRPr="004D35C5">
          <w:rPr>
            <w:rStyle w:val="Hyperlink"/>
            <w:b/>
          </w:rPr>
          <w:t>http://gcoet.org/pay.html</w:t>
        </w:r>
      </w:hyperlink>
    </w:p>
    <w:p w14:paraId="56580C96" w14:textId="77777777" w:rsidR="00F4316F" w:rsidRPr="008F0937" w:rsidRDefault="00F4316F" w:rsidP="00F4316F">
      <w:pPr>
        <w:spacing w:line="360" w:lineRule="auto"/>
        <w:rPr>
          <w:sz w:val="14"/>
          <w:szCs w:val="14"/>
        </w:rPr>
      </w:pPr>
    </w:p>
    <w:p w14:paraId="0AE7AE63" w14:textId="77777777" w:rsidR="00F4316F" w:rsidRPr="004D35C5" w:rsidRDefault="00F4316F" w:rsidP="00F4316F">
      <w:pPr>
        <w:widowControl/>
        <w:shd w:val="clear" w:color="auto" w:fill="FFFFFF"/>
        <w:spacing w:line="360" w:lineRule="auto"/>
        <w:rPr>
          <w:b/>
          <w:sz w:val="28"/>
        </w:rPr>
      </w:pPr>
      <w:r w:rsidRPr="004D35C5">
        <w:rPr>
          <w:b/>
          <w:sz w:val="28"/>
        </w:rPr>
        <w:t>PRIVACY POLICY:</w:t>
      </w:r>
    </w:p>
    <w:p w14:paraId="7519C1E9" w14:textId="77777777" w:rsidR="00F4316F" w:rsidRPr="004D35C5" w:rsidRDefault="00F4316F" w:rsidP="00F4316F">
      <w:pPr>
        <w:rPr>
          <w:sz w:val="9"/>
        </w:rPr>
      </w:pPr>
    </w:p>
    <w:p w14:paraId="7830FF74" w14:textId="77777777" w:rsidR="00F4316F" w:rsidRPr="004D35C5" w:rsidRDefault="00F4316F" w:rsidP="00F4316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color w:val="000000"/>
          <w:szCs w:val="20"/>
        </w:rPr>
      </w:pPr>
      <w:r w:rsidRPr="004D35C5">
        <w:rPr>
          <w:color w:val="000000"/>
          <w:szCs w:val="20"/>
        </w:rPr>
        <w:t>The Global Academy of Training &amp; Research (GATR) Division will protect your personal information. Your personal information received will only be used to fill your order. We will not sell or redistribute your information to anyone.</w:t>
      </w:r>
    </w:p>
    <w:p w14:paraId="0AC4F011" w14:textId="77777777" w:rsidR="00F4316F" w:rsidRPr="004D35C5" w:rsidRDefault="00F4316F" w:rsidP="00F4316F">
      <w:pPr>
        <w:widowControl/>
        <w:shd w:val="clear" w:color="auto" w:fill="FFFFFF"/>
        <w:spacing w:line="276" w:lineRule="auto"/>
        <w:rPr>
          <w:rFonts w:eastAsia="Times New Roman"/>
          <w:color w:val="000000"/>
          <w:kern w:val="0"/>
          <w:sz w:val="14"/>
          <w:szCs w:val="20"/>
          <w:lang w:val="en-GB" w:eastAsia="en-GB"/>
        </w:rPr>
      </w:pPr>
    </w:p>
    <w:p w14:paraId="403A7772" w14:textId="77777777" w:rsidR="00F4316F" w:rsidRPr="004D35C5" w:rsidRDefault="00F4316F" w:rsidP="008F0937">
      <w:pPr>
        <w:widowControl/>
        <w:shd w:val="clear" w:color="auto" w:fill="FFFFFF"/>
        <w:rPr>
          <w:b/>
          <w:sz w:val="28"/>
        </w:rPr>
      </w:pPr>
      <w:r w:rsidRPr="004D35C5">
        <w:rPr>
          <w:b/>
          <w:sz w:val="28"/>
        </w:rPr>
        <w:t>CANCELLATION POLICY:</w:t>
      </w:r>
    </w:p>
    <w:p w14:paraId="1E051DE4" w14:textId="77777777" w:rsidR="00F4316F" w:rsidRPr="004D35C5" w:rsidRDefault="00F4316F" w:rsidP="00F4316F">
      <w:pPr>
        <w:rPr>
          <w:sz w:val="11"/>
        </w:rPr>
      </w:pPr>
    </w:p>
    <w:p w14:paraId="455886A0" w14:textId="2CFF2AAF" w:rsidR="00F4316F" w:rsidRPr="004D35C5" w:rsidRDefault="00F4316F" w:rsidP="00F4316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color w:val="000000"/>
          <w:szCs w:val="20"/>
        </w:rPr>
      </w:pPr>
      <w:r w:rsidRPr="004D35C5">
        <w:rPr>
          <w:color w:val="000000"/>
          <w:szCs w:val="20"/>
        </w:rPr>
        <w:t xml:space="preserve">You may cancel without penalty if </w:t>
      </w:r>
      <w:r w:rsidR="008F0937">
        <w:rPr>
          <w:color w:val="000000"/>
          <w:szCs w:val="20"/>
        </w:rPr>
        <w:t xml:space="preserve">the </w:t>
      </w:r>
      <w:r w:rsidRPr="004D35C5">
        <w:rPr>
          <w:color w:val="000000"/>
          <w:szCs w:val="20"/>
        </w:rPr>
        <w:t xml:space="preserve">written cancellation request is received up to and including 45 days </w:t>
      </w:r>
      <w:r w:rsidR="008F0937">
        <w:rPr>
          <w:color w:val="000000"/>
          <w:szCs w:val="20"/>
        </w:rPr>
        <w:t>before</w:t>
      </w:r>
      <w:r w:rsidRPr="004D35C5">
        <w:rPr>
          <w:color w:val="000000"/>
          <w:szCs w:val="20"/>
        </w:rPr>
        <w:t xml:space="preserve"> the start of the conference. A credit voucher </w:t>
      </w:r>
      <w:r w:rsidR="008F0937">
        <w:rPr>
          <w:color w:val="000000"/>
          <w:szCs w:val="20"/>
        </w:rPr>
        <w:t xml:space="preserve">for </w:t>
      </w:r>
      <w:r w:rsidRPr="004D35C5">
        <w:rPr>
          <w:color w:val="000000"/>
          <w:szCs w:val="20"/>
        </w:rPr>
        <w:t xml:space="preserve">less </w:t>
      </w:r>
      <w:r w:rsidR="008F0937">
        <w:rPr>
          <w:color w:val="000000"/>
          <w:szCs w:val="20"/>
        </w:rPr>
        <w:t xml:space="preserve">than </w:t>
      </w:r>
      <w:r w:rsidRPr="004D35C5">
        <w:rPr>
          <w:color w:val="000000"/>
          <w:szCs w:val="20"/>
        </w:rPr>
        <w:t xml:space="preserve">50% of the registration fee will be issued for written requests received up to and including 25 days </w:t>
      </w:r>
      <w:r w:rsidR="008F0937">
        <w:rPr>
          <w:color w:val="000000"/>
          <w:szCs w:val="20"/>
        </w:rPr>
        <w:t>before</w:t>
      </w:r>
      <w:r w:rsidRPr="004D35C5">
        <w:rPr>
          <w:color w:val="000000"/>
          <w:szCs w:val="20"/>
        </w:rPr>
        <w:t xml:space="preserve"> the start of the conference. No refunds or credits will be issued on cancellation requests received less than 25 days </w:t>
      </w:r>
      <w:r w:rsidR="008F0937">
        <w:rPr>
          <w:color w:val="000000"/>
          <w:szCs w:val="20"/>
        </w:rPr>
        <w:t>before</w:t>
      </w:r>
      <w:r w:rsidRPr="004D35C5">
        <w:rPr>
          <w:color w:val="000000"/>
          <w:szCs w:val="20"/>
        </w:rPr>
        <w:t xml:space="preserve"> the start of the event. </w:t>
      </w:r>
      <w:r w:rsidR="008F0937" w:rsidRPr="008F0937">
        <w:rPr>
          <w:color w:val="000000"/>
          <w:szCs w:val="20"/>
        </w:rPr>
        <w:t>Global Conference on Engineering and Technology assumes no liability</w:t>
      </w:r>
      <w:r w:rsidRPr="004D35C5">
        <w:rPr>
          <w:color w:val="000000"/>
          <w:szCs w:val="20"/>
        </w:rPr>
        <w:t xml:space="preserve"> for </w:t>
      </w:r>
      <w:r w:rsidR="008F0937">
        <w:rPr>
          <w:color w:val="000000"/>
          <w:szCs w:val="20"/>
        </w:rPr>
        <w:t xml:space="preserve">the </w:t>
      </w:r>
      <w:r w:rsidR="008F0937" w:rsidRPr="008F0937">
        <w:rPr>
          <w:color w:val="000000"/>
          <w:szCs w:val="20"/>
        </w:rPr>
        <w:t>program, date, content, speakers, or venue changes</w:t>
      </w:r>
      <w:r w:rsidRPr="004D35C5">
        <w:rPr>
          <w:color w:val="000000"/>
          <w:szCs w:val="20"/>
        </w:rPr>
        <w:t>.</w:t>
      </w:r>
    </w:p>
    <w:p w14:paraId="703176F2" w14:textId="77777777" w:rsidR="00F4316F" w:rsidRPr="008F0937" w:rsidRDefault="00F4316F" w:rsidP="00F4316F">
      <w:pPr>
        <w:widowControl/>
        <w:shd w:val="clear" w:color="auto" w:fill="FFFFFF"/>
        <w:spacing w:line="276" w:lineRule="auto"/>
        <w:rPr>
          <w:rStyle w:val="Strong"/>
          <w:color w:val="1F497D" w:themeColor="text2"/>
          <w:sz w:val="2"/>
          <w:szCs w:val="2"/>
          <w:shd w:val="clear" w:color="auto" w:fill="FFFFFF"/>
        </w:rPr>
      </w:pPr>
    </w:p>
    <w:p w14:paraId="34AD256A" w14:textId="77777777" w:rsidR="00F4316F" w:rsidRPr="004D35C5" w:rsidRDefault="00F4316F" w:rsidP="00F4316F">
      <w:pPr>
        <w:widowControl/>
        <w:shd w:val="clear" w:color="auto" w:fill="FFFFFF"/>
        <w:spacing w:line="276" w:lineRule="auto"/>
        <w:rPr>
          <w:rStyle w:val="Strong"/>
          <w:color w:val="1F497D" w:themeColor="text2"/>
          <w:sz w:val="24"/>
          <w:shd w:val="clear" w:color="auto" w:fill="FFFFFF"/>
        </w:rPr>
      </w:pPr>
    </w:p>
    <w:p w14:paraId="718124F4" w14:textId="2B9EA8B6" w:rsidR="00F4316F" w:rsidRPr="004D35C5" w:rsidRDefault="00F4316F" w:rsidP="00F4316F">
      <w:pPr>
        <w:widowControl/>
        <w:shd w:val="clear" w:color="auto" w:fill="FFFFFF"/>
        <w:spacing w:line="360" w:lineRule="auto"/>
        <w:rPr>
          <w:b/>
          <w:bCs/>
          <w:color w:val="1F497D" w:themeColor="text2"/>
          <w:sz w:val="24"/>
          <w:shd w:val="clear" w:color="auto" w:fill="FFFFFF"/>
        </w:rPr>
      </w:pPr>
      <w:r w:rsidRPr="004D35C5">
        <w:rPr>
          <w:b/>
          <w:sz w:val="24"/>
        </w:rPr>
        <w:t>PLEASE NOTE: Original receipts</w:t>
      </w:r>
      <w:r w:rsidRPr="004D35C5">
        <w:rPr>
          <w:sz w:val="24"/>
        </w:rPr>
        <w:t xml:space="preserve"> will be emailed to register </w:t>
      </w:r>
      <w:r w:rsidR="008F0937">
        <w:rPr>
          <w:sz w:val="24"/>
        </w:rPr>
        <w:t>guests</w:t>
      </w:r>
      <w:r w:rsidRPr="004D35C5">
        <w:rPr>
          <w:sz w:val="24"/>
        </w:rPr>
        <w:t xml:space="preserve"> before </w:t>
      </w:r>
      <w:r w:rsidR="008F0937">
        <w:rPr>
          <w:sz w:val="24"/>
        </w:rPr>
        <w:t xml:space="preserve">the </w:t>
      </w:r>
      <w:r w:rsidRPr="004D35C5">
        <w:rPr>
          <w:sz w:val="24"/>
        </w:rPr>
        <w:t>conference for claim purposes.</w:t>
      </w:r>
    </w:p>
    <w:p w14:paraId="02738F7E" w14:textId="77777777" w:rsidR="00F4316F" w:rsidRPr="004D35C5" w:rsidRDefault="00F4316F" w:rsidP="00F4316F">
      <w:pPr>
        <w:spacing w:line="360" w:lineRule="auto"/>
        <w:rPr>
          <w:sz w:val="12"/>
        </w:rPr>
      </w:pPr>
    </w:p>
    <w:tbl>
      <w:tblPr>
        <w:tblW w:w="981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65"/>
        <w:gridCol w:w="3758"/>
        <w:gridCol w:w="1361"/>
        <w:gridCol w:w="2834"/>
      </w:tblGrid>
      <w:tr w:rsidR="00F4316F" w:rsidRPr="004D35C5" w14:paraId="141E4F60" w14:textId="77777777" w:rsidTr="00EB3FA1">
        <w:trPr>
          <w:trHeight w:val="526"/>
          <w:jc w:val="center"/>
        </w:trPr>
        <w:tc>
          <w:tcPr>
            <w:tcW w:w="9818" w:type="dxa"/>
            <w:gridSpan w:val="4"/>
            <w:vAlign w:val="center"/>
          </w:tcPr>
          <w:p w14:paraId="26548926" w14:textId="77777777" w:rsidR="00F4316F" w:rsidRPr="004D35C5" w:rsidRDefault="00F4316F" w:rsidP="00EB3FA1">
            <w:pPr>
              <w:rPr>
                <w:sz w:val="24"/>
              </w:rPr>
            </w:pPr>
            <w:r w:rsidRPr="004D35C5">
              <w:rPr>
                <w:b/>
                <w:sz w:val="24"/>
              </w:rPr>
              <w:t xml:space="preserve">Declaration: </w:t>
            </w:r>
            <w:r w:rsidRPr="004D35C5">
              <w:rPr>
                <w:sz w:val="24"/>
              </w:rPr>
              <w:t>I agree that I cannot claim back the registration fee I paid under any circumstance.</w:t>
            </w:r>
          </w:p>
        </w:tc>
      </w:tr>
      <w:tr w:rsidR="00F4316F" w:rsidRPr="0053446A" w14:paraId="1324D107" w14:textId="77777777" w:rsidTr="00EB3FA1">
        <w:trPr>
          <w:trHeight w:val="1053"/>
          <w:jc w:val="center"/>
        </w:trPr>
        <w:tc>
          <w:tcPr>
            <w:tcW w:w="1865" w:type="dxa"/>
            <w:shd w:val="clear" w:color="auto" w:fill="B8CCE4" w:themeFill="accent1" w:themeFillTint="66"/>
            <w:vAlign w:val="center"/>
          </w:tcPr>
          <w:p w14:paraId="69D7D4D0" w14:textId="77777777" w:rsidR="00F4316F" w:rsidRPr="004D35C5" w:rsidRDefault="00F4316F" w:rsidP="00EB3FA1">
            <w:pPr>
              <w:rPr>
                <w:b/>
                <w:sz w:val="24"/>
              </w:rPr>
            </w:pPr>
            <w:r w:rsidRPr="004D35C5">
              <w:rPr>
                <w:b/>
                <w:sz w:val="24"/>
              </w:rPr>
              <w:t>SIGNED:</w:t>
            </w:r>
          </w:p>
          <w:p w14:paraId="180C1F95" w14:textId="6A345E61" w:rsidR="00F4316F" w:rsidRPr="004D35C5" w:rsidRDefault="00F4316F" w:rsidP="00EB3FA1">
            <w:pPr>
              <w:rPr>
                <w:b/>
                <w:color w:val="FFFFFF"/>
                <w:sz w:val="24"/>
              </w:rPr>
            </w:pPr>
            <w:r w:rsidRPr="004D35C5">
              <w:rPr>
                <w:b/>
                <w:sz w:val="24"/>
              </w:rPr>
              <w:t xml:space="preserve">(or write </w:t>
            </w:r>
            <w:r w:rsidR="008F0937">
              <w:rPr>
                <w:b/>
                <w:sz w:val="24"/>
              </w:rPr>
              <w:t xml:space="preserve">your </w:t>
            </w:r>
            <w:r w:rsidRPr="004D35C5">
              <w:rPr>
                <w:b/>
                <w:sz w:val="24"/>
              </w:rPr>
              <w:t>name here)</w:t>
            </w:r>
          </w:p>
        </w:tc>
        <w:tc>
          <w:tcPr>
            <w:tcW w:w="3758" w:type="dxa"/>
            <w:vAlign w:val="center"/>
          </w:tcPr>
          <w:p w14:paraId="24245FD0" w14:textId="77777777" w:rsidR="00F4316F" w:rsidRPr="004D35C5" w:rsidRDefault="00F4316F" w:rsidP="00EB3FA1">
            <w:pPr>
              <w:rPr>
                <w:b/>
                <w:sz w:val="24"/>
              </w:rPr>
            </w:pPr>
          </w:p>
          <w:p w14:paraId="227C6962" w14:textId="77777777" w:rsidR="00F4316F" w:rsidRPr="004D35C5" w:rsidRDefault="00F4316F" w:rsidP="00EB3FA1">
            <w:pPr>
              <w:rPr>
                <w:b/>
                <w:sz w:val="24"/>
              </w:rPr>
            </w:pPr>
          </w:p>
          <w:p w14:paraId="19E39EA2" w14:textId="77777777" w:rsidR="00F4316F" w:rsidRPr="004D35C5" w:rsidRDefault="00F4316F" w:rsidP="00EB3FA1">
            <w:pPr>
              <w:rPr>
                <w:b/>
                <w:sz w:val="24"/>
              </w:rPr>
            </w:pPr>
          </w:p>
        </w:tc>
        <w:tc>
          <w:tcPr>
            <w:tcW w:w="1361" w:type="dxa"/>
            <w:shd w:val="clear" w:color="auto" w:fill="B8CCE4" w:themeFill="accent1" w:themeFillTint="66"/>
            <w:vAlign w:val="center"/>
          </w:tcPr>
          <w:p w14:paraId="4C497203" w14:textId="77777777" w:rsidR="00F4316F" w:rsidRPr="0053446A" w:rsidRDefault="00F4316F" w:rsidP="00EB3FA1">
            <w:pPr>
              <w:rPr>
                <w:b/>
                <w:sz w:val="24"/>
              </w:rPr>
            </w:pPr>
            <w:r w:rsidRPr="004D35C5">
              <w:rPr>
                <w:b/>
                <w:sz w:val="24"/>
              </w:rPr>
              <w:t>DATE:</w:t>
            </w:r>
          </w:p>
        </w:tc>
        <w:tc>
          <w:tcPr>
            <w:tcW w:w="2834" w:type="dxa"/>
            <w:vAlign w:val="center"/>
          </w:tcPr>
          <w:p w14:paraId="38A7A9AB" w14:textId="77777777" w:rsidR="00F4316F" w:rsidRPr="0053446A" w:rsidRDefault="00F4316F" w:rsidP="00EB3FA1">
            <w:pPr>
              <w:rPr>
                <w:b/>
                <w:sz w:val="24"/>
              </w:rPr>
            </w:pPr>
          </w:p>
        </w:tc>
      </w:tr>
    </w:tbl>
    <w:p w14:paraId="0673AD19" w14:textId="6CC70FBA" w:rsidR="00782E6B" w:rsidRPr="0053446A" w:rsidRDefault="00782E6B"/>
    <w:sectPr w:rsidR="00782E6B" w:rsidRPr="0053446A" w:rsidSect="004E048F">
      <w:headerReference w:type="default" r:id="rId13"/>
      <w:footerReference w:type="default" r:id="rId14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13724AC" w14:textId="77777777" w:rsidR="00D41649" w:rsidRDefault="00D41649" w:rsidP="00C64DB0">
      <w:r>
        <w:separator/>
      </w:r>
    </w:p>
  </w:endnote>
  <w:endnote w:type="continuationSeparator" w:id="0">
    <w:p w14:paraId="43B90B46" w14:textId="77777777" w:rsidR="00D41649" w:rsidRDefault="00D41649" w:rsidP="00C64D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972224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0A50DB" w14:textId="77777777" w:rsidR="00C64DB0" w:rsidRDefault="009215AC">
        <w:pPr>
          <w:pStyle w:val="Footer"/>
          <w:jc w:val="right"/>
        </w:pPr>
        <w:r>
          <w:fldChar w:fldCharType="begin"/>
        </w:r>
        <w:r w:rsidR="00C64DB0">
          <w:instrText xml:space="preserve"> PAGE   \* MERGEFORMAT </w:instrText>
        </w:r>
        <w:r>
          <w:fldChar w:fldCharType="separate"/>
        </w:r>
        <w:r w:rsidR="00D4164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ECCA537" w14:textId="77777777" w:rsidR="00C64DB0" w:rsidRDefault="00C64DB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B5775D8" w14:textId="77777777" w:rsidR="00D41649" w:rsidRDefault="00D41649" w:rsidP="00C64DB0">
      <w:r>
        <w:separator/>
      </w:r>
    </w:p>
  </w:footnote>
  <w:footnote w:type="continuationSeparator" w:id="0">
    <w:p w14:paraId="0FB4B8FE" w14:textId="77777777" w:rsidR="00D41649" w:rsidRDefault="00D41649" w:rsidP="00C64DB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35AE98A" w14:textId="77777777" w:rsidR="007F1B52" w:rsidRDefault="003C71BD" w:rsidP="007F1B52">
    <w:pPr>
      <w:pStyle w:val="Header"/>
    </w:pPr>
    <w:r>
      <w:rPr>
        <w:noProof/>
        <w:lang w:eastAsia="en-US"/>
      </w:rPr>
      <w:drawing>
        <wp:anchor distT="0" distB="0" distL="114300" distR="114300" simplePos="0" relativeHeight="251663360" behindDoc="1" locked="0" layoutInCell="1" allowOverlap="1" wp14:anchorId="2F6F9851" wp14:editId="67332587">
          <wp:simplePos x="0" y="0"/>
          <wp:positionH relativeFrom="page">
            <wp:align>left</wp:align>
          </wp:positionH>
          <wp:positionV relativeFrom="paragraph">
            <wp:posOffset>-400050</wp:posOffset>
          </wp:positionV>
          <wp:extent cx="1495425" cy="695325"/>
          <wp:effectExtent l="0" t="0" r="9525" b="9525"/>
          <wp:wrapTight wrapText="bothSides">
            <wp:wrapPolygon edited="0">
              <wp:start x="825" y="592"/>
              <wp:lineTo x="0" y="9468"/>
              <wp:lineTo x="0" y="14795"/>
              <wp:lineTo x="1651" y="20712"/>
              <wp:lineTo x="2476" y="21304"/>
              <wp:lineTo x="4403" y="21304"/>
              <wp:lineTo x="4403" y="20712"/>
              <wp:lineTo x="21462" y="14795"/>
              <wp:lineTo x="21462" y="7693"/>
              <wp:lineTo x="19811" y="6510"/>
              <wp:lineTo x="2201" y="592"/>
              <wp:lineTo x="825" y="592"/>
            </wp:wrapPolygon>
          </wp:wrapTight>
          <wp:docPr id="1" name="Picture 1" descr="http://gcoet.org/images/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gcoet.org/images/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5425" cy="695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Comic Sans MS" w:hAnsi="Comic Sans MS"/>
        <w:b/>
        <w:bCs/>
        <w:noProof/>
        <w:lang w:eastAsia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0339E89" wp14:editId="4755B63A">
              <wp:simplePos x="0" y="0"/>
              <wp:positionH relativeFrom="column">
                <wp:posOffset>500380</wp:posOffset>
              </wp:positionH>
              <wp:positionV relativeFrom="paragraph">
                <wp:posOffset>-158750</wp:posOffset>
              </wp:positionV>
              <wp:extent cx="4351655" cy="472440"/>
              <wp:effectExtent l="0" t="0" r="10795" b="22860"/>
              <wp:wrapNone/>
              <wp:docPr id="6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51655" cy="47244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37529C" w14:textId="77777777" w:rsidR="007F1B52" w:rsidRPr="0067021E" w:rsidRDefault="003218E6" w:rsidP="007F1B52">
                          <w:pPr>
                            <w:jc w:val="center"/>
                          </w:pPr>
                          <w:r>
                            <w:rPr>
                              <w:rFonts w:ascii="Cambria" w:hAnsi="Cambria"/>
                              <w:b/>
                              <w:bCs/>
                              <w:color w:val="002060"/>
                            </w:rPr>
                            <w:t>GLOBAL</w:t>
                          </w:r>
                          <w:r w:rsidR="007F1B52" w:rsidRPr="00845A53">
                            <w:rPr>
                              <w:rFonts w:ascii="Cambria" w:hAnsi="Cambria"/>
                              <w:b/>
                              <w:bCs/>
                              <w:color w:val="002060"/>
                            </w:rPr>
                            <w:t xml:space="preserve"> C</w:t>
                          </w:r>
                          <w:r>
                            <w:rPr>
                              <w:rFonts w:ascii="Cambria" w:hAnsi="Cambria"/>
                              <w:b/>
                              <w:bCs/>
                              <w:color w:val="002060"/>
                            </w:rPr>
                            <w:t xml:space="preserve">ONFERENCE </w:t>
                          </w:r>
                          <w:r w:rsidR="007F1B52">
                            <w:rPr>
                              <w:rFonts w:ascii="Cambria" w:hAnsi="Cambria"/>
                              <w:b/>
                              <w:bCs/>
                              <w:color w:val="002060"/>
                            </w:rPr>
                            <w:t xml:space="preserve">ON </w:t>
                          </w:r>
                          <w:r w:rsidR="003C71BD">
                            <w:rPr>
                              <w:rFonts w:ascii="Cambria" w:hAnsi="Cambria"/>
                              <w:b/>
                              <w:bCs/>
                              <w:color w:val="002060"/>
                            </w:rPr>
                            <w:t>ENGINEERING</w:t>
                          </w:r>
                          <w:r w:rsidR="007F1B52">
                            <w:rPr>
                              <w:rFonts w:ascii="Cambria" w:hAnsi="Cambria"/>
                              <w:b/>
                              <w:bCs/>
                              <w:color w:val="002060"/>
                            </w:rPr>
                            <w:t xml:space="preserve"> AND </w:t>
                          </w:r>
                          <w:r w:rsidR="003C71BD">
                            <w:rPr>
                              <w:rFonts w:ascii="Cambria" w:hAnsi="Cambria"/>
                              <w:b/>
                              <w:bCs/>
                              <w:color w:val="002060"/>
                            </w:rPr>
                            <w:t>TECHNOLOGY</w:t>
                          </w:r>
                          <w:r w:rsidR="007F1B52">
                            <w:rPr>
                              <w:rFonts w:ascii="Cambria" w:hAnsi="Cambria"/>
                              <w:b/>
                              <w:bCs/>
                              <w:color w:val="002060"/>
                            </w:rPr>
                            <w:t xml:space="preserve"> SERIE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>
          <w:pict>
            <v:shapetype w14:anchorId="30339E89" id="_x0000_t202" coordsize="21600,21600" o:spt="202" path="m,l,21600r21600,l21600,xe">
              <v:stroke joinstyle="miter"/>
              <v:path gradientshapeok="t" o:connecttype="rect"/>
            </v:shapetype>
            <v:shape id="Text Box 28" o:spid="_x0000_s1026" type="#_x0000_t202" style="position:absolute;left:0;text-align:left;margin-left:39.4pt;margin-top:-12.5pt;width:342.65pt;height:37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" filled="f" strokecolor="white">
              <v:textbox>
                <w:txbxContent>
                  <w:p w14:paraId="1737529C" w14:textId="77777777" w:rsidR="007F1B52" w:rsidRPr="0067021E" w:rsidRDefault="003218E6" w:rsidP="007F1B52">
                    <w:pPr>
                      <w:jc w:val="center"/>
                    </w:pPr>
                    <w:r>
                      <w:rPr>
                        <w:rFonts w:ascii="Cambria" w:hAnsi="Cambria"/>
                        <w:b/>
                        <w:bCs/>
                        <w:color w:val="002060"/>
                      </w:rPr>
                      <w:t>GLOBAL</w:t>
                    </w:r>
                    <w:r w:rsidR="007F1B52" w:rsidRPr="00845A53">
                      <w:rPr>
                        <w:rFonts w:ascii="Cambria" w:hAnsi="Cambria"/>
                        <w:b/>
                        <w:bCs/>
                        <w:color w:val="002060"/>
                      </w:rPr>
                      <w:t xml:space="preserve"> C</w:t>
                    </w:r>
                    <w:r>
                      <w:rPr>
                        <w:rFonts w:ascii="Cambria" w:hAnsi="Cambria"/>
                        <w:b/>
                        <w:bCs/>
                        <w:color w:val="002060"/>
                      </w:rPr>
                      <w:t xml:space="preserve">ONFERENCE </w:t>
                    </w:r>
                    <w:r w:rsidR="007F1B52">
                      <w:rPr>
                        <w:rFonts w:ascii="Cambria" w:hAnsi="Cambria"/>
                        <w:b/>
                        <w:bCs/>
                        <w:color w:val="002060"/>
                      </w:rPr>
                      <w:t xml:space="preserve">ON </w:t>
                    </w:r>
                    <w:r w:rsidR="003C71BD">
                      <w:rPr>
                        <w:rFonts w:ascii="Cambria" w:hAnsi="Cambria"/>
                        <w:b/>
                        <w:bCs/>
                        <w:color w:val="002060"/>
                      </w:rPr>
                      <w:t>ENGINEERING</w:t>
                    </w:r>
                    <w:r w:rsidR="007F1B52">
                      <w:rPr>
                        <w:rFonts w:ascii="Cambria" w:hAnsi="Cambria"/>
                        <w:b/>
                        <w:bCs/>
                        <w:color w:val="002060"/>
                      </w:rPr>
                      <w:t xml:space="preserve"> AND </w:t>
                    </w:r>
                    <w:r w:rsidR="003C71BD">
                      <w:rPr>
                        <w:rFonts w:ascii="Cambria" w:hAnsi="Cambria"/>
                        <w:b/>
                        <w:bCs/>
                        <w:color w:val="002060"/>
                      </w:rPr>
                      <w:t>TECHNOLOGY</w:t>
                    </w:r>
                    <w:r w:rsidR="007F1B52">
                      <w:rPr>
                        <w:rFonts w:ascii="Cambria" w:hAnsi="Cambria"/>
                        <w:b/>
                        <w:bCs/>
                        <w:color w:val="002060"/>
                      </w:rPr>
                      <w:t xml:space="preserve"> SERIES</w:t>
                    </w:r>
                  </w:p>
                </w:txbxContent>
              </v:textbox>
            </v:shape>
          </w:pict>
        </mc:Fallback>
      </mc:AlternateContent>
    </w:r>
    <w:r w:rsidR="007F1B52" w:rsidRPr="00A138D8">
      <w:rPr>
        <w:noProof/>
        <w:lang w:eastAsia="en-US"/>
      </w:rPr>
      <w:drawing>
        <wp:anchor distT="0" distB="0" distL="114300" distR="114300" simplePos="0" relativeHeight="251659264" behindDoc="0" locked="0" layoutInCell="1" allowOverlap="1" wp14:anchorId="3E3C9B59" wp14:editId="36207BBA">
          <wp:simplePos x="0" y="0"/>
          <wp:positionH relativeFrom="column">
            <wp:posOffset>4876800</wp:posOffset>
          </wp:positionH>
          <wp:positionV relativeFrom="page">
            <wp:posOffset>208280</wp:posOffset>
          </wp:positionV>
          <wp:extent cx="1671320" cy="408940"/>
          <wp:effectExtent l="0" t="0" r="5080" b="0"/>
          <wp:wrapSquare wrapText="bothSides"/>
          <wp:docPr id="141" name="Picture 141" descr="C:\Users\Lenovo\Desktop\Attatchments\gatr-logo-new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enovo\Desktop\Attatchments\gatr-logo-new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1320" cy="408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11BE1B84" w14:textId="77777777" w:rsidR="00DA5A7F" w:rsidRDefault="00DA5A7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2D762E"/>
    <w:multiLevelType w:val="hybridMultilevel"/>
    <w:tmpl w:val="3FC6DB40"/>
    <w:lvl w:ilvl="0" w:tplc="08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25FA29AC"/>
    <w:multiLevelType w:val="hybridMultilevel"/>
    <w:tmpl w:val="EB24684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FC1459C"/>
    <w:multiLevelType w:val="hybridMultilevel"/>
    <w:tmpl w:val="8396741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0E62CA3"/>
    <w:multiLevelType w:val="hybridMultilevel"/>
    <w:tmpl w:val="52842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15B3090"/>
    <w:multiLevelType w:val="hybridMultilevel"/>
    <w:tmpl w:val="1D8835F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DE61677"/>
    <w:multiLevelType w:val="hybridMultilevel"/>
    <w:tmpl w:val="26363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11E050A"/>
    <w:multiLevelType w:val="hybridMultilevel"/>
    <w:tmpl w:val="215AD59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641A0B77"/>
    <w:multiLevelType w:val="multilevel"/>
    <w:tmpl w:val="30EC24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673F2363"/>
    <w:multiLevelType w:val="hybridMultilevel"/>
    <w:tmpl w:val="71100A44"/>
    <w:lvl w:ilvl="0" w:tplc="44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9">
    <w:nsid w:val="6A882989"/>
    <w:multiLevelType w:val="hybridMultilevel"/>
    <w:tmpl w:val="60CCCF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BE04EDC"/>
    <w:multiLevelType w:val="multilevel"/>
    <w:tmpl w:val="3E7EE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6F1B1C5E"/>
    <w:multiLevelType w:val="hybridMultilevel"/>
    <w:tmpl w:val="FF7847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7D6C6D52"/>
    <w:multiLevelType w:val="hybridMultilevel"/>
    <w:tmpl w:val="1B48EB18"/>
    <w:lvl w:ilvl="0" w:tplc="8E5286B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E1E0B24"/>
    <w:multiLevelType w:val="multilevel"/>
    <w:tmpl w:val="3F589B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9"/>
  </w:num>
  <w:num w:numId="3">
    <w:abstractNumId w:val="6"/>
  </w:num>
  <w:num w:numId="4">
    <w:abstractNumId w:val="11"/>
  </w:num>
  <w:num w:numId="5">
    <w:abstractNumId w:val="0"/>
  </w:num>
  <w:num w:numId="6">
    <w:abstractNumId w:val="4"/>
  </w:num>
  <w:num w:numId="7">
    <w:abstractNumId w:val="8"/>
  </w:num>
  <w:num w:numId="8">
    <w:abstractNumId w:val="2"/>
  </w:num>
  <w:num w:numId="9">
    <w:abstractNumId w:val="12"/>
  </w:num>
  <w:num w:numId="10">
    <w:abstractNumId w:val="13"/>
  </w:num>
  <w:num w:numId="11">
    <w:abstractNumId w:val="1"/>
  </w:num>
  <w:num w:numId="12">
    <w:abstractNumId w:val="5"/>
  </w:num>
  <w:num w:numId="13">
    <w:abstractNumId w:val="7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xNzIyNDE0MjcxMDZV0lEKTi0uzszPAykwrAUAwzqtdSwAAAA="/>
  </w:docVars>
  <w:rsids>
    <w:rsidRoot w:val="00C657A3"/>
    <w:rsid w:val="000010F4"/>
    <w:rsid w:val="00007312"/>
    <w:rsid w:val="00010143"/>
    <w:rsid w:val="0001433B"/>
    <w:rsid w:val="00016626"/>
    <w:rsid w:val="00016DF3"/>
    <w:rsid w:val="00022FFB"/>
    <w:rsid w:val="000240E3"/>
    <w:rsid w:val="00024604"/>
    <w:rsid w:val="00025B09"/>
    <w:rsid w:val="000268BA"/>
    <w:rsid w:val="00026F8B"/>
    <w:rsid w:val="00030DD8"/>
    <w:rsid w:val="0003296B"/>
    <w:rsid w:val="000335A6"/>
    <w:rsid w:val="00036450"/>
    <w:rsid w:val="0004135C"/>
    <w:rsid w:val="0005669C"/>
    <w:rsid w:val="00056D1A"/>
    <w:rsid w:val="00057506"/>
    <w:rsid w:val="000626D6"/>
    <w:rsid w:val="0006554F"/>
    <w:rsid w:val="000725DE"/>
    <w:rsid w:val="000737B6"/>
    <w:rsid w:val="00073FA1"/>
    <w:rsid w:val="00074942"/>
    <w:rsid w:val="00081E94"/>
    <w:rsid w:val="00083D0B"/>
    <w:rsid w:val="000841B3"/>
    <w:rsid w:val="000875FD"/>
    <w:rsid w:val="0009023D"/>
    <w:rsid w:val="00090FD7"/>
    <w:rsid w:val="00092C57"/>
    <w:rsid w:val="00093658"/>
    <w:rsid w:val="00097890"/>
    <w:rsid w:val="000A7106"/>
    <w:rsid w:val="000A71FF"/>
    <w:rsid w:val="000B0224"/>
    <w:rsid w:val="000B1A23"/>
    <w:rsid w:val="000B51D2"/>
    <w:rsid w:val="000B6E09"/>
    <w:rsid w:val="000C0C99"/>
    <w:rsid w:val="000C390C"/>
    <w:rsid w:val="000C7BF9"/>
    <w:rsid w:val="000D07D5"/>
    <w:rsid w:val="000D0E0A"/>
    <w:rsid w:val="000D6CD1"/>
    <w:rsid w:val="000D7FAF"/>
    <w:rsid w:val="000E029B"/>
    <w:rsid w:val="000E14E6"/>
    <w:rsid w:val="000E1699"/>
    <w:rsid w:val="000E65C4"/>
    <w:rsid w:val="000F0CDA"/>
    <w:rsid w:val="000F24B0"/>
    <w:rsid w:val="000F2BF4"/>
    <w:rsid w:val="000F5FA6"/>
    <w:rsid w:val="00106CC2"/>
    <w:rsid w:val="00110F7F"/>
    <w:rsid w:val="0011283F"/>
    <w:rsid w:val="00115F2B"/>
    <w:rsid w:val="00116AC4"/>
    <w:rsid w:val="00120381"/>
    <w:rsid w:val="00124387"/>
    <w:rsid w:val="00134E79"/>
    <w:rsid w:val="00136427"/>
    <w:rsid w:val="00136B1F"/>
    <w:rsid w:val="0014058B"/>
    <w:rsid w:val="00140C78"/>
    <w:rsid w:val="00141DA2"/>
    <w:rsid w:val="0014241F"/>
    <w:rsid w:val="00146205"/>
    <w:rsid w:val="00146CEA"/>
    <w:rsid w:val="00150ADE"/>
    <w:rsid w:val="00151475"/>
    <w:rsid w:val="001551D5"/>
    <w:rsid w:val="00165310"/>
    <w:rsid w:val="001666BB"/>
    <w:rsid w:val="0017478C"/>
    <w:rsid w:val="0017712D"/>
    <w:rsid w:val="001808E2"/>
    <w:rsid w:val="00182AD3"/>
    <w:rsid w:val="00182E07"/>
    <w:rsid w:val="00183139"/>
    <w:rsid w:val="00183E2D"/>
    <w:rsid w:val="00196B25"/>
    <w:rsid w:val="001A42C1"/>
    <w:rsid w:val="001A4739"/>
    <w:rsid w:val="001A66BB"/>
    <w:rsid w:val="001A7D5C"/>
    <w:rsid w:val="001B4E57"/>
    <w:rsid w:val="001B6493"/>
    <w:rsid w:val="001B68E6"/>
    <w:rsid w:val="001C12A8"/>
    <w:rsid w:val="001C1314"/>
    <w:rsid w:val="001C2DDF"/>
    <w:rsid w:val="001C37CD"/>
    <w:rsid w:val="001C47C8"/>
    <w:rsid w:val="001C4FAE"/>
    <w:rsid w:val="001C6235"/>
    <w:rsid w:val="001D1B1B"/>
    <w:rsid w:val="001D5008"/>
    <w:rsid w:val="001D55BC"/>
    <w:rsid w:val="001D5E30"/>
    <w:rsid w:val="001E27C4"/>
    <w:rsid w:val="001E378D"/>
    <w:rsid w:val="00200BD2"/>
    <w:rsid w:val="0020779D"/>
    <w:rsid w:val="00211D43"/>
    <w:rsid w:val="00212E9F"/>
    <w:rsid w:val="00216BDF"/>
    <w:rsid w:val="002171AD"/>
    <w:rsid w:val="002212E4"/>
    <w:rsid w:val="0022225C"/>
    <w:rsid w:val="002244B4"/>
    <w:rsid w:val="00224872"/>
    <w:rsid w:val="00226C1C"/>
    <w:rsid w:val="00231A5D"/>
    <w:rsid w:val="00233CA6"/>
    <w:rsid w:val="00234E87"/>
    <w:rsid w:val="00237691"/>
    <w:rsid w:val="002400B4"/>
    <w:rsid w:val="00240B97"/>
    <w:rsid w:val="00241392"/>
    <w:rsid w:val="00245091"/>
    <w:rsid w:val="0024615D"/>
    <w:rsid w:val="00251E0F"/>
    <w:rsid w:val="00253326"/>
    <w:rsid w:val="00263814"/>
    <w:rsid w:val="0026382B"/>
    <w:rsid w:val="002656B1"/>
    <w:rsid w:val="00274593"/>
    <w:rsid w:val="0027516D"/>
    <w:rsid w:val="002756FA"/>
    <w:rsid w:val="002815C9"/>
    <w:rsid w:val="00291857"/>
    <w:rsid w:val="00292182"/>
    <w:rsid w:val="002968DC"/>
    <w:rsid w:val="0029732D"/>
    <w:rsid w:val="002A3817"/>
    <w:rsid w:val="002A3CAF"/>
    <w:rsid w:val="002A611A"/>
    <w:rsid w:val="002B173C"/>
    <w:rsid w:val="002B4869"/>
    <w:rsid w:val="002B62E8"/>
    <w:rsid w:val="002B740F"/>
    <w:rsid w:val="002C15DC"/>
    <w:rsid w:val="002C2821"/>
    <w:rsid w:val="002C5B69"/>
    <w:rsid w:val="002C6378"/>
    <w:rsid w:val="002C7368"/>
    <w:rsid w:val="002C7649"/>
    <w:rsid w:val="002D03E2"/>
    <w:rsid w:val="002D16B3"/>
    <w:rsid w:val="002D4139"/>
    <w:rsid w:val="002E3E18"/>
    <w:rsid w:val="002E4454"/>
    <w:rsid w:val="002F1A54"/>
    <w:rsid w:val="002F20B7"/>
    <w:rsid w:val="002F57BC"/>
    <w:rsid w:val="002F68F2"/>
    <w:rsid w:val="00312C48"/>
    <w:rsid w:val="003218E6"/>
    <w:rsid w:val="00323064"/>
    <w:rsid w:val="00332CCA"/>
    <w:rsid w:val="003459D6"/>
    <w:rsid w:val="00350A03"/>
    <w:rsid w:val="00351530"/>
    <w:rsid w:val="00353AE9"/>
    <w:rsid w:val="00355E80"/>
    <w:rsid w:val="00371172"/>
    <w:rsid w:val="0037266C"/>
    <w:rsid w:val="00372745"/>
    <w:rsid w:val="003763EB"/>
    <w:rsid w:val="003806E8"/>
    <w:rsid w:val="00384AE7"/>
    <w:rsid w:val="00384C99"/>
    <w:rsid w:val="003871A1"/>
    <w:rsid w:val="00391ECA"/>
    <w:rsid w:val="00393E94"/>
    <w:rsid w:val="003953D5"/>
    <w:rsid w:val="003B07A9"/>
    <w:rsid w:val="003B1425"/>
    <w:rsid w:val="003B636B"/>
    <w:rsid w:val="003C0B15"/>
    <w:rsid w:val="003C1639"/>
    <w:rsid w:val="003C71BD"/>
    <w:rsid w:val="003D1D8C"/>
    <w:rsid w:val="003D3264"/>
    <w:rsid w:val="003D3BF7"/>
    <w:rsid w:val="003D477E"/>
    <w:rsid w:val="003E6306"/>
    <w:rsid w:val="003E7944"/>
    <w:rsid w:val="003F01FF"/>
    <w:rsid w:val="003F06E6"/>
    <w:rsid w:val="003F3E51"/>
    <w:rsid w:val="00402BFF"/>
    <w:rsid w:val="00404F8E"/>
    <w:rsid w:val="0040597D"/>
    <w:rsid w:val="004127FC"/>
    <w:rsid w:val="00414381"/>
    <w:rsid w:val="00415B7A"/>
    <w:rsid w:val="004206C3"/>
    <w:rsid w:val="00421B7A"/>
    <w:rsid w:val="00425798"/>
    <w:rsid w:val="004273FC"/>
    <w:rsid w:val="004332ED"/>
    <w:rsid w:val="004371C4"/>
    <w:rsid w:val="0044115C"/>
    <w:rsid w:val="00442543"/>
    <w:rsid w:val="00450C24"/>
    <w:rsid w:val="004543C1"/>
    <w:rsid w:val="00457A0F"/>
    <w:rsid w:val="00460B78"/>
    <w:rsid w:val="00473103"/>
    <w:rsid w:val="00473128"/>
    <w:rsid w:val="00483E1B"/>
    <w:rsid w:val="0049151B"/>
    <w:rsid w:val="00491DE9"/>
    <w:rsid w:val="00494B47"/>
    <w:rsid w:val="0049720A"/>
    <w:rsid w:val="004A04D5"/>
    <w:rsid w:val="004A1B88"/>
    <w:rsid w:val="004A42EA"/>
    <w:rsid w:val="004A4F13"/>
    <w:rsid w:val="004B47DC"/>
    <w:rsid w:val="004B721E"/>
    <w:rsid w:val="004C1F33"/>
    <w:rsid w:val="004C2ED4"/>
    <w:rsid w:val="004C4EA5"/>
    <w:rsid w:val="004C63D1"/>
    <w:rsid w:val="004D35C5"/>
    <w:rsid w:val="004D3ABF"/>
    <w:rsid w:val="004D6731"/>
    <w:rsid w:val="004D6CE4"/>
    <w:rsid w:val="004D7D63"/>
    <w:rsid w:val="004E048F"/>
    <w:rsid w:val="004E206D"/>
    <w:rsid w:val="004E2A6F"/>
    <w:rsid w:val="004E2C83"/>
    <w:rsid w:val="004E49C4"/>
    <w:rsid w:val="004E735D"/>
    <w:rsid w:val="004F16BC"/>
    <w:rsid w:val="004F75C0"/>
    <w:rsid w:val="005006AA"/>
    <w:rsid w:val="00500C3C"/>
    <w:rsid w:val="0050595E"/>
    <w:rsid w:val="00511C4B"/>
    <w:rsid w:val="00514E57"/>
    <w:rsid w:val="005207E4"/>
    <w:rsid w:val="00531711"/>
    <w:rsid w:val="00532A21"/>
    <w:rsid w:val="0053446A"/>
    <w:rsid w:val="00534AC7"/>
    <w:rsid w:val="00535662"/>
    <w:rsid w:val="0053631A"/>
    <w:rsid w:val="00536BB0"/>
    <w:rsid w:val="00540B2E"/>
    <w:rsid w:val="00552A4A"/>
    <w:rsid w:val="00552AC7"/>
    <w:rsid w:val="00554097"/>
    <w:rsid w:val="00555137"/>
    <w:rsid w:val="005575A1"/>
    <w:rsid w:val="00561385"/>
    <w:rsid w:val="0056339F"/>
    <w:rsid w:val="00563E7A"/>
    <w:rsid w:val="005727A0"/>
    <w:rsid w:val="00574B98"/>
    <w:rsid w:val="00581B4F"/>
    <w:rsid w:val="00582DF1"/>
    <w:rsid w:val="00585A67"/>
    <w:rsid w:val="005902A0"/>
    <w:rsid w:val="00591DDB"/>
    <w:rsid w:val="00593EB1"/>
    <w:rsid w:val="005A1652"/>
    <w:rsid w:val="005B6684"/>
    <w:rsid w:val="005B72F7"/>
    <w:rsid w:val="005C5FD5"/>
    <w:rsid w:val="005D0405"/>
    <w:rsid w:val="005D0CFB"/>
    <w:rsid w:val="005D1784"/>
    <w:rsid w:val="005D1CB6"/>
    <w:rsid w:val="005D1DC2"/>
    <w:rsid w:val="005D29DD"/>
    <w:rsid w:val="005E007A"/>
    <w:rsid w:val="005E08D7"/>
    <w:rsid w:val="005E0D5E"/>
    <w:rsid w:val="005E1287"/>
    <w:rsid w:val="005E3383"/>
    <w:rsid w:val="005E3FBC"/>
    <w:rsid w:val="005E74BB"/>
    <w:rsid w:val="005F241E"/>
    <w:rsid w:val="00601B88"/>
    <w:rsid w:val="00604156"/>
    <w:rsid w:val="00604F4D"/>
    <w:rsid w:val="00606B85"/>
    <w:rsid w:val="0061068C"/>
    <w:rsid w:val="0061223F"/>
    <w:rsid w:val="0061565F"/>
    <w:rsid w:val="0062280A"/>
    <w:rsid w:val="00623392"/>
    <w:rsid w:val="00625CE6"/>
    <w:rsid w:val="00633548"/>
    <w:rsid w:val="006341B6"/>
    <w:rsid w:val="00635D93"/>
    <w:rsid w:val="006377AD"/>
    <w:rsid w:val="00646082"/>
    <w:rsid w:val="006570D8"/>
    <w:rsid w:val="006624BF"/>
    <w:rsid w:val="00662D5D"/>
    <w:rsid w:val="006648AD"/>
    <w:rsid w:val="00666D8F"/>
    <w:rsid w:val="0067164E"/>
    <w:rsid w:val="00684533"/>
    <w:rsid w:val="006847F2"/>
    <w:rsid w:val="0068555C"/>
    <w:rsid w:val="006929CD"/>
    <w:rsid w:val="00694770"/>
    <w:rsid w:val="0069500B"/>
    <w:rsid w:val="006A4A50"/>
    <w:rsid w:val="006A7592"/>
    <w:rsid w:val="006C1024"/>
    <w:rsid w:val="006C29D7"/>
    <w:rsid w:val="006C3124"/>
    <w:rsid w:val="006C6E1A"/>
    <w:rsid w:val="006D09DD"/>
    <w:rsid w:val="006D5F64"/>
    <w:rsid w:val="006E1594"/>
    <w:rsid w:val="006E3CBF"/>
    <w:rsid w:val="006E7292"/>
    <w:rsid w:val="006F1361"/>
    <w:rsid w:val="006F2D79"/>
    <w:rsid w:val="006F33C2"/>
    <w:rsid w:val="00700EC1"/>
    <w:rsid w:val="007075F0"/>
    <w:rsid w:val="00710EDC"/>
    <w:rsid w:val="0071521A"/>
    <w:rsid w:val="007204D5"/>
    <w:rsid w:val="00720FA9"/>
    <w:rsid w:val="00721A02"/>
    <w:rsid w:val="00724FF2"/>
    <w:rsid w:val="0073247F"/>
    <w:rsid w:val="007332FC"/>
    <w:rsid w:val="007344CA"/>
    <w:rsid w:val="0073452E"/>
    <w:rsid w:val="0073608A"/>
    <w:rsid w:val="00737310"/>
    <w:rsid w:val="007377F6"/>
    <w:rsid w:val="00746272"/>
    <w:rsid w:val="007465F2"/>
    <w:rsid w:val="00750B0F"/>
    <w:rsid w:val="0075140C"/>
    <w:rsid w:val="007656DE"/>
    <w:rsid w:val="00770155"/>
    <w:rsid w:val="007748B8"/>
    <w:rsid w:val="0077615D"/>
    <w:rsid w:val="00780EE4"/>
    <w:rsid w:val="00782E6B"/>
    <w:rsid w:val="00784E2F"/>
    <w:rsid w:val="00786523"/>
    <w:rsid w:val="00796B75"/>
    <w:rsid w:val="007A1A3D"/>
    <w:rsid w:val="007A292F"/>
    <w:rsid w:val="007A450E"/>
    <w:rsid w:val="007A5A71"/>
    <w:rsid w:val="007A79C1"/>
    <w:rsid w:val="007B1DB4"/>
    <w:rsid w:val="007B3640"/>
    <w:rsid w:val="007B434C"/>
    <w:rsid w:val="007C1FAA"/>
    <w:rsid w:val="007C2DC2"/>
    <w:rsid w:val="007C38DB"/>
    <w:rsid w:val="007C6EA5"/>
    <w:rsid w:val="007C7729"/>
    <w:rsid w:val="007C7BFA"/>
    <w:rsid w:val="007D420A"/>
    <w:rsid w:val="007D50BF"/>
    <w:rsid w:val="007E0DF3"/>
    <w:rsid w:val="007E2F0A"/>
    <w:rsid w:val="007E3042"/>
    <w:rsid w:val="007F0EC4"/>
    <w:rsid w:val="007F1B52"/>
    <w:rsid w:val="007F4620"/>
    <w:rsid w:val="00803667"/>
    <w:rsid w:val="00816750"/>
    <w:rsid w:val="00825915"/>
    <w:rsid w:val="00836CD4"/>
    <w:rsid w:val="008378D3"/>
    <w:rsid w:val="00853BFB"/>
    <w:rsid w:val="008551B8"/>
    <w:rsid w:val="00855C46"/>
    <w:rsid w:val="00855D0A"/>
    <w:rsid w:val="00862D09"/>
    <w:rsid w:val="00865ED3"/>
    <w:rsid w:val="00874DBF"/>
    <w:rsid w:val="00882C32"/>
    <w:rsid w:val="0088500A"/>
    <w:rsid w:val="00885E36"/>
    <w:rsid w:val="00887068"/>
    <w:rsid w:val="00890028"/>
    <w:rsid w:val="0089066D"/>
    <w:rsid w:val="00894AA8"/>
    <w:rsid w:val="008A31F9"/>
    <w:rsid w:val="008A426B"/>
    <w:rsid w:val="008B4BFA"/>
    <w:rsid w:val="008B6C2E"/>
    <w:rsid w:val="008C21AE"/>
    <w:rsid w:val="008C3F9E"/>
    <w:rsid w:val="008C5B9F"/>
    <w:rsid w:val="008D226B"/>
    <w:rsid w:val="008E040E"/>
    <w:rsid w:val="008E0D05"/>
    <w:rsid w:val="008F0937"/>
    <w:rsid w:val="009003A0"/>
    <w:rsid w:val="0090141B"/>
    <w:rsid w:val="00904451"/>
    <w:rsid w:val="00912067"/>
    <w:rsid w:val="00915AC2"/>
    <w:rsid w:val="00916CCD"/>
    <w:rsid w:val="009171D9"/>
    <w:rsid w:val="009215AC"/>
    <w:rsid w:val="00941DDB"/>
    <w:rsid w:val="0094201E"/>
    <w:rsid w:val="009459FF"/>
    <w:rsid w:val="00946E47"/>
    <w:rsid w:val="00951E56"/>
    <w:rsid w:val="00954E47"/>
    <w:rsid w:val="00960562"/>
    <w:rsid w:val="009618F7"/>
    <w:rsid w:val="0096377F"/>
    <w:rsid w:val="00971146"/>
    <w:rsid w:val="0098255B"/>
    <w:rsid w:val="00983613"/>
    <w:rsid w:val="009848AF"/>
    <w:rsid w:val="00984E9F"/>
    <w:rsid w:val="009907F6"/>
    <w:rsid w:val="00995C1E"/>
    <w:rsid w:val="00997782"/>
    <w:rsid w:val="009A0B87"/>
    <w:rsid w:val="009A104B"/>
    <w:rsid w:val="009A4516"/>
    <w:rsid w:val="009B0F47"/>
    <w:rsid w:val="009B7328"/>
    <w:rsid w:val="009B7D43"/>
    <w:rsid w:val="009B7E73"/>
    <w:rsid w:val="009C214E"/>
    <w:rsid w:val="009C6556"/>
    <w:rsid w:val="009C6DAA"/>
    <w:rsid w:val="009D077C"/>
    <w:rsid w:val="009D2D54"/>
    <w:rsid w:val="009E00AA"/>
    <w:rsid w:val="009E0870"/>
    <w:rsid w:val="009E0F83"/>
    <w:rsid w:val="009E2BFE"/>
    <w:rsid w:val="009E31BA"/>
    <w:rsid w:val="009E34A8"/>
    <w:rsid w:val="009E481D"/>
    <w:rsid w:val="009E4B6C"/>
    <w:rsid w:val="009E5750"/>
    <w:rsid w:val="009E5B10"/>
    <w:rsid w:val="009E61D2"/>
    <w:rsid w:val="009F1CC3"/>
    <w:rsid w:val="009F46A0"/>
    <w:rsid w:val="009F46CA"/>
    <w:rsid w:val="009F508A"/>
    <w:rsid w:val="009F6C11"/>
    <w:rsid w:val="009F7599"/>
    <w:rsid w:val="00A0197F"/>
    <w:rsid w:val="00A024C8"/>
    <w:rsid w:val="00A079A9"/>
    <w:rsid w:val="00A07D05"/>
    <w:rsid w:val="00A138B7"/>
    <w:rsid w:val="00A210E0"/>
    <w:rsid w:val="00A259C9"/>
    <w:rsid w:val="00A31182"/>
    <w:rsid w:val="00A34461"/>
    <w:rsid w:val="00A35190"/>
    <w:rsid w:val="00A4242C"/>
    <w:rsid w:val="00A431B2"/>
    <w:rsid w:val="00A46227"/>
    <w:rsid w:val="00A51850"/>
    <w:rsid w:val="00A54AA7"/>
    <w:rsid w:val="00A558A7"/>
    <w:rsid w:val="00A55B60"/>
    <w:rsid w:val="00A5624B"/>
    <w:rsid w:val="00A6025C"/>
    <w:rsid w:val="00A66184"/>
    <w:rsid w:val="00A67C43"/>
    <w:rsid w:val="00A70367"/>
    <w:rsid w:val="00A72268"/>
    <w:rsid w:val="00A72B5B"/>
    <w:rsid w:val="00A72BC0"/>
    <w:rsid w:val="00A73420"/>
    <w:rsid w:val="00A81D11"/>
    <w:rsid w:val="00A84020"/>
    <w:rsid w:val="00A84D3F"/>
    <w:rsid w:val="00A85099"/>
    <w:rsid w:val="00A92D24"/>
    <w:rsid w:val="00A93358"/>
    <w:rsid w:val="00A9364D"/>
    <w:rsid w:val="00A94D31"/>
    <w:rsid w:val="00A96968"/>
    <w:rsid w:val="00AA3FD0"/>
    <w:rsid w:val="00AA4A3E"/>
    <w:rsid w:val="00AA579B"/>
    <w:rsid w:val="00AB5A9F"/>
    <w:rsid w:val="00AC2753"/>
    <w:rsid w:val="00AC3C27"/>
    <w:rsid w:val="00AC60DA"/>
    <w:rsid w:val="00AD749D"/>
    <w:rsid w:val="00AE6868"/>
    <w:rsid w:val="00AF7E6C"/>
    <w:rsid w:val="00B034BC"/>
    <w:rsid w:val="00B041AA"/>
    <w:rsid w:val="00B12448"/>
    <w:rsid w:val="00B1500D"/>
    <w:rsid w:val="00B22640"/>
    <w:rsid w:val="00B22C33"/>
    <w:rsid w:val="00B24150"/>
    <w:rsid w:val="00B272AD"/>
    <w:rsid w:val="00B304B6"/>
    <w:rsid w:val="00B346E2"/>
    <w:rsid w:val="00B37420"/>
    <w:rsid w:val="00B4061F"/>
    <w:rsid w:val="00B46C0C"/>
    <w:rsid w:val="00B5381F"/>
    <w:rsid w:val="00B55402"/>
    <w:rsid w:val="00B57102"/>
    <w:rsid w:val="00B61744"/>
    <w:rsid w:val="00B63E92"/>
    <w:rsid w:val="00B6559F"/>
    <w:rsid w:val="00B67A32"/>
    <w:rsid w:val="00B74202"/>
    <w:rsid w:val="00B76701"/>
    <w:rsid w:val="00B8566E"/>
    <w:rsid w:val="00B86C8B"/>
    <w:rsid w:val="00B913C7"/>
    <w:rsid w:val="00BA055B"/>
    <w:rsid w:val="00BA477E"/>
    <w:rsid w:val="00BA6250"/>
    <w:rsid w:val="00BB01FE"/>
    <w:rsid w:val="00BB4559"/>
    <w:rsid w:val="00BB4BE8"/>
    <w:rsid w:val="00BB4EC8"/>
    <w:rsid w:val="00BC01C4"/>
    <w:rsid w:val="00BC24A5"/>
    <w:rsid w:val="00BC27CA"/>
    <w:rsid w:val="00BD0869"/>
    <w:rsid w:val="00BD15A3"/>
    <w:rsid w:val="00BD77CE"/>
    <w:rsid w:val="00BE2C7E"/>
    <w:rsid w:val="00BE4BA5"/>
    <w:rsid w:val="00BE58D6"/>
    <w:rsid w:val="00BF1B86"/>
    <w:rsid w:val="00BF3768"/>
    <w:rsid w:val="00BF46B8"/>
    <w:rsid w:val="00C0446E"/>
    <w:rsid w:val="00C0517F"/>
    <w:rsid w:val="00C07D54"/>
    <w:rsid w:val="00C106C3"/>
    <w:rsid w:val="00C13ABE"/>
    <w:rsid w:val="00C166B3"/>
    <w:rsid w:val="00C178D4"/>
    <w:rsid w:val="00C20FA2"/>
    <w:rsid w:val="00C21A2C"/>
    <w:rsid w:val="00C22BA6"/>
    <w:rsid w:val="00C26AE3"/>
    <w:rsid w:val="00C26BC5"/>
    <w:rsid w:val="00C31401"/>
    <w:rsid w:val="00C33EBD"/>
    <w:rsid w:val="00C455E3"/>
    <w:rsid w:val="00C464C0"/>
    <w:rsid w:val="00C50F0A"/>
    <w:rsid w:val="00C522A1"/>
    <w:rsid w:val="00C5499E"/>
    <w:rsid w:val="00C567E3"/>
    <w:rsid w:val="00C6307F"/>
    <w:rsid w:val="00C64DB0"/>
    <w:rsid w:val="00C657A3"/>
    <w:rsid w:val="00C66999"/>
    <w:rsid w:val="00C7487F"/>
    <w:rsid w:val="00C82964"/>
    <w:rsid w:val="00C852D1"/>
    <w:rsid w:val="00C85FF5"/>
    <w:rsid w:val="00C8708A"/>
    <w:rsid w:val="00C871B9"/>
    <w:rsid w:val="00C9345B"/>
    <w:rsid w:val="00C9410D"/>
    <w:rsid w:val="00C94848"/>
    <w:rsid w:val="00C96C12"/>
    <w:rsid w:val="00CA25DE"/>
    <w:rsid w:val="00CA38FE"/>
    <w:rsid w:val="00CA4056"/>
    <w:rsid w:val="00CA45EE"/>
    <w:rsid w:val="00CA5794"/>
    <w:rsid w:val="00CB08DB"/>
    <w:rsid w:val="00CB3354"/>
    <w:rsid w:val="00CB5653"/>
    <w:rsid w:val="00CB6342"/>
    <w:rsid w:val="00CC4B18"/>
    <w:rsid w:val="00CC6750"/>
    <w:rsid w:val="00CD6658"/>
    <w:rsid w:val="00CE1BFC"/>
    <w:rsid w:val="00CE1ED6"/>
    <w:rsid w:val="00CE32AC"/>
    <w:rsid w:val="00CE447B"/>
    <w:rsid w:val="00CF03C8"/>
    <w:rsid w:val="00CF2F75"/>
    <w:rsid w:val="00CF4AD8"/>
    <w:rsid w:val="00CF5773"/>
    <w:rsid w:val="00CF57E1"/>
    <w:rsid w:val="00D00B80"/>
    <w:rsid w:val="00D022AA"/>
    <w:rsid w:val="00D23210"/>
    <w:rsid w:val="00D24611"/>
    <w:rsid w:val="00D2546A"/>
    <w:rsid w:val="00D25E75"/>
    <w:rsid w:val="00D32206"/>
    <w:rsid w:val="00D35B3E"/>
    <w:rsid w:val="00D36AB9"/>
    <w:rsid w:val="00D404B9"/>
    <w:rsid w:val="00D41649"/>
    <w:rsid w:val="00D418A6"/>
    <w:rsid w:val="00D43887"/>
    <w:rsid w:val="00D439DB"/>
    <w:rsid w:val="00D43E3F"/>
    <w:rsid w:val="00D45D9F"/>
    <w:rsid w:val="00D50082"/>
    <w:rsid w:val="00D52553"/>
    <w:rsid w:val="00D5293F"/>
    <w:rsid w:val="00D543F1"/>
    <w:rsid w:val="00D55DB6"/>
    <w:rsid w:val="00D57043"/>
    <w:rsid w:val="00D618AD"/>
    <w:rsid w:val="00D61BE8"/>
    <w:rsid w:val="00D62799"/>
    <w:rsid w:val="00D66018"/>
    <w:rsid w:val="00D67A7E"/>
    <w:rsid w:val="00D71041"/>
    <w:rsid w:val="00D738AF"/>
    <w:rsid w:val="00D77CEE"/>
    <w:rsid w:val="00D839A9"/>
    <w:rsid w:val="00D87349"/>
    <w:rsid w:val="00D87646"/>
    <w:rsid w:val="00D9285A"/>
    <w:rsid w:val="00D93CF8"/>
    <w:rsid w:val="00DA0F9A"/>
    <w:rsid w:val="00DA1E94"/>
    <w:rsid w:val="00DA386D"/>
    <w:rsid w:val="00DA5A7F"/>
    <w:rsid w:val="00DA6A12"/>
    <w:rsid w:val="00DA740D"/>
    <w:rsid w:val="00DA78A4"/>
    <w:rsid w:val="00DB2FF7"/>
    <w:rsid w:val="00DB46A5"/>
    <w:rsid w:val="00DC0ED2"/>
    <w:rsid w:val="00DC4CEF"/>
    <w:rsid w:val="00DC501C"/>
    <w:rsid w:val="00DC6093"/>
    <w:rsid w:val="00DD40C3"/>
    <w:rsid w:val="00DD596A"/>
    <w:rsid w:val="00DE3FF4"/>
    <w:rsid w:val="00DF1D80"/>
    <w:rsid w:val="00DF56A8"/>
    <w:rsid w:val="00E03281"/>
    <w:rsid w:val="00E06AA6"/>
    <w:rsid w:val="00E112E2"/>
    <w:rsid w:val="00E1506E"/>
    <w:rsid w:val="00E17146"/>
    <w:rsid w:val="00E22B7D"/>
    <w:rsid w:val="00E25B90"/>
    <w:rsid w:val="00E334A2"/>
    <w:rsid w:val="00E34650"/>
    <w:rsid w:val="00E35C6D"/>
    <w:rsid w:val="00E3732A"/>
    <w:rsid w:val="00E43CF0"/>
    <w:rsid w:val="00E4418E"/>
    <w:rsid w:val="00E44BCA"/>
    <w:rsid w:val="00E478F7"/>
    <w:rsid w:val="00E55A66"/>
    <w:rsid w:val="00E56419"/>
    <w:rsid w:val="00E640FC"/>
    <w:rsid w:val="00E650F9"/>
    <w:rsid w:val="00E6671D"/>
    <w:rsid w:val="00E70415"/>
    <w:rsid w:val="00E730B1"/>
    <w:rsid w:val="00E743A2"/>
    <w:rsid w:val="00E8299B"/>
    <w:rsid w:val="00E82ED3"/>
    <w:rsid w:val="00E92388"/>
    <w:rsid w:val="00E92DD9"/>
    <w:rsid w:val="00EA2AD6"/>
    <w:rsid w:val="00EA7383"/>
    <w:rsid w:val="00EA7A01"/>
    <w:rsid w:val="00EA7E56"/>
    <w:rsid w:val="00EB03DB"/>
    <w:rsid w:val="00EB5BE5"/>
    <w:rsid w:val="00EB6F38"/>
    <w:rsid w:val="00EC0FFB"/>
    <w:rsid w:val="00EC6A9E"/>
    <w:rsid w:val="00ED1E02"/>
    <w:rsid w:val="00ED4FE1"/>
    <w:rsid w:val="00ED5254"/>
    <w:rsid w:val="00EE1D94"/>
    <w:rsid w:val="00EE238E"/>
    <w:rsid w:val="00EF0BBA"/>
    <w:rsid w:val="00EF2B4A"/>
    <w:rsid w:val="00F00155"/>
    <w:rsid w:val="00F05A33"/>
    <w:rsid w:val="00F0711E"/>
    <w:rsid w:val="00F075E4"/>
    <w:rsid w:val="00F07B0A"/>
    <w:rsid w:val="00F11CF3"/>
    <w:rsid w:val="00F17755"/>
    <w:rsid w:val="00F32366"/>
    <w:rsid w:val="00F41761"/>
    <w:rsid w:val="00F4316F"/>
    <w:rsid w:val="00F439FB"/>
    <w:rsid w:val="00F43F03"/>
    <w:rsid w:val="00F463DC"/>
    <w:rsid w:val="00F51583"/>
    <w:rsid w:val="00F51C7F"/>
    <w:rsid w:val="00F51D57"/>
    <w:rsid w:val="00F54853"/>
    <w:rsid w:val="00F620B5"/>
    <w:rsid w:val="00F62314"/>
    <w:rsid w:val="00F719AF"/>
    <w:rsid w:val="00F72E0D"/>
    <w:rsid w:val="00F7486B"/>
    <w:rsid w:val="00F8057E"/>
    <w:rsid w:val="00F80E85"/>
    <w:rsid w:val="00F82777"/>
    <w:rsid w:val="00F85C4D"/>
    <w:rsid w:val="00F85CDA"/>
    <w:rsid w:val="00F87E2C"/>
    <w:rsid w:val="00FA6B4A"/>
    <w:rsid w:val="00FA6E18"/>
    <w:rsid w:val="00FB0003"/>
    <w:rsid w:val="00FB0474"/>
    <w:rsid w:val="00FB4210"/>
    <w:rsid w:val="00FB7583"/>
    <w:rsid w:val="00FC3468"/>
    <w:rsid w:val="00FC3B83"/>
    <w:rsid w:val="00FC7046"/>
    <w:rsid w:val="00FC705E"/>
    <w:rsid w:val="00FD1A52"/>
    <w:rsid w:val="00FD1A76"/>
    <w:rsid w:val="00FD34DF"/>
    <w:rsid w:val="00FD5831"/>
    <w:rsid w:val="00FE03B3"/>
    <w:rsid w:val="00FE1358"/>
    <w:rsid w:val="00FE5706"/>
    <w:rsid w:val="00FE5A86"/>
    <w:rsid w:val="00FE606B"/>
    <w:rsid w:val="00FF05A3"/>
    <w:rsid w:val="00FF2413"/>
    <w:rsid w:val="00FF4E5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5DFB0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212E4"/>
    <w:pPr>
      <w:widowControl w:val="0"/>
      <w:spacing w:after="0" w:line="240" w:lineRule="auto"/>
      <w:jc w:val="both"/>
    </w:pPr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A3FD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qFormat/>
    <w:rsid w:val="002212E4"/>
    <w:pPr>
      <w:widowControl/>
      <w:spacing w:before="100" w:beforeAutospacing="1" w:after="100" w:afterAutospacing="1"/>
      <w:jc w:val="left"/>
      <w:outlineLvl w:val="2"/>
    </w:pPr>
    <w:rPr>
      <w:rFonts w:ascii="SimSun" w:hAnsi="SimSun" w:cs="SimSun"/>
      <w:b/>
      <w:bCs/>
      <w:kern w:val="0"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23210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212E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12E4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rsid w:val="002212E4"/>
    <w:rPr>
      <w:rFonts w:ascii="SimSun" w:eastAsia="SimSun" w:hAnsi="SimSun" w:cs="SimSun"/>
      <w:b/>
      <w:bCs/>
      <w:sz w:val="27"/>
      <w:szCs w:val="27"/>
      <w:lang w:eastAsia="zh-CN"/>
    </w:rPr>
  </w:style>
  <w:style w:type="character" w:styleId="Hyperlink">
    <w:name w:val="Hyperlink"/>
    <w:basedOn w:val="DefaultParagraphFont"/>
    <w:rsid w:val="002212E4"/>
    <w:rPr>
      <w:strike w:val="0"/>
      <w:dstrike w:val="0"/>
      <w:color w:val="0068CF"/>
      <w:u w:val="none"/>
    </w:rPr>
  </w:style>
  <w:style w:type="character" w:styleId="Strong">
    <w:name w:val="Strong"/>
    <w:basedOn w:val="DefaultParagraphFont"/>
    <w:uiPriority w:val="22"/>
    <w:qFormat/>
    <w:rsid w:val="002212E4"/>
    <w:rPr>
      <w:b/>
      <w:bCs/>
    </w:rPr>
  </w:style>
  <w:style w:type="paragraph" w:styleId="ListParagraph">
    <w:name w:val="List Paragraph"/>
    <w:basedOn w:val="Normal"/>
    <w:uiPriority w:val="34"/>
    <w:qFormat/>
    <w:rsid w:val="0022225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64DB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64DB0"/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C64DB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64DB0"/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A3FD0"/>
    <w:rPr>
      <w:rFonts w:asciiTheme="majorHAnsi" w:eastAsiaTheme="majorEastAsia" w:hAnsiTheme="majorHAnsi" w:cstheme="majorBidi"/>
      <w:color w:val="365F91" w:themeColor="accent1" w:themeShade="BF"/>
      <w:kern w:val="2"/>
      <w:sz w:val="26"/>
      <w:szCs w:val="26"/>
      <w:lang w:eastAsia="zh-CN"/>
    </w:rPr>
  </w:style>
  <w:style w:type="table" w:styleId="TableGrid">
    <w:name w:val="Table Grid"/>
    <w:basedOn w:val="TableNormal"/>
    <w:uiPriority w:val="59"/>
    <w:rsid w:val="0056339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120381"/>
    <w:pPr>
      <w:widowControl/>
      <w:spacing w:before="100" w:beforeAutospacing="1" w:after="100" w:afterAutospacing="1"/>
      <w:jc w:val="left"/>
    </w:pPr>
    <w:rPr>
      <w:rFonts w:eastAsia="Times New Roman"/>
      <w:kern w:val="0"/>
      <w:sz w:val="24"/>
      <w:lang w:val="en-GB"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E5706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E00AA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23210"/>
    <w:rPr>
      <w:rFonts w:asciiTheme="majorHAnsi" w:eastAsiaTheme="majorEastAsia" w:hAnsiTheme="majorHAnsi" w:cstheme="majorBidi"/>
      <w:b/>
      <w:bCs/>
      <w:i/>
      <w:iCs/>
      <w:color w:val="4F81BD" w:themeColor="accent1"/>
      <w:kern w:val="2"/>
      <w:sz w:val="21"/>
      <w:szCs w:val="24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212E4"/>
    <w:pPr>
      <w:widowControl w:val="0"/>
      <w:spacing w:after="0" w:line="240" w:lineRule="auto"/>
      <w:jc w:val="both"/>
    </w:pPr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A3FD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qFormat/>
    <w:rsid w:val="002212E4"/>
    <w:pPr>
      <w:widowControl/>
      <w:spacing w:before="100" w:beforeAutospacing="1" w:after="100" w:afterAutospacing="1"/>
      <w:jc w:val="left"/>
      <w:outlineLvl w:val="2"/>
    </w:pPr>
    <w:rPr>
      <w:rFonts w:ascii="SimSun" w:hAnsi="SimSun" w:cs="SimSun"/>
      <w:b/>
      <w:bCs/>
      <w:kern w:val="0"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23210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212E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12E4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rsid w:val="002212E4"/>
    <w:rPr>
      <w:rFonts w:ascii="SimSun" w:eastAsia="SimSun" w:hAnsi="SimSun" w:cs="SimSun"/>
      <w:b/>
      <w:bCs/>
      <w:sz w:val="27"/>
      <w:szCs w:val="27"/>
      <w:lang w:eastAsia="zh-CN"/>
    </w:rPr>
  </w:style>
  <w:style w:type="character" w:styleId="Hyperlink">
    <w:name w:val="Hyperlink"/>
    <w:basedOn w:val="DefaultParagraphFont"/>
    <w:rsid w:val="002212E4"/>
    <w:rPr>
      <w:strike w:val="0"/>
      <w:dstrike w:val="0"/>
      <w:color w:val="0068CF"/>
      <w:u w:val="none"/>
    </w:rPr>
  </w:style>
  <w:style w:type="character" w:styleId="Strong">
    <w:name w:val="Strong"/>
    <w:basedOn w:val="DefaultParagraphFont"/>
    <w:uiPriority w:val="22"/>
    <w:qFormat/>
    <w:rsid w:val="002212E4"/>
    <w:rPr>
      <w:b/>
      <w:bCs/>
    </w:rPr>
  </w:style>
  <w:style w:type="paragraph" w:styleId="ListParagraph">
    <w:name w:val="List Paragraph"/>
    <w:basedOn w:val="Normal"/>
    <w:uiPriority w:val="34"/>
    <w:qFormat/>
    <w:rsid w:val="0022225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64DB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64DB0"/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C64DB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64DB0"/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A3FD0"/>
    <w:rPr>
      <w:rFonts w:asciiTheme="majorHAnsi" w:eastAsiaTheme="majorEastAsia" w:hAnsiTheme="majorHAnsi" w:cstheme="majorBidi"/>
      <w:color w:val="365F91" w:themeColor="accent1" w:themeShade="BF"/>
      <w:kern w:val="2"/>
      <w:sz w:val="26"/>
      <w:szCs w:val="26"/>
      <w:lang w:eastAsia="zh-CN"/>
    </w:rPr>
  </w:style>
  <w:style w:type="table" w:styleId="TableGrid">
    <w:name w:val="Table Grid"/>
    <w:basedOn w:val="TableNormal"/>
    <w:uiPriority w:val="59"/>
    <w:rsid w:val="0056339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120381"/>
    <w:pPr>
      <w:widowControl/>
      <w:spacing w:before="100" w:beforeAutospacing="1" w:after="100" w:afterAutospacing="1"/>
      <w:jc w:val="left"/>
    </w:pPr>
    <w:rPr>
      <w:rFonts w:eastAsia="Times New Roman"/>
      <w:kern w:val="0"/>
      <w:sz w:val="24"/>
      <w:lang w:val="en-GB"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E5706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E00AA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23210"/>
    <w:rPr>
      <w:rFonts w:asciiTheme="majorHAnsi" w:eastAsiaTheme="majorEastAsia" w:hAnsiTheme="majorHAnsi" w:cstheme="majorBidi"/>
      <w:b/>
      <w:bCs/>
      <w:i/>
      <w:iCs/>
      <w:color w:val="4F81BD" w:themeColor="accent1"/>
      <w:kern w:val="2"/>
      <w:sz w:val="21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430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1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720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79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8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2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4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7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34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gcoet.org/pay.html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s://www.google.com/search?q=usd+to+rm&amp;rlz=1C1JZAP_enMY721MY721&amp;oq=usd+to+rm&amp;aqs=chrome..69i57j0j35i39j0l3.2062j0j7&amp;sourceid=chrome&amp;ie=UTF-8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admin@gcbss.org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6B6ECC-91B8-4B65-917B-AD88BC2731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</Pages>
  <Words>878</Words>
  <Characters>5006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9</vt:i4>
      </vt:variant>
    </vt:vector>
  </HeadingPairs>
  <TitlesOfParts>
    <vt:vector size="10" baseType="lpstr">
      <vt:lpstr/>
      <vt:lpstr>        REGISTRATION FORM OF 12th GCOET CONFERENCE 2023</vt:lpstr>
      <vt:lpstr>    GATR/GCOET Policy:</vt:lpstr>
      <vt:lpstr>    </vt:lpstr>
      <vt:lpstr>    </vt:lpstr>
      <vt:lpstr>    Registration fee of Observer Included:</vt:lpstr>
      <vt:lpstr>        </vt:lpstr>
      <vt:lpstr>    Registration fee of Attendee Included:</vt:lpstr>
      <vt:lpstr>        </vt:lpstr>
      <vt:lpstr>        Admission to all session</vt:lpstr>
    </vt:vector>
  </TitlesOfParts>
  <Company/>
  <LinksUpToDate>false</LinksUpToDate>
  <CharactersWithSpaces>58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Hp</cp:lastModifiedBy>
  <cp:revision>136</cp:revision>
  <cp:lastPrinted>2023-06-12T09:23:00Z</cp:lastPrinted>
  <dcterms:created xsi:type="dcterms:W3CDTF">2020-04-15T09:16:00Z</dcterms:created>
  <dcterms:modified xsi:type="dcterms:W3CDTF">2023-06-12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4b38e6eeae4d1d4f08ca137660d9834b92e720c912784f2fae504bb8e59e1aa</vt:lpwstr>
  </property>
</Properties>
</file>